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charts/chart3.xml" ContentType="application/vnd.openxmlformats-officedocument.drawingml.chart+xml"/>
  <Override PartName="/word/charts/style3.xml" ContentType="application/vnd.ms-office.chartstyle+xml"/>
  <Override PartName="/word/charts/colors3.xml" ContentType="application/vnd.ms-office.chartcolorstyle+xml"/>
  <Override PartName="/word/charts/chart4.xml" ContentType="application/vnd.openxmlformats-officedocument.drawingml.chart+xml"/>
  <Override PartName="/word/charts/style4.xml" ContentType="application/vnd.ms-office.chartstyle+xml"/>
  <Override PartName="/word/charts/colors4.xml" ContentType="application/vnd.ms-office.chartcolorstyle+xml"/>
  <Override PartName="/word/charts/chart5.xml" ContentType="application/vnd.openxmlformats-officedocument.drawingml.chart+xml"/>
  <Override PartName="/word/charts/style5.xml" ContentType="application/vnd.ms-office.chartstyle+xml"/>
  <Override PartName="/word/charts/colors5.xml" ContentType="application/vnd.ms-office.chartcolorstyle+xml"/>
  <Override PartName="/word/charts/chart6.xml" ContentType="application/vnd.openxmlformats-officedocument.drawingml.chart+xml"/>
  <Override PartName="/word/charts/style6.xml" ContentType="application/vnd.ms-office.chartstyle+xml"/>
  <Override PartName="/word/charts/colors6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EFC0736" w14:textId="77777777" w:rsidR="00295E6F" w:rsidRDefault="00295E6F" w:rsidP="00295E6F">
      <w:pPr>
        <w:rPr>
          <w:rFonts w:ascii="Times New Roman" w:hAnsi="Times New Roman" w:cs="Times New Roman"/>
          <w:b/>
          <w:bCs/>
          <w:sz w:val="28"/>
        </w:rPr>
      </w:pPr>
      <w:r>
        <w:rPr>
          <w:rFonts w:ascii="Times New Roman" w:hAnsi="Times New Roman" w:cs="Times New Roman"/>
          <w:b/>
          <w:bCs/>
          <w:sz w:val="28"/>
        </w:rPr>
        <w:t xml:space="preserve">  </w:t>
      </w:r>
    </w:p>
    <w:p w14:paraId="5143CB5F" w14:textId="0EBBF198" w:rsidR="00295E6F" w:rsidRDefault="00295E6F" w:rsidP="00295E6F">
      <w:pPr>
        <w:rPr>
          <w:rFonts w:ascii="Times New Roman" w:hAnsi="Times New Roman" w:cs="Times New Roman"/>
          <w:b/>
          <w:bCs/>
          <w:sz w:val="28"/>
        </w:rPr>
      </w:pPr>
      <w:r>
        <w:rPr>
          <w:rFonts w:ascii="Times New Roman" w:hAnsi="Times New Roman" w:cs="Times New Roman"/>
          <w:b/>
          <w:bCs/>
          <w:sz w:val="28"/>
        </w:rPr>
        <w:t xml:space="preserve">   Molar Mass Determination of an Unknown by Freezing Point Depression </w:t>
      </w:r>
    </w:p>
    <w:p w14:paraId="30DDD5F4" w14:textId="77777777" w:rsidR="00295E6F" w:rsidRDefault="00295E6F" w:rsidP="00295E6F">
      <w:pPr>
        <w:rPr>
          <w:rFonts w:ascii="Times New Roman" w:hAnsi="Times New Roman" w:cs="Times New Roman"/>
          <w:b/>
          <w:bCs/>
          <w:sz w:val="28"/>
        </w:rPr>
      </w:pPr>
    </w:p>
    <w:p w14:paraId="5F7B489D" w14:textId="77777777" w:rsidR="00295E6F" w:rsidRDefault="00295E6F" w:rsidP="00295E6F">
      <w:pPr>
        <w:rPr>
          <w:rFonts w:ascii="Times New Roman" w:hAnsi="Times New Roman" w:cs="Times New Roman"/>
          <w:b/>
          <w:bCs/>
          <w:sz w:val="28"/>
        </w:rPr>
      </w:pPr>
      <w:r>
        <w:rPr>
          <w:rFonts w:ascii="Times New Roman" w:hAnsi="Times New Roman" w:cs="Times New Roman"/>
          <w:b/>
          <w:bCs/>
          <w:sz w:val="28"/>
        </w:rPr>
        <w:t xml:space="preserve">                                   </w:t>
      </w:r>
    </w:p>
    <w:p w14:paraId="4965AE55" w14:textId="14C04FC9" w:rsidR="00295E6F" w:rsidRDefault="00295E6F" w:rsidP="00295E6F">
      <w:pPr>
        <w:ind w:left="2160"/>
        <w:rPr>
          <w:rFonts w:ascii="Times New Roman" w:hAnsi="Times New Roman" w:cs="Times New Roman"/>
          <w:b/>
          <w:bCs/>
          <w:sz w:val="28"/>
        </w:rPr>
      </w:pPr>
      <w:r>
        <w:rPr>
          <w:rFonts w:ascii="Times New Roman" w:hAnsi="Times New Roman" w:cs="Times New Roman"/>
          <w:b/>
          <w:bCs/>
          <w:sz w:val="28"/>
        </w:rPr>
        <w:t>Chemistry 101</w:t>
      </w:r>
      <w:r>
        <w:rPr>
          <w:rFonts w:ascii="Times New Roman" w:hAnsi="Times New Roman" w:cs="Times New Roman"/>
          <w:i/>
          <w:iCs/>
          <w:sz w:val="28"/>
        </w:rPr>
        <w:t xml:space="preserve">: </w:t>
      </w:r>
      <w:r w:rsidRPr="00295E6F">
        <w:rPr>
          <w:rFonts w:ascii="Times New Roman" w:hAnsi="Times New Roman" w:cs="Times New Roman"/>
          <w:i/>
          <w:iCs/>
          <w:sz w:val="28"/>
        </w:rPr>
        <w:t>General Chemistry I</w:t>
      </w:r>
    </w:p>
    <w:p w14:paraId="5CDDD1A9" w14:textId="77777777" w:rsidR="00295E6F" w:rsidRDefault="00295E6F" w:rsidP="00295E6F">
      <w:pPr>
        <w:ind w:left="2160" w:firstLine="720"/>
        <w:rPr>
          <w:rFonts w:ascii="Times New Roman" w:hAnsi="Times New Roman" w:cs="Times New Roman"/>
          <w:b/>
          <w:bCs/>
          <w:sz w:val="28"/>
        </w:rPr>
      </w:pPr>
    </w:p>
    <w:p w14:paraId="44C137FB" w14:textId="77777777" w:rsidR="00295E6F" w:rsidRDefault="00295E6F" w:rsidP="00295E6F">
      <w:pPr>
        <w:ind w:left="2160" w:firstLine="720"/>
        <w:rPr>
          <w:rFonts w:ascii="Times New Roman" w:hAnsi="Times New Roman" w:cs="Times New Roman"/>
          <w:b/>
          <w:bCs/>
          <w:sz w:val="28"/>
        </w:rPr>
      </w:pPr>
    </w:p>
    <w:p w14:paraId="20A4EDB9" w14:textId="77777777" w:rsidR="00295E6F" w:rsidRDefault="00295E6F" w:rsidP="00295E6F">
      <w:pPr>
        <w:ind w:firstLine="720"/>
        <w:rPr>
          <w:rFonts w:ascii="Times New Roman" w:hAnsi="Times New Roman" w:cs="Times New Roman"/>
          <w:b/>
          <w:bCs/>
          <w:sz w:val="28"/>
        </w:rPr>
      </w:pPr>
      <w:r>
        <w:rPr>
          <w:rFonts w:ascii="Times New Roman" w:hAnsi="Times New Roman" w:cs="Times New Roman"/>
          <w:b/>
          <w:bCs/>
          <w:sz w:val="28"/>
        </w:rPr>
        <w:t xml:space="preserve">                                 </w:t>
      </w:r>
    </w:p>
    <w:p w14:paraId="3423D068" w14:textId="77777777" w:rsidR="00295E6F" w:rsidRDefault="00295E6F" w:rsidP="00295E6F">
      <w:pPr>
        <w:ind w:firstLine="720"/>
        <w:rPr>
          <w:rFonts w:ascii="Times New Roman" w:hAnsi="Times New Roman" w:cs="Times New Roman"/>
          <w:b/>
          <w:bCs/>
          <w:sz w:val="28"/>
        </w:rPr>
      </w:pPr>
    </w:p>
    <w:p w14:paraId="438D6E20" w14:textId="3B2EA4A1" w:rsidR="00295E6F" w:rsidRDefault="00295E6F" w:rsidP="00295E6F">
      <w:pPr>
        <w:ind w:left="2160" w:firstLine="720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b/>
          <w:bCs/>
          <w:sz w:val="28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Post-Lab &amp; Lab Report #8</w:t>
      </w:r>
    </w:p>
    <w:p w14:paraId="23C6A894" w14:textId="77777777" w:rsidR="00295E6F" w:rsidRDefault="00295E6F" w:rsidP="00295E6F">
      <w:pPr>
        <w:ind w:left="2160"/>
        <w:rPr>
          <w:rFonts w:ascii="Times New Roman" w:hAnsi="Times New Roman" w:cs="Times New Roman"/>
          <w:b/>
          <w:bCs/>
          <w:sz w:val="28"/>
        </w:rPr>
      </w:pPr>
    </w:p>
    <w:p w14:paraId="173DFF46" w14:textId="77777777" w:rsidR="00295E6F" w:rsidRDefault="00295E6F" w:rsidP="00295E6F">
      <w:pPr>
        <w:ind w:left="2160"/>
        <w:rPr>
          <w:rFonts w:ascii="Times New Roman" w:hAnsi="Times New Roman" w:cs="Times New Roman"/>
          <w:b/>
          <w:bCs/>
          <w:sz w:val="28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38964D20" wp14:editId="79199758">
            <wp:simplePos x="0" y="0"/>
            <wp:positionH relativeFrom="column">
              <wp:posOffset>1607820</wp:posOffset>
            </wp:positionH>
            <wp:positionV relativeFrom="paragraph">
              <wp:posOffset>255270</wp:posOffset>
            </wp:positionV>
            <wp:extent cx="2598420" cy="2095500"/>
            <wp:effectExtent l="0" t="0" r="0" b="0"/>
            <wp:wrapNone/>
            <wp:docPr id="1" name="Picture 1" descr="ผลการค้นหารูปภาพสำหรับ ;pierce college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ผลการค้นหารูปภาพสำหรับ ;pierce college logo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8420" cy="20955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076DB2C" w14:textId="77777777" w:rsidR="00295E6F" w:rsidRDefault="00295E6F" w:rsidP="00295E6F">
      <w:pPr>
        <w:ind w:left="2160" w:firstLine="720"/>
        <w:rPr>
          <w:sz w:val="28"/>
        </w:rPr>
      </w:pPr>
    </w:p>
    <w:p w14:paraId="2AC31069" w14:textId="77777777" w:rsidR="00295E6F" w:rsidRDefault="00295E6F" w:rsidP="00295E6F">
      <w:pPr>
        <w:ind w:left="2160" w:firstLine="720"/>
        <w:rPr>
          <w:sz w:val="28"/>
        </w:rPr>
      </w:pPr>
    </w:p>
    <w:p w14:paraId="1859556D" w14:textId="77777777" w:rsidR="00295E6F" w:rsidRDefault="00295E6F" w:rsidP="00295E6F">
      <w:pPr>
        <w:ind w:left="2880"/>
        <w:rPr>
          <w:sz w:val="28"/>
        </w:rPr>
      </w:pPr>
      <w:r>
        <w:rPr>
          <w:sz w:val="28"/>
        </w:rPr>
        <w:t xml:space="preserve">         </w:t>
      </w:r>
    </w:p>
    <w:p w14:paraId="362F02CD" w14:textId="77777777" w:rsidR="00295E6F" w:rsidRDefault="00295E6F" w:rsidP="00295E6F">
      <w:pPr>
        <w:ind w:left="2880"/>
        <w:rPr>
          <w:sz w:val="28"/>
        </w:rPr>
      </w:pPr>
    </w:p>
    <w:p w14:paraId="448B41E6" w14:textId="77777777" w:rsidR="00295E6F" w:rsidRDefault="00295E6F" w:rsidP="00295E6F">
      <w:pPr>
        <w:ind w:left="2880"/>
        <w:rPr>
          <w:sz w:val="28"/>
        </w:rPr>
      </w:pPr>
    </w:p>
    <w:p w14:paraId="2D6BDCB6" w14:textId="77777777" w:rsidR="00295E6F" w:rsidRDefault="00295E6F" w:rsidP="00295E6F">
      <w:pPr>
        <w:ind w:left="2880"/>
        <w:rPr>
          <w:sz w:val="28"/>
        </w:rPr>
      </w:pPr>
    </w:p>
    <w:p w14:paraId="1DFF08E3" w14:textId="77777777" w:rsidR="00295E6F" w:rsidRDefault="00295E6F" w:rsidP="00295E6F">
      <w:pPr>
        <w:ind w:left="2880"/>
        <w:rPr>
          <w:sz w:val="28"/>
        </w:rPr>
      </w:pPr>
      <w:r>
        <w:rPr>
          <w:sz w:val="28"/>
        </w:rPr>
        <w:t xml:space="preserve">         </w:t>
      </w:r>
    </w:p>
    <w:p w14:paraId="5C04ACFA" w14:textId="77777777" w:rsidR="00295E6F" w:rsidRDefault="00295E6F" w:rsidP="00295E6F">
      <w:pPr>
        <w:ind w:left="2880"/>
        <w:rPr>
          <w:sz w:val="28"/>
        </w:rPr>
      </w:pPr>
    </w:p>
    <w:p w14:paraId="3A6CDBB8" w14:textId="77777777" w:rsidR="00295E6F" w:rsidRDefault="00295E6F" w:rsidP="00295E6F">
      <w:pPr>
        <w:ind w:left="2880"/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sz w:val="28"/>
        </w:rPr>
        <w:t xml:space="preserve">        </w:t>
      </w:r>
      <w:r>
        <w:rPr>
          <w:rFonts w:ascii="Times New Roman" w:hAnsi="Times New Roman" w:cs="Times New Roman"/>
          <w:i/>
          <w:iCs/>
          <w:sz w:val="24"/>
          <w:szCs w:val="24"/>
        </w:rPr>
        <w:t>Sitthiphol Yuwanaboon</w:t>
      </w:r>
    </w:p>
    <w:p w14:paraId="7D360712" w14:textId="77777777" w:rsidR="00295E6F" w:rsidRDefault="00295E6F" w:rsidP="00295E6F">
      <w:pPr>
        <w:ind w:left="2880"/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 xml:space="preserve">           Professor Nina Ram</w:t>
      </w:r>
    </w:p>
    <w:p w14:paraId="1CBA2697" w14:textId="77777777" w:rsidR="00295E6F" w:rsidRDefault="00295E6F" w:rsidP="00295E6F">
      <w:pPr>
        <w:ind w:left="2880"/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 xml:space="preserve">                Lab Professor</w:t>
      </w:r>
    </w:p>
    <w:p w14:paraId="2C673BCF" w14:textId="3334B888" w:rsidR="00295E6F" w:rsidRDefault="00295E6F" w:rsidP="00295E6F">
      <w:pPr>
        <w:ind w:left="2160" w:firstLine="720"/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 xml:space="preserve">             February 2, 2020</w:t>
      </w:r>
    </w:p>
    <w:p w14:paraId="0F6E3C95" w14:textId="77777777" w:rsidR="00295E6F" w:rsidRDefault="00295E6F" w:rsidP="00295E6F">
      <w:pPr>
        <w:ind w:left="2160" w:firstLine="720"/>
        <w:rPr>
          <w:rFonts w:ascii="Times New Roman" w:hAnsi="Times New Roman" w:cs="Times New Roman"/>
          <w:i/>
          <w:iCs/>
          <w:sz w:val="24"/>
          <w:szCs w:val="24"/>
        </w:rPr>
      </w:pPr>
    </w:p>
    <w:p w14:paraId="578586EE" w14:textId="68CF2B12" w:rsidR="00295E6F" w:rsidRDefault="00295E6F">
      <w:pPr>
        <w:rPr>
          <w:rFonts w:ascii="Times New Roman" w:hAnsi="Times New Roman" w:cs="Times New Roman"/>
          <w:i/>
          <w:iCs/>
          <w:sz w:val="24"/>
          <w:szCs w:val="24"/>
        </w:rPr>
      </w:pPr>
    </w:p>
    <w:p w14:paraId="6EB436C4" w14:textId="12A5E641" w:rsidR="00295E6F" w:rsidRDefault="00295E6F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7F8C73C1" w14:textId="77777777" w:rsidR="00295E6F" w:rsidRDefault="00295E6F" w:rsidP="00295E6F">
      <w:pPr>
        <w:rPr>
          <w:rFonts w:ascii="Times New Roman" w:hAnsi="Times New Roman" w:cs="Times New Roman"/>
          <w:b/>
          <w:bCs/>
          <w:sz w:val="28"/>
        </w:rPr>
      </w:pPr>
      <w:r>
        <w:rPr>
          <w:rFonts w:ascii="Times New Roman" w:hAnsi="Times New Roman" w:cs="Times New Roman"/>
          <w:b/>
          <w:bCs/>
          <w:sz w:val="28"/>
        </w:rPr>
        <w:t xml:space="preserve">Molar Mass Determination of an Unknown by Freezing Point Depression </w:t>
      </w:r>
    </w:p>
    <w:p w14:paraId="017F1892" w14:textId="4A41BF7D" w:rsidR="00295E6F" w:rsidRDefault="00295E6F">
      <w:pPr>
        <w:rPr>
          <w:b/>
          <w:bCs/>
        </w:rPr>
      </w:pPr>
    </w:p>
    <w:p w14:paraId="08813909" w14:textId="77777777" w:rsidR="00C24293" w:rsidRDefault="00295E6F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295E6F">
        <w:rPr>
          <w:rFonts w:ascii="Times New Roman" w:hAnsi="Times New Roman" w:cs="Times New Roman"/>
          <w:b/>
          <w:bCs/>
          <w:sz w:val="24"/>
          <w:szCs w:val="24"/>
        </w:rPr>
        <w:t>Purpose: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54C45069" w14:textId="3A503D12" w:rsidR="00C24293" w:rsidRDefault="00C24293">
      <w:pPr>
        <w:rPr>
          <w:rFonts w:ascii="Times New Roman" w:hAnsi="Times New Roman" w:cs="Times New Roman"/>
          <w:sz w:val="24"/>
          <w:szCs w:val="24"/>
        </w:rPr>
      </w:pPr>
      <w:r w:rsidRPr="00C24293">
        <w:rPr>
          <w:rFonts w:ascii="Times New Roman" w:hAnsi="Times New Roman" w:cs="Times New Roman"/>
          <w:b/>
          <w:bCs/>
          <w:sz w:val="24"/>
          <w:szCs w:val="24"/>
        </w:rPr>
        <w:t>Part I</w:t>
      </w:r>
      <w:r>
        <w:rPr>
          <w:rFonts w:ascii="Times New Roman" w:hAnsi="Times New Roman" w:cs="Times New Roman"/>
          <w:sz w:val="24"/>
          <w:szCs w:val="24"/>
        </w:rPr>
        <w:t>: to determine the freezing point in the solvent tert-butyl alcohol by measuring the temperature of a sample of alcohol when it becomes solid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      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 </w:t>
      </w:r>
      <w:r w:rsidRPr="00C24293">
        <w:rPr>
          <w:rFonts w:ascii="Times New Roman" w:hAnsi="Times New Roman" w:cs="Times New Roman"/>
          <w:b/>
          <w:bCs/>
          <w:sz w:val="24"/>
          <w:szCs w:val="24"/>
        </w:rPr>
        <w:t>Part II</w:t>
      </w:r>
      <w:r>
        <w:rPr>
          <w:rFonts w:ascii="Times New Roman" w:hAnsi="Times New Roman" w:cs="Times New Roman"/>
          <w:sz w:val="24"/>
          <w:szCs w:val="24"/>
        </w:rPr>
        <w:t xml:space="preserve">: To determine </w:t>
      </w:r>
      <w:proofErr w:type="spellStart"/>
      <w:r>
        <w:rPr>
          <w:rFonts w:ascii="Times New Roman" w:hAnsi="Times New Roman" w:cs="Times New Roman"/>
          <w:sz w:val="24"/>
          <w:szCs w:val="24"/>
        </w:rPr>
        <w:t>K</w:t>
      </w:r>
      <w:r>
        <w:rPr>
          <w:rFonts w:ascii="Times New Roman" w:hAnsi="Times New Roman" w:cs="Times New Roman"/>
          <w:sz w:val="24"/>
          <w:szCs w:val="24"/>
          <w:vertAlign w:val="subscript"/>
        </w:rPr>
        <w:t>f</w:t>
      </w:r>
      <w:proofErr w:type="spellEnd"/>
      <w:r>
        <w:rPr>
          <w:rFonts w:ascii="Times New Roman" w:hAnsi="Times New Roman" w:cs="Times New Roman"/>
          <w:sz w:val="24"/>
          <w:szCs w:val="24"/>
          <w:vertAlign w:val="subscript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for tert-butyl alcohol by adding water to it</w:t>
      </w:r>
    </w:p>
    <w:p w14:paraId="3343AD96" w14:textId="6DBFAA15" w:rsidR="00C24293" w:rsidRDefault="00C24293">
      <w:pPr>
        <w:rPr>
          <w:rFonts w:ascii="Times New Roman" w:hAnsi="Times New Roman" w:cs="Times New Roman"/>
          <w:sz w:val="24"/>
          <w:szCs w:val="24"/>
        </w:rPr>
      </w:pPr>
      <w:r w:rsidRPr="00C24293">
        <w:rPr>
          <w:rFonts w:ascii="Times New Roman" w:hAnsi="Times New Roman" w:cs="Times New Roman"/>
          <w:b/>
          <w:bCs/>
          <w:sz w:val="24"/>
          <w:szCs w:val="24"/>
        </w:rPr>
        <w:t>Part III</w:t>
      </w:r>
      <w:r>
        <w:rPr>
          <w:rFonts w:ascii="Times New Roman" w:hAnsi="Times New Roman" w:cs="Times New Roman"/>
          <w:sz w:val="24"/>
          <w:szCs w:val="24"/>
        </w:rPr>
        <w:t>: to determine the molar mass of an unknown compound. You will make a solution  by dissolving a small amount of unknown mass in the solvent tert-butyl alcohol</w:t>
      </w:r>
    </w:p>
    <w:p w14:paraId="6CECE236" w14:textId="23DB8FD2" w:rsidR="00C24293" w:rsidRDefault="00C24293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Procedures:</w:t>
      </w:r>
    </w:p>
    <w:p w14:paraId="1C5959FB" w14:textId="35974B1E" w:rsidR="00933770" w:rsidRDefault="00C2429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Part I</w:t>
      </w:r>
      <w:r w:rsidR="00221522">
        <w:rPr>
          <w:rFonts w:ascii="Times New Roman" w:hAnsi="Times New Roman" w:cs="Times New Roman"/>
          <w:b/>
          <w:bCs/>
          <w:sz w:val="24"/>
          <w:szCs w:val="24"/>
        </w:rPr>
        <w:t xml:space="preserve">: </w:t>
      </w:r>
      <w:r w:rsidR="003A580F">
        <w:rPr>
          <w:rFonts w:ascii="Times New Roman" w:hAnsi="Times New Roman" w:cs="Times New Roman"/>
          <w:sz w:val="24"/>
          <w:szCs w:val="24"/>
        </w:rPr>
        <w:t>Measure and record mass of a clean and dry large test tube in 250</w:t>
      </w:r>
      <w:r w:rsidR="00801743">
        <w:rPr>
          <w:rFonts w:ascii="Times New Roman" w:hAnsi="Times New Roman" w:cs="Times New Roman"/>
          <w:sz w:val="24"/>
          <w:szCs w:val="24"/>
        </w:rPr>
        <w:t xml:space="preserve"> mL</w:t>
      </w:r>
      <w:r w:rsidR="00ED2327">
        <w:rPr>
          <w:rFonts w:ascii="Times New Roman" w:hAnsi="Times New Roman" w:cs="Times New Roman"/>
          <w:sz w:val="24"/>
          <w:szCs w:val="24"/>
        </w:rPr>
        <w:t xml:space="preserve"> Erlenmeyer flask, with the rubber stopper, thermometer</w:t>
      </w:r>
      <w:r w:rsidR="003D6A8A">
        <w:rPr>
          <w:rFonts w:ascii="Times New Roman" w:hAnsi="Times New Roman" w:cs="Times New Roman"/>
          <w:sz w:val="24"/>
          <w:szCs w:val="24"/>
        </w:rPr>
        <w:t>, and</w:t>
      </w:r>
      <w:r w:rsidR="009C64E5">
        <w:rPr>
          <w:rFonts w:ascii="Times New Roman" w:hAnsi="Times New Roman" w:cs="Times New Roman"/>
          <w:sz w:val="24"/>
          <w:szCs w:val="24"/>
        </w:rPr>
        <w:t xml:space="preserve"> </w:t>
      </w:r>
      <w:r w:rsidR="00C22F0C">
        <w:rPr>
          <w:rFonts w:ascii="Times New Roman" w:hAnsi="Times New Roman" w:cs="Times New Roman"/>
          <w:sz w:val="24"/>
          <w:szCs w:val="24"/>
        </w:rPr>
        <w:t xml:space="preserve"> stirrer them add 25 ml of t-but</w:t>
      </w:r>
      <w:r w:rsidR="00596D60">
        <w:rPr>
          <w:rFonts w:ascii="Times New Roman" w:hAnsi="Times New Roman" w:cs="Times New Roman"/>
          <w:sz w:val="24"/>
          <w:szCs w:val="24"/>
        </w:rPr>
        <w:t>yl alcohol in the test t</w:t>
      </w:r>
      <w:r w:rsidR="00933770">
        <w:rPr>
          <w:rFonts w:ascii="Times New Roman" w:hAnsi="Times New Roman" w:cs="Times New Roman"/>
          <w:sz w:val="24"/>
          <w:szCs w:val="24"/>
        </w:rPr>
        <w:t>ube</w:t>
      </w:r>
      <w:r w:rsidR="00596D60">
        <w:rPr>
          <w:rFonts w:ascii="Times New Roman" w:hAnsi="Times New Roman" w:cs="Times New Roman"/>
          <w:sz w:val="24"/>
          <w:szCs w:val="24"/>
        </w:rPr>
        <w:t xml:space="preserve"> then measure mass again. Find the difference in mass of both measurement</w:t>
      </w:r>
      <w:r w:rsidR="00933770">
        <w:rPr>
          <w:rFonts w:ascii="Times New Roman" w:hAnsi="Times New Roman" w:cs="Times New Roman"/>
          <w:sz w:val="24"/>
          <w:szCs w:val="24"/>
        </w:rPr>
        <w:t>.</w:t>
      </w:r>
    </w:p>
    <w:p w14:paraId="08299F3C" w14:textId="787C33A2" w:rsidR="00933770" w:rsidRPr="00933770" w:rsidRDefault="0093377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dd water to beaker add the ice to make it reach 14-16 degree C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o</w:t>
      </w:r>
      <w:r w:rsidR="00FD4AAD">
        <w:rPr>
          <w:rFonts w:ascii="Times New Roman" w:hAnsi="Times New Roman" w:cs="Times New Roman"/>
          <w:sz w:val="24"/>
          <w:szCs w:val="24"/>
        </w:rPr>
        <w:t xml:space="preserve"> then use the timer to measure 15 second block </w:t>
      </w:r>
      <w:r w:rsidR="00DD124F">
        <w:rPr>
          <w:rFonts w:ascii="Times New Roman" w:hAnsi="Times New Roman" w:cs="Times New Roman"/>
          <w:sz w:val="24"/>
          <w:szCs w:val="24"/>
        </w:rPr>
        <w:t xml:space="preserve">for temperature </w:t>
      </w:r>
      <w:r w:rsidR="00E95834">
        <w:rPr>
          <w:rFonts w:ascii="Times New Roman" w:hAnsi="Times New Roman" w:cs="Times New Roman"/>
          <w:sz w:val="24"/>
          <w:szCs w:val="24"/>
        </w:rPr>
        <w:t>then p</w:t>
      </w:r>
      <w:r w:rsidR="00822FC4">
        <w:rPr>
          <w:rFonts w:ascii="Times New Roman" w:hAnsi="Times New Roman" w:cs="Times New Roman"/>
          <w:sz w:val="24"/>
          <w:szCs w:val="24"/>
        </w:rPr>
        <w:t xml:space="preserve">ut the test tube in the beaker </w:t>
      </w:r>
      <w:r w:rsidR="00B11A45">
        <w:rPr>
          <w:rFonts w:ascii="Times New Roman" w:hAnsi="Times New Roman" w:cs="Times New Roman"/>
          <w:sz w:val="24"/>
          <w:szCs w:val="24"/>
        </w:rPr>
        <w:t xml:space="preserve">and record the temperature </w:t>
      </w:r>
      <w:r w:rsidR="00DD124F">
        <w:rPr>
          <w:rFonts w:ascii="Times New Roman" w:hAnsi="Times New Roman" w:cs="Times New Roman"/>
          <w:sz w:val="24"/>
          <w:szCs w:val="24"/>
        </w:rPr>
        <w:t>that makes it slush</w:t>
      </w:r>
      <w:r w:rsidR="0048750D">
        <w:rPr>
          <w:rFonts w:ascii="Times New Roman" w:hAnsi="Times New Roman" w:cs="Times New Roman"/>
          <w:sz w:val="24"/>
          <w:szCs w:val="24"/>
        </w:rPr>
        <w:t xml:space="preserve"> and become solid.(initial )</w:t>
      </w:r>
      <w:r w:rsidR="00D06794">
        <w:rPr>
          <w:rFonts w:ascii="Times New Roman" w:hAnsi="Times New Roman" w:cs="Times New Roman"/>
          <w:sz w:val="24"/>
          <w:szCs w:val="24"/>
        </w:rPr>
        <w:t xml:space="preserve"> for 3 minute</w:t>
      </w:r>
    </w:p>
    <w:p w14:paraId="552CB397" w14:textId="649291AD" w:rsidR="00221522" w:rsidRPr="00D06794" w:rsidRDefault="00221522" w:rsidP="0022152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Part II: </w:t>
      </w:r>
      <w:r w:rsidR="00D06794">
        <w:rPr>
          <w:rFonts w:ascii="Times New Roman" w:hAnsi="Times New Roman" w:cs="Times New Roman"/>
          <w:sz w:val="24"/>
          <w:szCs w:val="24"/>
        </w:rPr>
        <w:t>repeat the part I experiment instead of adding</w:t>
      </w:r>
      <w:r w:rsidR="006E7822">
        <w:rPr>
          <w:rFonts w:ascii="Times New Roman" w:hAnsi="Times New Roman" w:cs="Times New Roman"/>
          <w:sz w:val="24"/>
          <w:szCs w:val="24"/>
        </w:rPr>
        <w:t xml:space="preserve"> </w:t>
      </w:r>
      <w:r w:rsidR="00D06794">
        <w:rPr>
          <w:rFonts w:ascii="Times New Roman" w:hAnsi="Times New Roman" w:cs="Times New Roman"/>
          <w:sz w:val="24"/>
          <w:szCs w:val="24"/>
        </w:rPr>
        <w:t xml:space="preserve"> 4 drops of water to test tube</w:t>
      </w:r>
      <w:r w:rsidR="00271E68">
        <w:rPr>
          <w:rFonts w:ascii="Times New Roman" w:hAnsi="Times New Roman" w:cs="Times New Roman"/>
          <w:sz w:val="24"/>
          <w:szCs w:val="24"/>
        </w:rPr>
        <w:t xml:space="preserve"> with alcohol </w:t>
      </w:r>
      <w:r w:rsidR="005D08B0">
        <w:rPr>
          <w:rFonts w:ascii="Times New Roman" w:hAnsi="Times New Roman" w:cs="Times New Roman"/>
          <w:sz w:val="24"/>
          <w:szCs w:val="24"/>
        </w:rPr>
        <w:t xml:space="preserve"> and record the temperature till it becomes slush and solid</w:t>
      </w:r>
      <w:r w:rsidR="006E7822">
        <w:rPr>
          <w:rFonts w:ascii="Times New Roman" w:hAnsi="Times New Roman" w:cs="Times New Roman"/>
          <w:sz w:val="24"/>
          <w:szCs w:val="24"/>
        </w:rPr>
        <w:t>.</w:t>
      </w:r>
    </w:p>
    <w:p w14:paraId="2EF27D20" w14:textId="0E2BC712" w:rsidR="00221522" w:rsidRDefault="00221522" w:rsidP="0022152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Part III: </w:t>
      </w:r>
      <w:r w:rsidR="00271E68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271E68">
        <w:rPr>
          <w:rFonts w:ascii="Times New Roman" w:hAnsi="Times New Roman" w:cs="Times New Roman"/>
          <w:sz w:val="24"/>
          <w:szCs w:val="24"/>
        </w:rPr>
        <w:t xml:space="preserve">Repeat part II , Put 2 mL of </w:t>
      </w:r>
      <w:r w:rsidR="00C24057">
        <w:rPr>
          <w:rFonts w:ascii="Times New Roman" w:hAnsi="Times New Roman" w:cs="Times New Roman"/>
          <w:sz w:val="24"/>
          <w:szCs w:val="24"/>
        </w:rPr>
        <w:t xml:space="preserve">unknown instead of water then record temperature that makes it become slush then wait for 3 minute. </w:t>
      </w:r>
      <w:r w:rsidR="005934A0">
        <w:rPr>
          <w:rFonts w:ascii="Times New Roman" w:hAnsi="Times New Roman" w:cs="Times New Roman"/>
          <w:sz w:val="24"/>
          <w:szCs w:val="24"/>
        </w:rPr>
        <w:t>Then make all graphs.</w:t>
      </w:r>
    </w:p>
    <w:p w14:paraId="4080C1CD" w14:textId="1ABB12B3" w:rsidR="003B6AEB" w:rsidRPr="00811C33" w:rsidRDefault="003B6AEB" w:rsidP="00221522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811C33">
        <w:rPr>
          <w:rFonts w:ascii="Times New Roman" w:hAnsi="Times New Roman" w:cs="Times New Roman"/>
          <w:b/>
          <w:bCs/>
          <w:sz w:val="24"/>
          <w:szCs w:val="24"/>
        </w:rPr>
        <w:t>Data</w:t>
      </w:r>
      <w:r w:rsidR="00811C33" w:rsidRPr="00811C33">
        <w:rPr>
          <w:rFonts w:ascii="Times New Roman" w:hAnsi="Times New Roman" w:cs="Times New Roman"/>
          <w:b/>
          <w:bCs/>
          <w:sz w:val="24"/>
          <w:szCs w:val="24"/>
        </w:rPr>
        <w:t xml:space="preserve"> &amp; graphs:</w:t>
      </w:r>
    </w:p>
    <w:p w14:paraId="651E64E0" w14:textId="64555918" w:rsidR="00EE1628" w:rsidRDefault="00084760" w:rsidP="00EE1628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EE1628">
        <w:rPr>
          <w:rFonts w:ascii="Times New Roman" w:hAnsi="Times New Roman" w:cs="Times New Roman"/>
          <w:b/>
          <w:bCs/>
          <w:sz w:val="24"/>
          <w:szCs w:val="24"/>
        </w:rPr>
        <w:t xml:space="preserve">Part I : </w:t>
      </w:r>
      <w:r w:rsidR="00EE1628">
        <w:rPr>
          <w:rFonts w:ascii="Times New Roman" w:hAnsi="Times New Roman" w:cs="Times New Roman"/>
          <w:b/>
          <w:bCs/>
          <w:sz w:val="24"/>
          <w:szCs w:val="24"/>
        </w:rPr>
        <w:t>Freezing po</w:t>
      </w:r>
      <w:r w:rsidR="00596609">
        <w:rPr>
          <w:rFonts w:ascii="Times New Roman" w:hAnsi="Times New Roman" w:cs="Times New Roman"/>
          <w:b/>
          <w:bCs/>
          <w:sz w:val="24"/>
          <w:szCs w:val="24"/>
        </w:rPr>
        <w:t>i</w:t>
      </w:r>
      <w:r w:rsidR="00EE1628">
        <w:rPr>
          <w:rFonts w:ascii="Times New Roman" w:hAnsi="Times New Roman" w:cs="Times New Roman"/>
          <w:b/>
          <w:bCs/>
          <w:sz w:val="24"/>
          <w:szCs w:val="24"/>
        </w:rPr>
        <w:t>nt Determination of t-B</w:t>
      </w:r>
      <w:r w:rsidR="00596609">
        <w:rPr>
          <w:rFonts w:ascii="Times New Roman" w:hAnsi="Times New Roman" w:cs="Times New Roman"/>
          <w:b/>
          <w:bCs/>
          <w:sz w:val="24"/>
          <w:szCs w:val="24"/>
        </w:rPr>
        <w:t>u</w:t>
      </w:r>
      <w:r w:rsidR="00EE1628">
        <w:rPr>
          <w:rFonts w:ascii="Times New Roman" w:hAnsi="Times New Roman" w:cs="Times New Roman"/>
          <w:b/>
          <w:bCs/>
          <w:sz w:val="24"/>
          <w:szCs w:val="24"/>
        </w:rPr>
        <w:t>tyl Alcohol</w:t>
      </w:r>
    </w:p>
    <w:p w14:paraId="2ADD2E37" w14:textId="77777777" w:rsidR="00D37A1C" w:rsidRDefault="003604C5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noProof/>
        </w:rPr>
        <w:drawing>
          <wp:inline distT="0" distB="0" distL="0" distR="0" wp14:anchorId="21D2171F" wp14:editId="13CDB7B6">
            <wp:extent cx="4572000" cy="2743200"/>
            <wp:effectExtent l="0" t="0" r="0" b="0"/>
            <wp:docPr id="2" name="Chart 2">
              <a:extLst xmlns:a="http://schemas.openxmlformats.org/drawingml/2006/main">
                <a:ext uri="{FF2B5EF4-FFF2-40B4-BE49-F238E27FC236}">
                  <a16:creationId xmlns:a16="http://schemas.microsoft.com/office/drawing/2014/main" id="{5A415545-E964-42B0-8DAB-437B89EB6EE1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"/>
              </a:graphicData>
            </a:graphic>
          </wp:inline>
        </w:drawing>
      </w:r>
    </w:p>
    <w:p w14:paraId="330ABF83" w14:textId="3C8A90AE" w:rsidR="00E37604" w:rsidRDefault="00D37A1C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28842F25" wp14:editId="721172F5">
            <wp:extent cx="4572000" cy="2743200"/>
            <wp:effectExtent l="0" t="0" r="0" b="0"/>
            <wp:docPr id="3" name="Chart 3">
              <a:extLst xmlns:a="http://schemas.openxmlformats.org/drawingml/2006/main">
                <a:ext uri="{FF2B5EF4-FFF2-40B4-BE49-F238E27FC236}">
                  <a16:creationId xmlns:a16="http://schemas.microsoft.com/office/drawing/2014/main" id="{B6D1E5E8-9505-4DD9-8284-FD487371C365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"/>
              </a:graphicData>
            </a:graphic>
          </wp:inline>
        </w:drawing>
      </w:r>
    </w:p>
    <w:tbl>
      <w:tblPr>
        <w:tblW w:w="5520" w:type="dxa"/>
        <w:tblLook w:val="04A0" w:firstRow="1" w:lastRow="0" w:firstColumn="1" w:lastColumn="0" w:noHBand="0" w:noVBand="1"/>
      </w:tblPr>
      <w:tblGrid>
        <w:gridCol w:w="960"/>
        <w:gridCol w:w="1562"/>
        <w:gridCol w:w="960"/>
        <w:gridCol w:w="960"/>
        <w:gridCol w:w="1562"/>
      </w:tblGrid>
      <w:tr w:rsidR="00112BF0" w:rsidRPr="00112BF0" w14:paraId="44BEB27E" w14:textId="77777777" w:rsidTr="00112BF0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A41F7C" w14:textId="77777777" w:rsidR="002835B7" w:rsidRDefault="002835B7" w:rsidP="00112B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Cs w:val="22"/>
              </w:rPr>
            </w:pPr>
          </w:p>
          <w:p w14:paraId="27B2C707" w14:textId="730E8228" w:rsidR="00112BF0" w:rsidRPr="00112BF0" w:rsidRDefault="00112BF0" w:rsidP="00112B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Cs w:val="22"/>
              </w:rPr>
            </w:pPr>
            <w:r>
              <w:rPr>
                <w:rFonts w:ascii="Calibri" w:eastAsia="Times New Roman" w:hAnsi="Calibri" w:cs="Calibri"/>
                <w:color w:val="000000"/>
                <w:szCs w:val="22"/>
              </w:rPr>
              <w:t>TIME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8A0E9E" w14:textId="4DAC5CD2" w:rsidR="00112BF0" w:rsidRPr="00112BF0" w:rsidRDefault="00112BF0" w:rsidP="00112B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Cs w:val="22"/>
              </w:rPr>
            </w:pPr>
            <w:r>
              <w:rPr>
                <w:rFonts w:ascii="Calibri" w:eastAsia="Times New Roman" w:hAnsi="Calibri" w:cs="Calibri"/>
                <w:color w:val="000000"/>
                <w:szCs w:val="22"/>
              </w:rPr>
              <w:t>TEMPERATURE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5F8A48" w14:textId="77777777" w:rsidR="00112BF0" w:rsidRPr="00112BF0" w:rsidRDefault="00112BF0" w:rsidP="00112B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Cs w:val="22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48BF8D" w14:textId="77777777" w:rsidR="00112BF0" w:rsidRPr="00112BF0" w:rsidRDefault="00112BF0" w:rsidP="00112B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112BF0">
              <w:rPr>
                <w:rFonts w:ascii="Calibri" w:eastAsia="Times New Roman" w:hAnsi="Calibri" w:cs="Calibri"/>
                <w:color w:val="000000"/>
                <w:szCs w:val="22"/>
              </w:rPr>
              <w:t>TIME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E9646E" w14:textId="77777777" w:rsidR="00112BF0" w:rsidRPr="00112BF0" w:rsidRDefault="00112BF0" w:rsidP="00112B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112BF0">
              <w:rPr>
                <w:rFonts w:ascii="Calibri" w:eastAsia="Times New Roman" w:hAnsi="Calibri" w:cs="Calibri"/>
                <w:color w:val="000000"/>
                <w:szCs w:val="22"/>
              </w:rPr>
              <w:t xml:space="preserve">TEMPERATURE </w:t>
            </w:r>
          </w:p>
        </w:tc>
      </w:tr>
      <w:tr w:rsidR="00112BF0" w:rsidRPr="00112BF0" w14:paraId="6DB68216" w14:textId="77777777" w:rsidTr="00112BF0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D26037" w14:textId="77777777" w:rsidR="00112BF0" w:rsidRPr="00112BF0" w:rsidRDefault="00112BF0" w:rsidP="00112B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112BF0">
              <w:rPr>
                <w:rFonts w:ascii="Calibri" w:eastAsia="Times New Roman" w:hAnsi="Calibri" w:cs="Calibri"/>
                <w:color w:val="000000"/>
                <w:szCs w:val="22"/>
              </w:rPr>
              <w:t>0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C21305" w14:textId="77777777" w:rsidR="00112BF0" w:rsidRPr="00112BF0" w:rsidRDefault="00112BF0" w:rsidP="00112B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112BF0">
              <w:rPr>
                <w:rFonts w:ascii="Calibri" w:eastAsia="Times New Roman" w:hAnsi="Calibri" w:cs="Calibri"/>
                <w:color w:val="000000"/>
                <w:szCs w:val="22"/>
              </w:rPr>
              <w:t>23.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607605" w14:textId="77777777" w:rsidR="00112BF0" w:rsidRPr="00112BF0" w:rsidRDefault="00112BF0" w:rsidP="00112B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9C5111" w14:textId="77777777" w:rsidR="00112BF0" w:rsidRPr="00112BF0" w:rsidRDefault="00112BF0" w:rsidP="00112B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112BF0">
              <w:rPr>
                <w:rFonts w:ascii="Calibri" w:eastAsia="Times New Roman" w:hAnsi="Calibri" w:cs="Calibri"/>
                <w:color w:val="000000"/>
                <w:szCs w:val="22"/>
              </w:rPr>
              <w:t>0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DEDC4E" w14:textId="77777777" w:rsidR="00112BF0" w:rsidRPr="00112BF0" w:rsidRDefault="00112BF0" w:rsidP="00112B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112BF0">
              <w:rPr>
                <w:rFonts w:ascii="Calibri" w:eastAsia="Times New Roman" w:hAnsi="Calibri" w:cs="Calibri"/>
                <w:color w:val="000000"/>
                <w:szCs w:val="22"/>
              </w:rPr>
              <w:t>23.6</w:t>
            </w:r>
          </w:p>
        </w:tc>
      </w:tr>
      <w:tr w:rsidR="00112BF0" w:rsidRPr="00112BF0" w14:paraId="5C8E5291" w14:textId="77777777" w:rsidTr="00112BF0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A97976" w14:textId="77777777" w:rsidR="00112BF0" w:rsidRPr="00112BF0" w:rsidRDefault="00112BF0" w:rsidP="00112B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112BF0">
              <w:rPr>
                <w:rFonts w:ascii="Calibri" w:eastAsia="Times New Roman" w:hAnsi="Calibri" w:cs="Calibri"/>
                <w:color w:val="000000"/>
                <w:szCs w:val="22"/>
              </w:rPr>
              <w:t>15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A553E6" w14:textId="77777777" w:rsidR="00112BF0" w:rsidRPr="00112BF0" w:rsidRDefault="00112BF0" w:rsidP="00112B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112BF0">
              <w:rPr>
                <w:rFonts w:ascii="Calibri" w:eastAsia="Times New Roman" w:hAnsi="Calibri" w:cs="Calibri"/>
                <w:color w:val="000000"/>
                <w:szCs w:val="22"/>
              </w:rPr>
              <w:t>22.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906298" w14:textId="77777777" w:rsidR="00112BF0" w:rsidRPr="00112BF0" w:rsidRDefault="00112BF0" w:rsidP="00112B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2311FF" w14:textId="77777777" w:rsidR="00112BF0" w:rsidRPr="00112BF0" w:rsidRDefault="00112BF0" w:rsidP="00112B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112BF0">
              <w:rPr>
                <w:rFonts w:ascii="Calibri" w:eastAsia="Times New Roman" w:hAnsi="Calibri" w:cs="Calibri"/>
                <w:color w:val="000000"/>
                <w:szCs w:val="22"/>
              </w:rPr>
              <w:t>15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7646FE" w14:textId="77777777" w:rsidR="00112BF0" w:rsidRPr="00112BF0" w:rsidRDefault="00112BF0" w:rsidP="00112B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112BF0">
              <w:rPr>
                <w:rFonts w:ascii="Calibri" w:eastAsia="Times New Roman" w:hAnsi="Calibri" w:cs="Calibri"/>
                <w:color w:val="000000"/>
                <w:szCs w:val="22"/>
              </w:rPr>
              <w:t>22.8</w:t>
            </w:r>
          </w:p>
        </w:tc>
      </w:tr>
      <w:tr w:rsidR="00112BF0" w:rsidRPr="00112BF0" w14:paraId="2C62A7A6" w14:textId="77777777" w:rsidTr="00112BF0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026BC7" w14:textId="77777777" w:rsidR="00112BF0" w:rsidRPr="00112BF0" w:rsidRDefault="00112BF0" w:rsidP="00112B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112BF0">
              <w:rPr>
                <w:rFonts w:ascii="Calibri" w:eastAsia="Times New Roman" w:hAnsi="Calibri" w:cs="Calibri"/>
                <w:color w:val="000000"/>
                <w:szCs w:val="22"/>
              </w:rPr>
              <w:t>30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ED88BD" w14:textId="77777777" w:rsidR="00112BF0" w:rsidRPr="00112BF0" w:rsidRDefault="00112BF0" w:rsidP="00112B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112BF0">
              <w:rPr>
                <w:rFonts w:ascii="Calibri" w:eastAsia="Times New Roman" w:hAnsi="Calibri" w:cs="Calibri"/>
                <w:color w:val="000000"/>
                <w:szCs w:val="22"/>
              </w:rPr>
              <w:t>22.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A36D29" w14:textId="77777777" w:rsidR="00112BF0" w:rsidRPr="00112BF0" w:rsidRDefault="00112BF0" w:rsidP="00112B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9FA811" w14:textId="77777777" w:rsidR="00112BF0" w:rsidRPr="00112BF0" w:rsidRDefault="00112BF0" w:rsidP="00112B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112BF0">
              <w:rPr>
                <w:rFonts w:ascii="Calibri" w:eastAsia="Times New Roman" w:hAnsi="Calibri" w:cs="Calibri"/>
                <w:color w:val="000000"/>
                <w:szCs w:val="22"/>
              </w:rPr>
              <w:t>30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FF7CC6" w14:textId="77777777" w:rsidR="00112BF0" w:rsidRPr="00112BF0" w:rsidRDefault="00112BF0" w:rsidP="00112B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112BF0">
              <w:rPr>
                <w:rFonts w:ascii="Calibri" w:eastAsia="Times New Roman" w:hAnsi="Calibri" w:cs="Calibri"/>
                <w:color w:val="000000"/>
                <w:szCs w:val="22"/>
              </w:rPr>
              <w:t>22</w:t>
            </w:r>
          </w:p>
        </w:tc>
      </w:tr>
      <w:tr w:rsidR="00112BF0" w:rsidRPr="00112BF0" w14:paraId="32E78196" w14:textId="77777777" w:rsidTr="00112BF0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C65E79" w14:textId="77777777" w:rsidR="00112BF0" w:rsidRPr="00112BF0" w:rsidRDefault="00112BF0" w:rsidP="00112B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112BF0">
              <w:rPr>
                <w:rFonts w:ascii="Calibri" w:eastAsia="Times New Roman" w:hAnsi="Calibri" w:cs="Calibri"/>
                <w:color w:val="000000"/>
                <w:szCs w:val="22"/>
              </w:rPr>
              <w:t>45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23399F" w14:textId="77777777" w:rsidR="00112BF0" w:rsidRPr="00112BF0" w:rsidRDefault="00112BF0" w:rsidP="00112B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112BF0">
              <w:rPr>
                <w:rFonts w:ascii="Calibri" w:eastAsia="Times New Roman" w:hAnsi="Calibri" w:cs="Calibri"/>
                <w:color w:val="000000"/>
                <w:szCs w:val="22"/>
              </w:rPr>
              <w:t>21.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6677A8" w14:textId="77777777" w:rsidR="00112BF0" w:rsidRPr="00112BF0" w:rsidRDefault="00112BF0" w:rsidP="00112B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093B47" w14:textId="77777777" w:rsidR="00112BF0" w:rsidRPr="00112BF0" w:rsidRDefault="00112BF0" w:rsidP="00112B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112BF0">
              <w:rPr>
                <w:rFonts w:ascii="Calibri" w:eastAsia="Times New Roman" w:hAnsi="Calibri" w:cs="Calibri"/>
                <w:color w:val="000000"/>
                <w:szCs w:val="22"/>
              </w:rPr>
              <w:t>45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33E511" w14:textId="77777777" w:rsidR="00112BF0" w:rsidRPr="00112BF0" w:rsidRDefault="00112BF0" w:rsidP="00112B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112BF0">
              <w:rPr>
                <w:rFonts w:ascii="Calibri" w:eastAsia="Times New Roman" w:hAnsi="Calibri" w:cs="Calibri"/>
                <w:color w:val="000000"/>
                <w:szCs w:val="22"/>
              </w:rPr>
              <w:t>21.9</w:t>
            </w:r>
          </w:p>
        </w:tc>
      </w:tr>
      <w:tr w:rsidR="00112BF0" w:rsidRPr="00112BF0" w14:paraId="7655ABA9" w14:textId="77777777" w:rsidTr="00112BF0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632B1C" w14:textId="77777777" w:rsidR="00112BF0" w:rsidRPr="00112BF0" w:rsidRDefault="00112BF0" w:rsidP="00112B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112BF0">
              <w:rPr>
                <w:rFonts w:ascii="Calibri" w:eastAsia="Times New Roman" w:hAnsi="Calibri" w:cs="Calibri"/>
                <w:color w:val="000000"/>
                <w:szCs w:val="22"/>
              </w:rPr>
              <w:t>60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79C649" w14:textId="77777777" w:rsidR="00112BF0" w:rsidRPr="00112BF0" w:rsidRDefault="00112BF0" w:rsidP="00112B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112BF0">
              <w:rPr>
                <w:rFonts w:ascii="Calibri" w:eastAsia="Times New Roman" w:hAnsi="Calibri" w:cs="Calibri"/>
                <w:color w:val="000000"/>
                <w:szCs w:val="22"/>
              </w:rPr>
              <w:t>21.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B8B4C3" w14:textId="77777777" w:rsidR="00112BF0" w:rsidRPr="00112BF0" w:rsidRDefault="00112BF0" w:rsidP="00112B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FB794D" w14:textId="77777777" w:rsidR="00112BF0" w:rsidRPr="00112BF0" w:rsidRDefault="00112BF0" w:rsidP="00112B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112BF0">
              <w:rPr>
                <w:rFonts w:ascii="Calibri" w:eastAsia="Times New Roman" w:hAnsi="Calibri" w:cs="Calibri"/>
                <w:color w:val="000000"/>
                <w:szCs w:val="22"/>
              </w:rPr>
              <w:t>60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695E5B" w14:textId="77777777" w:rsidR="00112BF0" w:rsidRPr="00112BF0" w:rsidRDefault="00112BF0" w:rsidP="00112B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112BF0">
              <w:rPr>
                <w:rFonts w:ascii="Calibri" w:eastAsia="Times New Roman" w:hAnsi="Calibri" w:cs="Calibri"/>
                <w:color w:val="000000"/>
                <w:szCs w:val="22"/>
              </w:rPr>
              <w:t>21.5</w:t>
            </w:r>
          </w:p>
        </w:tc>
      </w:tr>
      <w:tr w:rsidR="00112BF0" w:rsidRPr="00112BF0" w14:paraId="7F257A25" w14:textId="77777777" w:rsidTr="00112BF0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A77418" w14:textId="77777777" w:rsidR="00112BF0" w:rsidRPr="00112BF0" w:rsidRDefault="00112BF0" w:rsidP="00112B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112BF0">
              <w:rPr>
                <w:rFonts w:ascii="Calibri" w:eastAsia="Times New Roman" w:hAnsi="Calibri" w:cs="Calibri"/>
                <w:color w:val="000000"/>
                <w:szCs w:val="22"/>
              </w:rPr>
              <w:t>75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1DA6BE" w14:textId="77777777" w:rsidR="00112BF0" w:rsidRPr="00112BF0" w:rsidRDefault="00112BF0" w:rsidP="00112B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112BF0">
              <w:rPr>
                <w:rFonts w:ascii="Calibri" w:eastAsia="Times New Roman" w:hAnsi="Calibri" w:cs="Calibri"/>
                <w:color w:val="000000"/>
                <w:szCs w:val="22"/>
              </w:rPr>
              <w:t>21.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92A1B0" w14:textId="77777777" w:rsidR="00112BF0" w:rsidRPr="00112BF0" w:rsidRDefault="00112BF0" w:rsidP="00112B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51AE8A" w14:textId="77777777" w:rsidR="00112BF0" w:rsidRPr="00112BF0" w:rsidRDefault="00112BF0" w:rsidP="00112B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112BF0">
              <w:rPr>
                <w:rFonts w:ascii="Calibri" w:eastAsia="Times New Roman" w:hAnsi="Calibri" w:cs="Calibri"/>
                <w:color w:val="000000"/>
                <w:szCs w:val="22"/>
              </w:rPr>
              <w:t>75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A19032" w14:textId="77777777" w:rsidR="00112BF0" w:rsidRPr="00112BF0" w:rsidRDefault="00112BF0" w:rsidP="00112B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112BF0">
              <w:rPr>
                <w:rFonts w:ascii="Calibri" w:eastAsia="Times New Roman" w:hAnsi="Calibri" w:cs="Calibri"/>
                <w:color w:val="000000"/>
                <w:szCs w:val="22"/>
              </w:rPr>
              <w:t>21.4</w:t>
            </w:r>
          </w:p>
        </w:tc>
      </w:tr>
      <w:tr w:rsidR="00112BF0" w:rsidRPr="00112BF0" w14:paraId="132C908E" w14:textId="77777777" w:rsidTr="00112BF0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CBCF2E" w14:textId="77777777" w:rsidR="00112BF0" w:rsidRPr="00112BF0" w:rsidRDefault="00112BF0" w:rsidP="00112B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112BF0">
              <w:rPr>
                <w:rFonts w:ascii="Calibri" w:eastAsia="Times New Roman" w:hAnsi="Calibri" w:cs="Calibri"/>
                <w:color w:val="000000"/>
                <w:szCs w:val="22"/>
              </w:rPr>
              <w:t>90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D80DB9" w14:textId="77777777" w:rsidR="00112BF0" w:rsidRPr="00112BF0" w:rsidRDefault="00112BF0" w:rsidP="00112B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112BF0">
              <w:rPr>
                <w:rFonts w:ascii="Calibri" w:eastAsia="Times New Roman" w:hAnsi="Calibri" w:cs="Calibri"/>
                <w:color w:val="000000"/>
                <w:szCs w:val="22"/>
              </w:rPr>
              <w:t>21.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934F44" w14:textId="77777777" w:rsidR="00112BF0" w:rsidRPr="00112BF0" w:rsidRDefault="00112BF0" w:rsidP="00112B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54D479" w14:textId="77777777" w:rsidR="00112BF0" w:rsidRPr="00112BF0" w:rsidRDefault="00112BF0" w:rsidP="00112B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112BF0">
              <w:rPr>
                <w:rFonts w:ascii="Calibri" w:eastAsia="Times New Roman" w:hAnsi="Calibri" w:cs="Calibri"/>
                <w:color w:val="000000"/>
                <w:szCs w:val="22"/>
              </w:rPr>
              <w:t>90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67E799" w14:textId="77777777" w:rsidR="00112BF0" w:rsidRPr="00112BF0" w:rsidRDefault="00112BF0" w:rsidP="00112B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112BF0">
              <w:rPr>
                <w:rFonts w:ascii="Calibri" w:eastAsia="Times New Roman" w:hAnsi="Calibri" w:cs="Calibri"/>
                <w:color w:val="000000"/>
                <w:szCs w:val="22"/>
              </w:rPr>
              <w:t>21.2</w:t>
            </w:r>
          </w:p>
        </w:tc>
      </w:tr>
      <w:tr w:rsidR="00112BF0" w:rsidRPr="00112BF0" w14:paraId="4DA3CED9" w14:textId="77777777" w:rsidTr="00112BF0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B2655D" w14:textId="77777777" w:rsidR="00112BF0" w:rsidRPr="00112BF0" w:rsidRDefault="00112BF0" w:rsidP="00112B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112BF0">
              <w:rPr>
                <w:rFonts w:ascii="Calibri" w:eastAsia="Times New Roman" w:hAnsi="Calibri" w:cs="Calibri"/>
                <w:color w:val="000000"/>
                <w:szCs w:val="22"/>
              </w:rPr>
              <w:t>105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E76917" w14:textId="77777777" w:rsidR="00112BF0" w:rsidRPr="00112BF0" w:rsidRDefault="00112BF0" w:rsidP="00112B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112BF0">
              <w:rPr>
                <w:rFonts w:ascii="Calibri" w:eastAsia="Times New Roman" w:hAnsi="Calibri" w:cs="Calibri"/>
                <w:color w:val="000000"/>
                <w:szCs w:val="22"/>
              </w:rPr>
              <w:t>20.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B77C0E" w14:textId="77777777" w:rsidR="00112BF0" w:rsidRPr="00112BF0" w:rsidRDefault="00112BF0" w:rsidP="00112B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1F2A16" w14:textId="77777777" w:rsidR="00112BF0" w:rsidRPr="00112BF0" w:rsidRDefault="00112BF0" w:rsidP="00112B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112BF0">
              <w:rPr>
                <w:rFonts w:ascii="Calibri" w:eastAsia="Times New Roman" w:hAnsi="Calibri" w:cs="Calibri"/>
                <w:color w:val="000000"/>
                <w:szCs w:val="22"/>
              </w:rPr>
              <w:t>105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9E515A" w14:textId="77777777" w:rsidR="00112BF0" w:rsidRPr="00112BF0" w:rsidRDefault="00112BF0" w:rsidP="00112B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112BF0">
              <w:rPr>
                <w:rFonts w:ascii="Calibri" w:eastAsia="Times New Roman" w:hAnsi="Calibri" w:cs="Calibri"/>
                <w:color w:val="000000"/>
                <w:szCs w:val="22"/>
              </w:rPr>
              <w:t>21.1</w:t>
            </w:r>
          </w:p>
        </w:tc>
      </w:tr>
      <w:tr w:rsidR="00112BF0" w:rsidRPr="00112BF0" w14:paraId="2B1AC7F3" w14:textId="77777777" w:rsidTr="00112BF0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433CEA" w14:textId="77777777" w:rsidR="00112BF0" w:rsidRPr="00112BF0" w:rsidRDefault="00112BF0" w:rsidP="00112B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112BF0">
              <w:rPr>
                <w:rFonts w:ascii="Calibri" w:eastAsia="Times New Roman" w:hAnsi="Calibri" w:cs="Calibri"/>
                <w:color w:val="000000"/>
                <w:szCs w:val="22"/>
              </w:rPr>
              <w:t>120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84ADEE" w14:textId="77777777" w:rsidR="00112BF0" w:rsidRPr="00112BF0" w:rsidRDefault="00112BF0" w:rsidP="00112B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112BF0">
              <w:rPr>
                <w:rFonts w:ascii="Calibri" w:eastAsia="Times New Roman" w:hAnsi="Calibri" w:cs="Calibri"/>
                <w:color w:val="000000"/>
                <w:szCs w:val="22"/>
              </w:rPr>
              <w:t>20.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1163E5" w14:textId="77777777" w:rsidR="00112BF0" w:rsidRPr="00112BF0" w:rsidRDefault="00112BF0" w:rsidP="00112B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321943" w14:textId="77777777" w:rsidR="00112BF0" w:rsidRPr="00112BF0" w:rsidRDefault="00112BF0" w:rsidP="00112B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112BF0">
              <w:rPr>
                <w:rFonts w:ascii="Calibri" w:eastAsia="Times New Roman" w:hAnsi="Calibri" w:cs="Calibri"/>
                <w:color w:val="000000"/>
                <w:szCs w:val="22"/>
              </w:rPr>
              <w:t>120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000DB5" w14:textId="77777777" w:rsidR="00112BF0" w:rsidRPr="00112BF0" w:rsidRDefault="00112BF0" w:rsidP="00112B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112BF0">
              <w:rPr>
                <w:rFonts w:ascii="Calibri" w:eastAsia="Times New Roman" w:hAnsi="Calibri" w:cs="Calibri"/>
                <w:color w:val="000000"/>
                <w:szCs w:val="22"/>
              </w:rPr>
              <w:t>21.2</w:t>
            </w:r>
          </w:p>
        </w:tc>
      </w:tr>
      <w:tr w:rsidR="00112BF0" w:rsidRPr="00112BF0" w14:paraId="019BE51D" w14:textId="77777777" w:rsidTr="00112BF0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757E08" w14:textId="77777777" w:rsidR="00112BF0" w:rsidRPr="00112BF0" w:rsidRDefault="00112BF0" w:rsidP="00112B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112BF0">
              <w:rPr>
                <w:rFonts w:ascii="Calibri" w:eastAsia="Times New Roman" w:hAnsi="Calibri" w:cs="Calibri"/>
                <w:color w:val="000000"/>
                <w:szCs w:val="22"/>
              </w:rPr>
              <w:t>135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70E10E" w14:textId="77777777" w:rsidR="00112BF0" w:rsidRPr="00112BF0" w:rsidRDefault="00112BF0" w:rsidP="00112B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112BF0">
              <w:rPr>
                <w:rFonts w:ascii="Calibri" w:eastAsia="Times New Roman" w:hAnsi="Calibri" w:cs="Calibri"/>
                <w:color w:val="000000"/>
                <w:szCs w:val="22"/>
              </w:rPr>
              <w:t>21.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76C25C" w14:textId="77777777" w:rsidR="00112BF0" w:rsidRPr="00112BF0" w:rsidRDefault="00112BF0" w:rsidP="00112B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0B08F4" w14:textId="77777777" w:rsidR="00112BF0" w:rsidRPr="00112BF0" w:rsidRDefault="00112BF0" w:rsidP="00112B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112BF0">
              <w:rPr>
                <w:rFonts w:ascii="Calibri" w:eastAsia="Times New Roman" w:hAnsi="Calibri" w:cs="Calibri"/>
                <w:color w:val="000000"/>
                <w:szCs w:val="22"/>
              </w:rPr>
              <w:t>135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63680E" w14:textId="77777777" w:rsidR="00112BF0" w:rsidRPr="00112BF0" w:rsidRDefault="00112BF0" w:rsidP="00112B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112BF0">
              <w:rPr>
                <w:rFonts w:ascii="Calibri" w:eastAsia="Times New Roman" w:hAnsi="Calibri" w:cs="Calibri"/>
                <w:color w:val="000000"/>
                <w:szCs w:val="22"/>
              </w:rPr>
              <w:t>21.1</w:t>
            </w:r>
          </w:p>
        </w:tc>
      </w:tr>
      <w:tr w:rsidR="00112BF0" w:rsidRPr="00112BF0" w14:paraId="0D14E530" w14:textId="77777777" w:rsidTr="00112BF0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B13F1C" w14:textId="77777777" w:rsidR="00112BF0" w:rsidRPr="00112BF0" w:rsidRDefault="00112BF0" w:rsidP="00112B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112BF0">
              <w:rPr>
                <w:rFonts w:ascii="Calibri" w:eastAsia="Times New Roman" w:hAnsi="Calibri" w:cs="Calibri"/>
                <w:color w:val="000000"/>
                <w:szCs w:val="22"/>
              </w:rPr>
              <w:t>150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CEEA25" w14:textId="77777777" w:rsidR="00112BF0" w:rsidRPr="00112BF0" w:rsidRDefault="00112BF0" w:rsidP="00112B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112BF0">
              <w:rPr>
                <w:rFonts w:ascii="Calibri" w:eastAsia="Times New Roman" w:hAnsi="Calibri" w:cs="Calibri"/>
                <w:color w:val="000000"/>
                <w:szCs w:val="22"/>
              </w:rPr>
              <w:t>2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F94BA2" w14:textId="77777777" w:rsidR="00112BF0" w:rsidRPr="00112BF0" w:rsidRDefault="00112BF0" w:rsidP="00112B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D7568D" w14:textId="77777777" w:rsidR="00112BF0" w:rsidRPr="00112BF0" w:rsidRDefault="00112BF0" w:rsidP="00112B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112BF0">
              <w:rPr>
                <w:rFonts w:ascii="Calibri" w:eastAsia="Times New Roman" w:hAnsi="Calibri" w:cs="Calibri"/>
                <w:color w:val="000000"/>
                <w:szCs w:val="22"/>
              </w:rPr>
              <w:t>150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202AC1" w14:textId="77777777" w:rsidR="00112BF0" w:rsidRPr="00112BF0" w:rsidRDefault="00112BF0" w:rsidP="00112B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112BF0">
              <w:rPr>
                <w:rFonts w:ascii="Calibri" w:eastAsia="Times New Roman" w:hAnsi="Calibri" w:cs="Calibri"/>
                <w:color w:val="000000"/>
                <w:szCs w:val="22"/>
              </w:rPr>
              <w:t>21.1</w:t>
            </w:r>
          </w:p>
        </w:tc>
      </w:tr>
      <w:tr w:rsidR="00112BF0" w:rsidRPr="00112BF0" w14:paraId="7711817F" w14:textId="77777777" w:rsidTr="00112BF0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A92951" w14:textId="77777777" w:rsidR="00112BF0" w:rsidRPr="00112BF0" w:rsidRDefault="00112BF0" w:rsidP="00112B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112BF0">
              <w:rPr>
                <w:rFonts w:ascii="Calibri" w:eastAsia="Times New Roman" w:hAnsi="Calibri" w:cs="Calibri"/>
                <w:color w:val="000000"/>
                <w:szCs w:val="22"/>
              </w:rPr>
              <w:t>165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A3022E" w14:textId="77777777" w:rsidR="00112BF0" w:rsidRPr="00112BF0" w:rsidRDefault="00112BF0" w:rsidP="00112B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112BF0">
              <w:rPr>
                <w:rFonts w:ascii="Calibri" w:eastAsia="Times New Roman" w:hAnsi="Calibri" w:cs="Calibri"/>
                <w:color w:val="000000"/>
                <w:szCs w:val="22"/>
              </w:rPr>
              <w:t>20.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97A55C" w14:textId="77777777" w:rsidR="00112BF0" w:rsidRPr="00112BF0" w:rsidRDefault="00112BF0" w:rsidP="00112B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AF7DA3" w14:textId="77777777" w:rsidR="00112BF0" w:rsidRPr="00112BF0" w:rsidRDefault="00112BF0" w:rsidP="00112B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112BF0">
              <w:rPr>
                <w:rFonts w:ascii="Calibri" w:eastAsia="Times New Roman" w:hAnsi="Calibri" w:cs="Calibri"/>
                <w:color w:val="000000"/>
                <w:szCs w:val="22"/>
              </w:rPr>
              <w:t>165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738711" w14:textId="77777777" w:rsidR="00112BF0" w:rsidRPr="00112BF0" w:rsidRDefault="00112BF0" w:rsidP="00112B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112BF0">
              <w:rPr>
                <w:rFonts w:ascii="Calibri" w:eastAsia="Times New Roman" w:hAnsi="Calibri" w:cs="Calibri"/>
                <w:color w:val="000000"/>
                <w:szCs w:val="22"/>
              </w:rPr>
              <w:t>21.2</w:t>
            </w:r>
          </w:p>
        </w:tc>
      </w:tr>
      <w:tr w:rsidR="00112BF0" w:rsidRPr="00112BF0" w14:paraId="7796DE18" w14:textId="77777777" w:rsidTr="00112BF0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A1DBBF" w14:textId="77777777" w:rsidR="00112BF0" w:rsidRPr="00112BF0" w:rsidRDefault="00112BF0" w:rsidP="00112B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112BF0">
              <w:rPr>
                <w:rFonts w:ascii="Calibri" w:eastAsia="Times New Roman" w:hAnsi="Calibri" w:cs="Calibri"/>
                <w:color w:val="000000"/>
                <w:szCs w:val="22"/>
              </w:rPr>
              <w:t>180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781CE8" w14:textId="77777777" w:rsidR="00112BF0" w:rsidRPr="00112BF0" w:rsidRDefault="00112BF0" w:rsidP="00112B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112BF0">
              <w:rPr>
                <w:rFonts w:ascii="Calibri" w:eastAsia="Times New Roman" w:hAnsi="Calibri" w:cs="Calibri"/>
                <w:color w:val="000000"/>
                <w:szCs w:val="22"/>
              </w:rPr>
              <w:t>21.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F9C71F" w14:textId="77777777" w:rsidR="00112BF0" w:rsidRPr="00112BF0" w:rsidRDefault="00112BF0" w:rsidP="00112B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58DE1C" w14:textId="77777777" w:rsidR="00112BF0" w:rsidRPr="00112BF0" w:rsidRDefault="00112BF0" w:rsidP="00112B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112BF0">
              <w:rPr>
                <w:rFonts w:ascii="Calibri" w:eastAsia="Times New Roman" w:hAnsi="Calibri" w:cs="Calibri"/>
                <w:color w:val="000000"/>
                <w:szCs w:val="22"/>
              </w:rPr>
              <w:t>180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4D9696" w14:textId="77777777" w:rsidR="00112BF0" w:rsidRPr="00112BF0" w:rsidRDefault="00112BF0" w:rsidP="00112B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112BF0">
              <w:rPr>
                <w:rFonts w:ascii="Calibri" w:eastAsia="Times New Roman" w:hAnsi="Calibri" w:cs="Calibri"/>
                <w:color w:val="000000"/>
                <w:szCs w:val="22"/>
              </w:rPr>
              <w:t>20.9</w:t>
            </w:r>
          </w:p>
        </w:tc>
      </w:tr>
      <w:tr w:rsidR="00112BF0" w:rsidRPr="00112BF0" w14:paraId="38F4D068" w14:textId="77777777" w:rsidTr="00112BF0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D332A1" w14:textId="77777777" w:rsidR="00112BF0" w:rsidRPr="00112BF0" w:rsidRDefault="00112BF0" w:rsidP="00112B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112BF0">
              <w:rPr>
                <w:rFonts w:ascii="Calibri" w:eastAsia="Times New Roman" w:hAnsi="Calibri" w:cs="Calibri"/>
                <w:color w:val="000000"/>
                <w:szCs w:val="22"/>
              </w:rPr>
              <w:t>195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4A4AB1" w14:textId="77777777" w:rsidR="00112BF0" w:rsidRPr="00112BF0" w:rsidRDefault="00112BF0" w:rsidP="00112B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112BF0">
              <w:rPr>
                <w:rFonts w:ascii="Calibri" w:eastAsia="Times New Roman" w:hAnsi="Calibri" w:cs="Calibri"/>
                <w:color w:val="000000"/>
                <w:szCs w:val="22"/>
              </w:rPr>
              <w:t>2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203A0D" w14:textId="77777777" w:rsidR="00112BF0" w:rsidRPr="00112BF0" w:rsidRDefault="00112BF0" w:rsidP="00112B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5FBEB7" w14:textId="77777777" w:rsidR="00112BF0" w:rsidRPr="00112BF0" w:rsidRDefault="00112BF0" w:rsidP="00112B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112BF0">
              <w:rPr>
                <w:rFonts w:ascii="Calibri" w:eastAsia="Times New Roman" w:hAnsi="Calibri" w:cs="Calibri"/>
                <w:color w:val="000000"/>
                <w:szCs w:val="22"/>
              </w:rPr>
              <w:t>195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2462F3" w14:textId="77777777" w:rsidR="00112BF0" w:rsidRPr="00112BF0" w:rsidRDefault="00112BF0" w:rsidP="00112B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112BF0">
              <w:rPr>
                <w:rFonts w:ascii="Calibri" w:eastAsia="Times New Roman" w:hAnsi="Calibri" w:cs="Calibri"/>
                <w:color w:val="000000"/>
                <w:szCs w:val="22"/>
              </w:rPr>
              <w:t>20.9</w:t>
            </w:r>
          </w:p>
        </w:tc>
      </w:tr>
      <w:tr w:rsidR="00112BF0" w:rsidRPr="00112BF0" w14:paraId="01F5BCEA" w14:textId="77777777" w:rsidTr="00112BF0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EBEE3D" w14:textId="77777777" w:rsidR="00112BF0" w:rsidRPr="00112BF0" w:rsidRDefault="00112BF0" w:rsidP="00112B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112BF0">
              <w:rPr>
                <w:rFonts w:ascii="Calibri" w:eastAsia="Times New Roman" w:hAnsi="Calibri" w:cs="Calibri"/>
                <w:color w:val="000000"/>
                <w:szCs w:val="22"/>
              </w:rPr>
              <w:t>210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1F6670" w14:textId="77777777" w:rsidR="00112BF0" w:rsidRPr="00112BF0" w:rsidRDefault="00112BF0" w:rsidP="00112B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112BF0">
              <w:rPr>
                <w:rFonts w:ascii="Calibri" w:eastAsia="Times New Roman" w:hAnsi="Calibri" w:cs="Calibri"/>
                <w:color w:val="000000"/>
                <w:szCs w:val="22"/>
              </w:rPr>
              <w:t>20.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A9AD14" w14:textId="77777777" w:rsidR="00112BF0" w:rsidRPr="00112BF0" w:rsidRDefault="00112BF0" w:rsidP="00112B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61C2AB" w14:textId="77777777" w:rsidR="00112BF0" w:rsidRPr="00112BF0" w:rsidRDefault="00112BF0" w:rsidP="00112B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112BF0">
              <w:rPr>
                <w:rFonts w:ascii="Calibri" w:eastAsia="Times New Roman" w:hAnsi="Calibri" w:cs="Calibri"/>
                <w:color w:val="000000"/>
                <w:szCs w:val="22"/>
              </w:rPr>
              <w:t>210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75CAE6" w14:textId="77777777" w:rsidR="00112BF0" w:rsidRPr="00112BF0" w:rsidRDefault="00112BF0" w:rsidP="00112B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112BF0">
              <w:rPr>
                <w:rFonts w:ascii="Calibri" w:eastAsia="Times New Roman" w:hAnsi="Calibri" w:cs="Calibri"/>
                <w:color w:val="000000"/>
                <w:szCs w:val="22"/>
              </w:rPr>
              <w:t>20.8</w:t>
            </w:r>
          </w:p>
        </w:tc>
      </w:tr>
      <w:tr w:rsidR="00112BF0" w:rsidRPr="00112BF0" w14:paraId="31DC1EFA" w14:textId="77777777" w:rsidTr="00112BF0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5D0AF0" w14:textId="77777777" w:rsidR="00112BF0" w:rsidRPr="00112BF0" w:rsidRDefault="00112BF0" w:rsidP="00112B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112BF0">
              <w:rPr>
                <w:rFonts w:ascii="Calibri" w:eastAsia="Times New Roman" w:hAnsi="Calibri" w:cs="Calibri"/>
                <w:color w:val="000000"/>
                <w:szCs w:val="22"/>
              </w:rPr>
              <w:t>225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79804A" w14:textId="77777777" w:rsidR="00112BF0" w:rsidRPr="00112BF0" w:rsidRDefault="00112BF0" w:rsidP="00112B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112BF0">
              <w:rPr>
                <w:rFonts w:ascii="Calibri" w:eastAsia="Times New Roman" w:hAnsi="Calibri" w:cs="Calibri"/>
                <w:color w:val="000000"/>
                <w:szCs w:val="22"/>
              </w:rPr>
              <w:t>20.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3B8555" w14:textId="77777777" w:rsidR="00112BF0" w:rsidRPr="00112BF0" w:rsidRDefault="00112BF0" w:rsidP="00112B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76B750" w14:textId="77777777" w:rsidR="00112BF0" w:rsidRPr="00112BF0" w:rsidRDefault="00112BF0" w:rsidP="00112B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112BF0">
              <w:rPr>
                <w:rFonts w:ascii="Calibri" w:eastAsia="Times New Roman" w:hAnsi="Calibri" w:cs="Calibri"/>
                <w:color w:val="000000"/>
                <w:szCs w:val="22"/>
              </w:rPr>
              <w:t>225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63630F" w14:textId="77777777" w:rsidR="00112BF0" w:rsidRPr="00112BF0" w:rsidRDefault="00112BF0" w:rsidP="00112B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112BF0">
              <w:rPr>
                <w:rFonts w:ascii="Calibri" w:eastAsia="Times New Roman" w:hAnsi="Calibri" w:cs="Calibri"/>
                <w:color w:val="000000"/>
                <w:szCs w:val="22"/>
              </w:rPr>
              <w:t>20.6</w:t>
            </w:r>
          </w:p>
        </w:tc>
      </w:tr>
      <w:tr w:rsidR="00112BF0" w:rsidRPr="00112BF0" w14:paraId="01E1DDC0" w14:textId="77777777" w:rsidTr="00112BF0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9D1F34" w14:textId="77777777" w:rsidR="00112BF0" w:rsidRPr="00112BF0" w:rsidRDefault="00112BF0" w:rsidP="00112B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112BF0">
              <w:rPr>
                <w:rFonts w:ascii="Calibri" w:eastAsia="Times New Roman" w:hAnsi="Calibri" w:cs="Calibri"/>
                <w:color w:val="000000"/>
                <w:szCs w:val="22"/>
              </w:rPr>
              <w:t>240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C30B8B" w14:textId="77777777" w:rsidR="00112BF0" w:rsidRPr="00112BF0" w:rsidRDefault="00112BF0" w:rsidP="00112B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112BF0">
              <w:rPr>
                <w:rFonts w:ascii="Calibri" w:eastAsia="Times New Roman" w:hAnsi="Calibri" w:cs="Calibri"/>
                <w:color w:val="000000"/>
                <w:szCs w:val="22"/>
              </w:rPr>
              <w:t>20.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9EC4CA" w14:textId="77777777" w:rsidR="00112BF0" w:rsidRPr="00112BF0" w:rsidRDefault="00112BF0" w:rsidP="00112B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F04570" w14:textId="77777777" w:rsidR="00112BF0" w:rsidRPr="00112BF0" w:rsidRDefault="00112BF0" w:rsidP="00112B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112BF0">
              <w:rPr>
                <w:rFonts w:ascii="Calibri" w:eastAsia="Times New Roman" w:hAnsi="Calibri" w:cs="Calibri"/>
                <w:color w:val="000000"/>
                <w:szCs w:val="22"/>
              </w:rPr>
              <w:t>240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A49B2C" w14:textId="77777777" w:rsidR="00112BF0" w:rsidRPr="00112BF0" w:rsidRDefault="00112BF0" w:rsidP="00112B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112BF0">
              <w:rPr>
                <w:rFonts w:ascii="Calibri" w:eastAsia="Times New Roman" w:hAnsi="Calibri" w:cs="Calibri"/>
                <w:color w:val="000000"/>
                <w:szCs w:val="22"/>
              </w:rPr>
              <w:t>20.4</w:t>
            </w:r>
          </w:p>
        </w:tc>
      </w:tr>
      <w:tr w:rsidR="00112BF0" w:rsidRPr="00112BF0" w14:paraId="6B60597F" w14:textId="77777777" w:rsidTr="00112BF0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04BE7B" w14:textId="77777777" w:rsidR="00112BF0" w:rsidRPr="00112BF0" w:rsidRDefault="00112BF0" w:rsidP="00112B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112BF0">
              <w:rPr>
                <w:rFonts w:ascii="Calibri" w:eastAsia="Times New Roman" w:hAnsi="Calibri" w:cs="Calibri"/>
                <w:color w:val="000000"/>
                <w:szCs w:val="22"/>
              </w:rPr>
              <w:t>255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0C4336" w14:textId="77777777" w:rsidR="00112BF0" w:rsidRPr="00112BF0" w:rsidRDefault="00112BF0" w:rsidP="00112B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112BF0">
              <w:rPr>
                <w:rFonts w:ascii="Calibri" w:eastAsia="Times New Roman" w:hAnsi="Calibri" w:cs="Calibri"/>
                <w:color w:val="000000"/>
                <w:szCs w:val="22"/>
              </w:rPr>
              <w:t>20.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7B46E1" w14:textId="77777777" w:rsidR="00112BF0" w:rsidRPr="00112BF0" w:rsidRDefault="00112BF0" w:rsidP="00112B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5B24E4" w14:textId="77777777" w:rsidR="00112BF0" w:rsidRPr="00112BF0" w:rsidRDefault="00112BF0" w:rsidP="00112B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112BF0">
              <w:rPr>
                <w:rFonts w:ascii="Calibri" w:eastAsia="Times New Roman" w:hAnsi="Calibri" w:cs="Calibri"/>
                <w:color w:val="000000"/>
                <w:szCs w:val="22"/>
              </w:rPr>
              <w:t>255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A3221B" w14:textId="77777777" w:rsidR="00112BF0" w:rsidRPr="00112BF0" w:rsidRDefault="00112BF0" w:rsidP="00112B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112BF0">
              <w:rPr>
                <w:rFonts w:ascii="Calibri" w:eastAsia="Times New Roman" w:hAnsi="Calibri" w:cs="Calibri"/>
                <w:color w:val="000000"/>
                <w:szCs w:val="22"/>
              </w:rPr>
              <w:t>20.2</w:t>
            </w:r>
          </w:p>
        </w:tc>
      </w:tr>
      <w:tr w:rsidR="00112BF0" w:rsidRPr="00112BF0" w14:paraId="1AC5EC1E" w14:textId="77777777" w:rsidTr="00112BF0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56485B" w14:textId="77777777" w:rsidR="00112BF0" w:rsidRPr="00112BF0" w:rsidRDefault="00112BF0" w:rsidP="00112B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112BF0">
              <w:rPr>
                <w:rFonts w:ascii="Calibri" w:eastAsia="Times New Roman" w:hAnsi="Calibri" w:cs="Calibri"/>
                <w:color w:val="000000"/>
                <w:szCs w:val="22"/>
              </w:rPr>
              <w:t>270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22C891" w14:textId="77777777" w:rsidR="00112BF0" w:rsidRPr="00112BF0" w:rsidRDefault="00112BF0" w:rsidP="00112B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112BF0">
              <w:rPr>
                <w:rFonts w:ascii="Calibri" w:eastAsia="Times New Roman" w:hAnsi="Calibri" w:cs="Calibri"/>
                <w:color w:val="000000"/>
                <w:szCs w:val="22"/>
              </w:rPr>
              <w:t>20.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751FAB" w14:textId="77777777" w:rsidR="00112BF0" w:rsidRPr="00112BF0" w:rsidRDefault="00112BF0" w:rsidP="00112B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4CB76B" w14:textId="77777777" w:rsidR="00112BF0" w:rsidRPr="00112BF0" w:rsidRDefault="00112BF0" w:rsidP="00112B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112BF0">
              <w:rPr>
                <w:rFonts w:ascii="Calibri" w:eastAsia="Times New Roman" w:hAnsi="Calibri" w:cs="Calibri"/>
                <w:color w:val="000000"/>
                <w:szCs w:val="22"/>
              </w:rPr>
              <w:t>270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25449B" w14:textId="77777777" w:rsidR="00112BF0" w:rsidRPr="00112BF0" w:rsidRDefault="00112BF0" w:rsidP="00112B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112BF0">
              <w:rPr>
                <w:rFonts w:ascii="Calibri" w:eastAsia="Times New Roman" w:hAnsi="Calibri" w:cs="Calibri"/>
                <w:color w:val="000000"/>
                <w:szCs w:val="22"/>
              </w:rPr>
              <w:t>20.1</w:t>
            </w:r>
          </w:p>
        </w:tc>
      </w:tr>
      <w:tr w:rsidR="00112BF0" w:rsidRPr="00112BF0" w14:paraId="4ECF0100" w14:textId="77777777" w:rsidTr="00112BF0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FFED7A" w14:textId="77777777" w:rsidR="00112BF0" w:rsidRPr="00112BF0" w:rsidRDefault="00112BF0" w:rsidP="00112B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112BF0">
              <w:rPr>
                <w:rFonts w:ascii="Calibri" w:eastAsia="Times New Roman" w:hAnsi="Calibri" w:cs="Calibri"/>
                <w:color w:val="000000"/>
                <w:szCs w:val="22"/>
              </w:rPr>
              <w:t>285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462C1A" w14:textId="77777777" w:rsidR="00112BF0" w:rsidRPr="00112BF0" w:rsidRDefault="00112BF0" w:rsidP="00112B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112BF0">
              <w:rPr>
                <w:rFonts w:ascii="Calibri" w:eastAsia="Times New Roman" w:hAnsi="Calibri" w:cs="Calibri"/>
                <w:color w:val="000000"/>
                <w:szCs w:val="22"/>
              </w:rPr>
              <w:t>2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169F90" w14:textId="77777777" w:rsidR="00112BF0" w:rsidRPr="00112BF0" w:rsidRDefault="00112BF0" w:rsidP="00112B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F4210B" w14:textId="77777777" w:rsidR="00112BF0" w:rsidRPr="00112BF0" w:rsidRDefault="00112BF0" w:rsidP="00112B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112BF0">
              <w:rPr>
                <w:rFonts w:ascii="Calibri" w:eastAsia="Times New Roman" w:hAnsi="Calibri" w:cs="Calibri"/>
                <w:color w:val="000000"/>
                <w:szCs w:val="22"/>
              </w:rPr>
              <w:t>285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A472A5" w14:textId="77777777" w:rsidR="00112BF0" w:rsidRPr="00112BF0" w:rsidRDefault="00112BF0" w:rsidP="00112B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112BF0">
              <w:rPr>
                <w:rFonts w:ascii="Calibri" w:eastAsia="Times New Roman" w:hAnsi="Calibri" w:cs="Calibri"/>
                <w:color w:val="000000"/>
                <w:szCs w:val="22"/>
              </w:rPr>
              <w:t>19.8</w:t>
            </w:r>
          </w:p>
        </w:tc>
      </w:tr>
      <w:tr w:rsidR="00112BF0" w:rsidRPr="00112BF0" w14:paraId="71A0976A" w14:textId="77777777" w:rsidTr="00112BF0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664DC4" w14:textId="77777777" w:rsidR="00112BF0" w:rsidRPr="00112BF0" w:rsidRDefault="00112BF0" w:rsidP="00112B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112BF0">
              <w:rPr>
                <w:rFonts w:ascii="Calibri" w:eastAsia="Times New Roman" w:hAnsi="Calibri" w:cs="Calibri"/>
                <w:color w:val="000000"/>
                <w:szCs w:val="22"/>
              </w:rPr>
              <w:t>300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C24034" w14:textId="77777777" w:rsidR="00112BF0" w:rsidRPr="00112BF0" w:rsidRDefault="00112BF0" w:rsidP="00112B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112BF0">
              <w:rPr>
                <w:rFonts w:ascii="Calibri" w:eastAsia="Times New Roman" w:hAnsi="Calibri" w:cs="Calibri"/>
                <w:color w:val="000000"/>
                <w:szCs w:val="22"/>
              </w:rPr>
              <w:t>20.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25E93A" w14:textId="77777777" w:rsidR="00112BF0" w:rsidRPr="00112BF0" w:rsidRDefault="00112BF0" w:rsidP="00112B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7123D9" w14:textId="77777777" w:rsidR="00112BF0" w:rsidRPr="00112BF0" w:rsidRDefault="00112BF0" w:rsidP="00112B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112BF0">
              <w:rPr>
                <w:rFonts w:ascii="Calibri" w:eastAsia="Times New Roman" w:hAnsi="Calibri" w:cs="Calibri"/>
                <w:color w:val="000000"/>
                <w:szCs w:val="22"/>
              </w:rPr>
              <w:t>300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790423" w14:textId="77777777" w:rsidR="00112BF0" w:rsidRPr="00112BF0" w:rsidRDefault="00112BF0" w:rsidP="00112B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112BF0">
              <w:rPr>
                <w:rFonts w:ascii="Calibri" w:eastAsia="Times New Roman" w:hAnsi="Calibri" w:cs="Calibri"/>
                <w:color w:val="000000"/>
                <w:szCs w:val="22"/>
              </w:rPr>
              <w:t>19.7</w:t>
            </w:r>
          </w:p>
        </w:tc>
      </w:tr>
    </w:tbl>
    <w:p w14:paraId="00313B68" w14:textId="77777777" w:rsidR="007369E8" w:rsidRDefault="007369E8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4F4A95A2" w14:textId="77777777" w:rsidR="00236D10" w:rsidRDefault="00236D10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16362549" w14:textId="77777777" w:rsidR="002835B7" w:rsidRDefault="002835B7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7B2DFC87" w14:textId="77777777" w:rsidR="002835B7" w:rsidRDefault="002835B7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12651565" w14:textId="77777777" w:rsidR="002835B7" w:rsidRDefault="002835B7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75361D66" w14:textId="2E3DC2C0" w:rsidR="00807856" w:rsidRDefault="00E37604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Part II: </w:t>
      </w:r>
      <w:r w:rsidR="00D94AF3">
        <w:rPr>
          <w:rFonts w:ascii="Times New Roman" w:hAnsi="Times New Roman" w:cs="Times New Roman"/>
          <w:b/>
          <w:bCs/>
          <w:sz w:val="24"/>
          <w:szCs w:val="24"/>
        </w:rPr>
        <w:t xml:space="preserve">Determination of </w:t>
      </w:r>
      <w:proofErr w:type="spellStart"/>
      <w:r w:rsidR="00D94AF3">
        <w:rPr>
          <w:rFonts w:ascii="Times New Roman" w:hAnsi="Times New Roman" w:cs="Times New Roman"/>
          <w:b/>
          <w:bCs/>
          <w:sz w:val="24"/>
          <w:szCs w:val="24"/>
        </w:rPr>
        <w:t>Kf</w:t>
      </w:r>
      <w:proofErr w:type="spellEnd"/>
      <w:r w:rsidR="00D94AF3">
        <w:rPr>
          <w:rFonts w:ascii="Times New Roman" w:hAnsi="Times New Roman" w:cs="Times New Roman"/>
          <w:b/>
          <w:bCs/>
          <w:sz w:val="24"/>
          <w:szCs w:val="24"/>
        </w:rPr>
        <w:t xml:space="preserve"> of t</w:t>
      </w:r>
      <w:r w:rsidR="00807856">
        <w:rPr>
          <w:rFonts w:ascii="Times New Roman" w:hAnsi="Times New Roman" w:cs="Times New Roman"/>
          <w:b/>
          <w:bCs/>
          <w:sz w:val="24"/>
          <w:szCs w:val="24"/>
        </w:rPr>
        <w:t>-Butyl Alcohol</w:t>
      </w:r>
    </w:p>
    <w:p w14:paraId="3BF9B4B4" w14:textId="77777777" w:rsidR="002835B7" w:rsidRDefault="003C42C1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noProof/>
        </w:rPr>
        <w:drawing>
          <wp:inline distT="0" distB="0" distL="0" distR="0" wp14:anchorId="1B9C9E46" wp14:editId="62709B53">
            <wp:extent cx="4572000" cy="2743200"/>
            <wp:effectExtent l="0" t="0" r="0" b="0"/>
            <wp:docPr id="4" name="Chart 4">
              <a:extLst xmlns:a="http://schemas.openxmlformats.org/drawingml/2006/main">
                <a:ext uri="{FF2B5EF4-FFF2-40B4-BE49-F238E27FC236}">
                  <a16:creationId xmlns:a16="http://schemas.microsoft.com/office/drawing/2014/main" id="{0031333B-F783-425A-9FAB-80D4F6DC6C12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0"/>
              </a:graphicData>
            </a:graphic>
          </wp:inline>
        </w:drawing>
      </w:r>
    </w:p>
    <w:p w14:paraId="1CE8FA18" w14:textId="77777777" w:rsidR="002835B7" w:rsidRDefault="002835B7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55427F23" w14:textId="75962A7D" w:rsidR="00E37604" w:rsidRDefault="002835B7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noProof/>
        </w:rPr>
        <w:drawing>
          <wp:inline distT="0" distB="0" distL="0" distR="0" wp14:anchorId="6CBECB15" wp14:editId="6E81D58B">
            <wp:extent cx="4572000" cy="2743200"/>
            <wp:effectExtent l="0" t="0" r="0" b="0"/>
            <wp:docPr id="5" name="Chart 5">
              <a:extLst xmlns:a="http://schemas.openxmlformats.org/drawingml/2006/main">
                <a:ext uri="{FF2B5EF4-FFF2-40B4-BE49-F238E27FC236}">
                  <a16:creationId xmlns:a16="http://schemas.microsoft.com/office/drawing/2014/main" id="{1CFE1586-C4F2-49F3-A914-81823D62AE0B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1"/>
              </a:graphicData>
            </a:graphic>
          </wp:inline>
        </w:drawing>
      </w:r>
    </w:p>
    <w:p w14:paraId="60A4572A" w14:textId="77777777" w:rsidR="00B040DF" w:rsidRDefault="00B040DF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6BA2F8C1" w14:textId="77777777" w:rsidR="00B040DF" w:rsidRDefault="00B040DF">
      <w:pPr>
        <w:rPr>
          <w:rFonts w:ascii="Times New Roman" w:hAnsi="Times New Roman" w:cs="Times New Roman"/>
          <w:b/>
          <w:bCs/>
          <w:sz w:val="24"/>
          <w:szCs w:val="24"/>
        </w:rPr>
      </w:pPr>
    </w:p>
    <w:tbl>
      <w:tblPr>
        <w:tblpPr w:leftFromText="180" w:rightFromText="180" w:horzAnchor="page" w:tblpX="2029" w:tblpY="-10968"/>
        <w:tblW w:w="6433" w:type="dxa"/>
        <w:tblLook w:val="04A0" w:firstRow="1" w:lastRow="0" w:firstColumn="1" w:lastColumn="0" w:noHBand="0" w:noVBand="1"/>
      </w:tblPr>
      <w:tblGrid>
        <w:gridCol w:w="960"/>
        <w:gridCol w:w="1769"/>
        <w:gridCol w:w="222"/>
        <w:gridCol w:w="960"/>
        <w:gridCol w:w="960"/>
        <w:gridCol w:w="1562"/>
      </w:tblGrid>
      <w:tr w:rsidR="00497D93" w:rsidRPr="00497D93" w14:paraId="45BDDB32" w14:textId="77777777" w:rsidTr="002835B7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5BF58E" w14:textId="77777777" w:rsidR="002835B7" w:rsidRDefault="002835B7" w:rsidP="002835B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Cs w:val="22"/>
              </w:rPr>
            </w:pPr>
          </w:p>
          <w:p w14:paraId="055AD751" w14:textId="77777777" w:rsidR="002835B7" w:rsidRDefault="002835B7" w:rsidP="002835B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Cs w:val="22"/>
              </w:rPr>
            </w:pPr>
          </w:p>
          <w:p w14:paraId="4F662F57" w14:textId="77777777" w:rsidR="002835B7" w:rsidRDefault="002835B7" w:rsidP="002835B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Cs w:val="22"/>
              </w:rPr>
            </w:pPr>
          </w:p>
          <w:p w14:paraId="2763FFB6" w14:textId="77777777" w:rsidR="002835B7" w:rsidRDefault="002835B7" w:rsidP="002835B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Cs w:val="22"/>
              </w:rPr>
            </w:pPr>
          </w:p>
          <w:p w14:paraId="6ED1A66C" w14:textId="77777777" w:rsidR="002835B7" w:rsidRDefault="002835B7" w:rsidP="002835B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Cs w:val="22"/>
              </w:rPr>
            </w:pPr>
          </w:p>
          <w:p w14:paraId="6E735C81" w14:textId="77777777" w:rsidR="002835B7" w:rsidRDefault="002835B7" w:rsidP="002835B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Cs w:val="22"/>
              </w:rPr>
            </w:pPr>
          </w:p>
          <w:p w14:paraId="71891071" w14:textId="77777777" w:rsidR="002835B7" w:rsidRDefault="002835B7" w:rsidP="002835B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Cs w:val="22"/>
              </w:rPr>
            </w:pPr>
          </w:p>
          <w:p w14:paraId="4C73EA6A" w14:textId="5F81C56A" w:rsidR="00497D93" w:rsidRPr="00497D93" w:rsidRDefault="00497D93" w:rsidP="002835B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497D93">
              <w:rPr>
                <w:rFonts w:ascii="Calibri" w:eastAsia="Times New Roman" w:hAnsi="Calibri" w:cs="Calibri"/>
                <w:color w:val="000000"/>
                <w:szCs w:val="22"/>
              </w:rPr>
              <w:t>TIME</w:t>
            </w:r>
          </w:p>
        </w:tc>
        <w:tc>
          <w:tcPr>
            <w:tcW w:w="199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F4D26E" w14:textId="77777777" w:rsidR="00497D93" w:rsidRPr="00497D93" w:rsidRDefault="00497D93" w:rsidP="002835B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497D93">
              <w:rPr>
                <w:rFonts w:ascii="Calibri" w:eastAsia="Times New Roman" w:hAnsi="Calibri" w:cs="Calibri"/>
                <w:color w:val="000000"/>
                <w:szCs w:val="22"/>
              </w:rPr>
              <w:t xml:space="preserve">TEMPERATURE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398B58" w14:textId="77777777" w:rsidR="00497D93" w:rsidRPr="00497D93" w:rsidRDefault="00497D93" w:rsidP="002835B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Cs w:val="22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A39073" w14:textId="77777777" w:rsidR="00497D93" w:rsidRPr="00497D93" w:rsidRDefault="00497D93" w:rsidP="002835B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497D93">
              <w:rPr>
                <w:rFonts w:ascii="Calibri" w:eastAsia="Times New Roman" w:hAnsi="Calibri" w:cs="Calibri"/>
                <w:color w:val="000000"/>
                <w:szCs w:val="22"/>
              </w:rPr>
              <w:t>TIME</w:t>
            </w:r>
          </w:p>
        </w:tc>
        <w:tc>
          <w:tcPr>
            <w:tcW w:w="15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E971C0" w14:textId="77777777" w:rsidR="00497D93" w:rsidRPr="00497D93" w:rsidRDefault="00497D93" w:rsidP="002835B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497D93">
              <w:rPr>
                <w:rFonts w:ascii="Calibri" w:eastAsia="Times New Roman" w:hAnsi="Calibri" w:cs="Calibri"/>
                <w:color w:val="000000"/>
                <w:szCs w:val="22"/>
              </w:rPr>
              <w:t xml:space="preserve">TEMPERATURE </w:t>
            </w:r>
          </w:p>
        </w:tc>
      </w:tr>
      <w:tr w:rsidR="00497D93" w:rsidRPr="00497D93" w14:paraId="706CD51D" w14:textId="77777777" w:rsidTr="002835B7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8EDE2A" w14:textId="77777777" w:rsidR="00497D93" w:rsidRPr="00497D93" w:rsidRDefault="00497D93" w:rsidP="002835B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497D93">
              <w:rPr>
                <w:rFonts w:ascii="Calibri" w:eastAsia="Times New Roman" w:hAnsi="Calibri" w:cs="Calibri"/>
                <w:color w:val="000000"/>
                <w:szCs w:val="22"/>
              </w:rPr>
              <w:t>0</w:t>
            </w:r>
          </w:p>
        </w:tc>
        <w:tc>
          <w:tcPr>
            <w:tcW w:w="1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EDB24C" w14:textId="77777777" w:rsidR="00497D93" w:rsidRPr="00497D93" w:rsidRDefault="00497D93" w:rsidP="002835B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497D93">
              <w:rPr>
                <w:rFonts w:ascii="Calibri" w:eastAsia="Times New Roman" w:hAnsi="Calibri" w:cs="Calibri"/>
                <w:color w:val="000000"/>
                <w:szCs w:val="22"/>
              </w:rPr>
              <w:t>26.3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DDDA90" w14:textId="77777777" w:rsidR="00497D93" w:rsidRPr="00497D93" w:rsidRDefault="00497D93" w:rsidP="002835B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168EB2" w14:textId="77777777" w:rsidR="00497D93" w:rsidRPr="00497D93" w:rsidRDefault="00497D93" w:rsidP="002835B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6D07F9" w14:textId="77777777" w:rsidR="00497D93" w:rsidRPr="00497D93" w:rsidRDefault="00497D93" w:rsidP="002835B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497D93">
              <w:rPr>
                <w:rFonts w:ascii="Calibri" w:eastAsia="Times New Roman" w:hAnsi="Calibri" w:cs="Calibri"/>
                <w:color w:val="000000"/>
                <w:szCs w:val="22"/>
              </w:rPr>
              <w:t>0</w:t>
            </w:r>
          </w:p>
        </w:tc>
        <w:tc>
          <w:tcPr>
            <w:tcW w:w="15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D7B5F8" w14:textId="77777777" w:rsidR="00497D93" w:rsidRPr="00497D93" w:rsidRDefault="00497D93" w:rsidP="002835B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497D93">
              <w:rPr>
                <w:rFonts w:ascii="Calibri" w:eastAsia="Times New Roman" w:hAnsi="Calibri" w:cs="Calibri"/>
                <w:color w:val="000000"/>
                <w:szCs w:val="22"/>
              </w:rPr>
              <w:t>23.2</w:t>
            </w:r>
          </w:p>
        </w:tc>
      </w:tr>
      <w:tr w:rsidR="00497D93" w:rsidRPr="00497D93" w14:paraId="7AD70089" w14:textId="77777777" w:rsidTr="002835B7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38BAA4" w14:textId="77777777" w:rsidR="00497D93" w:rsidRPr="00497D93" w:rsidRDefault="00497D93" w:rsidP="002835B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497D93">
              <w:rPr>
                <w:rFonts w:ascii="Calibri" w:eastAsia="Times New Roman" w:hAnsi="Calibri" w:cs="Calibri"/>
                <w:color w:val="000000"/>
                <w:szCs w:val="22"/>
              </w:rPr>
              <w:t>15</w:t>
            </w:r>
          </w:p>
        </w:tc>
        <w:tc>
          <w:tcPr>
            <w:tcW w:w="1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5CD7DC" w14:textId="77777777" w:rsidR="00497D93" w:rsidRPr="00497D93" w:rsidRDefault="00497D93" w:rsidP="002835B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497D93">
              <w:rPr>
                <w:rFonts w:ascii="Calibri" w:eastAsia="Times New Roman" w:hAnsi="Calibri" w:cs="Calibri"/>
                <w:color w:val="000000"/>
                <w:szCs w:val="22"/>
              </w:rPr>
              <w:t>24.3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D1C1D4" w14:textId="77777777" w:rsidR="00497D93" w:rsidRPr="00497D93" w:rsidRDefault="00497D93" w:rsidP="002835B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05B09E" w14:textId="77777777" w:rsidR="00497D93" w:rsidRPr="00497D93" w:rsidRDefault="00497D93" w:rsidP="002835B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5565A0" w14:textId="77777777" w:rsidR="00497D93" w:rsidRPr="00497D93" w:rsidRDefault="00497D93" w:rsidP="002835B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497D93">
              <w:rPr>
                <w:rFonts w:ascii="Calibri" w:eastAsia="Times New Roman" w:hAnsi="Calibri" w:cs="Calibri"/>
                <w:color w:val="000000"/>
                <w:szCs w:val="22"/>
              </w:rPr>
              <w:t>15</w:t>
            </w:r>
          </w:p>
        </w:tc>
        <w:tc>
          <w:tcPr>
            <w:tcW w:w="15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28AF39" w14:textId="77777777" w:rsidR="00497D93" w:rsidRPr="00497D93" w:rsidRDefault="00497D93" w:rsidP="002835B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497D93">
              <w:rPr>
                <w:rFonts w:ascii="Calibri" w:eastAsia="Times New Roman" w:hAnsi="Calibri" w:cs="Calibri"/>
                <w:color w:val="000000"/>
                <w:szCs w:val="22"/>
              </w:rPr>
              <w:t>21.4</w:t>
            </w:r>
          </w:p>
        </w:tc>
      </w:tr>
      <w:tr w:rsidR="00497D93" w:rsidRPr="00497D93" w14:paraId="68CAC1B9" w14:textId="77777777" w:rsidTr="002835B7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3C7817" w14:textId="77777777" w:rsidR="00497D93" w:rsidRPr="00497D93" w:rsidRDefault="00497D93" w:rsidP="002835B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497D93">
              <w:rPr>
                <w:rFonts w:ascii="Calibri" w:eastAsia="Times New Roman" w:hAnsi="Calibri" w:cs="Calibri"/>
                <w:color w:val="000000"/>
                <w:szCs w:val="22"/>
              </w:rPr>
              <w:t>30</w:t>
            </w:r>
          </w:p>
        </w:tc>
        <w:tc>
          <w:tcPr>
            <w:tcW w:w="1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D7C8A0" w14:textId="77777777" w:rsidR="00497D93" w:rsidRPr="00497D93" w:rsidRDefault="00497D93" w:rsidP="002835B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497D93">
              <w:rPr>
                <w:rFonts w:ascii="Calibri" w:eastAsia="Times New Roman" w:hAnsi="Calibri" w:cs="Calibri"/>
                <w:color w:val="000000"/>
                <w:szCs w:val="22"/>
              </w:rPr>
              <w:t>23.7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38536E" w14:textId="77777777" w:rsidR="00497D93" w:rsidRPr="00497D93" w:rsidRDefault="00497D93" w:rsidP="002835B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E56A5E" w14:textId="77777777" w:rsidR="00497D93" w:rsidRPr="00497D93" w:rsidRDefault="00497D93" w:rsidP="002835B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2E75F6" w14:textId="77777777" w:rsidR="00497D93" w:rsidRPr="00497D93" w:rsidRDefault="00497D93" w:rsidP="002835B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497D93">
              <w:rPr>
                <w:rFonts w:ascii="Calibri" w:eastAsia="Times New Roman" w:hAnsi="Calibri" w:cs="Calibri"/>
                <w:color w:val="000000"/>
                <w:szCs w:val="22"/>
              </w:rPr>
              <w:t>30</w:t>
            </w:r>
          </w:p>
        </w:tc>
        <w:tc>
          <w:tcPr>
            <w:tcW w:w="15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7021BB" w14:textId="77777777" w:rsidR="00497D93" w:rsidRPr="00497D93" w:rsidRDefault="00497D93" w:rsidP="002835B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497D93">
              <w:rPr>
                <w:rFonts w:ascii="Calibri" w:eastAsia="Times New Roman" w:hAnsi="Calibri" w:cs="Calibri"/>
                <w:color w:val="000000"/>
                <w:szCs w:val="22"/>
              </w:rPr>
              <w:t>21.4</w:t>
            </w:r>
          </w:p>
        </w:tc>
      </w:tr>
      <w:tr w:rsidR="00497D93" w:rsidRPr="00497D93" w14:paraId="7FFEF0FB" w14:textId="77777777" w:rsidTr="002835B7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76B84A" w14:textId="77777777" w:rsidR="00497D93" w:rsidRPr="00497D93" w:rsidRDefault="00497D93" w:rsidP="002835B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497D93">
              <w:rPr>
                <w:rFonts w:ascii="Calibri" w:eastAsia="Times New Roman" w:hAnsi="Calibri" w:cs="Calibri"/>
                <w:color w:val="000000"/>
                <w:szCs w:val="22"/>
              </w:rPr>
              <w:t>45</w:t>
            </w:r>
          </w:p>
        </w:tc>
        <w:tc>
          <w:tcPr>
            <w:tcW w:w="1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88CB44" w14:textId="77777777" w:rsidR="00497D93" w:rsidRPr="00497D93" w:rsidRDefault="00497D93" w:rsidP="002835B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497D93">
              <w:rPr>
                <w:rFonts w:ascii="Calibri" w:eastAsia="Times New Roman" w:hAnsi="Calibri" w:cs="Calibri"/>
                <w:color w:val="000000"/>
                <w:szCs w:val="22"/>
              </w:rPr>
              <w:t>21.5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EAEE7B" w14:textId="77777777" w:rsidR="00497D93" w:rsidRPr="00497D93" w:rsidRDefault="00497D93" w:rsidP="002835B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CBCB68" w14:textId="77777777" w:rsidR="00497D93" w:rsidRPr="00497D93" w:rsidRDefault="00497D93" w:rsidP="002835B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475630" w14:textId="77777777" w:rsidR="00497D93" w:rsidRPr="00497D93" w:rsidRDefault="00497D93" w:rsidP="002835B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497D93">
              <w:rPr>
                <w:rFonts w:ascii="Calibri" w:eastAsia="Times New Roman" w:hAnsi="Calibri" w:cs="Calibri"/>
                <w:color w:val="000000"/>
                <w:szCs w:val="22"/>
              </w:rPr>
              <w:t>45</w:t>
            </w:r>
          </w:p>
        </w:tc>
        <w:tc>
          <w:tcPr>
            <w:tcW w:w="15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C21727" w14:textId="77777777" w:rsidR="00497D93" w:rsidRPr="00497D93" w:rsidRDefault="00497D93" w:rsidP="002835B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497D93">
              <w:rPr>
                <w:rFonts w:ascii="Calibri" w:eastAsia="Times New Roman" w:hAnsi="Calibri" w:cs="Calibri"/>
                <w:color w:val="000000"/>
                <w:szCs w:val="22"/>
              </w:rPr>
              <w:t>20.4</w:t>
            </w:r>
          </w:p>
        </w:tc>
      </w:tr>
      <w:tr w:rsidR="00497D93" w:rsidRPr="00497D93" w14:paraId="3F9A12B3" w14:textId="77777777" w:rsidTr="002835B7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6FC7C3" w14:textId="77777777" w:rsidR="00497D93" w:rsidRPr="00497D93" w:rsidRDefault="00497D93" w:rsidP="002835B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497D93">
              <w:rPr>
                <w:rFonts w:ascii="Calibri" w:eastAsia="Times New Roman" w:hAnsi="Calibri" w:cs="Calibri"/>
                <w:color w:val="000000"/>
                <w:szCs w:val="22"/>
              </w:rPr>
              <w:t>60</w:t>
            </w:r>
          </w:p>
        </w:tc>
        <w:tc>
          <w:tcPr>
            <w:tcW w:w="1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4F8A56" w14:textId="77777777" w:rsidR="00497D93" w:rsidRPr="00497D93" w:rsidRDefault="00497D93" w:rsidP="002835B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497D93">
              <w:rPr>
                <w:rFonts w:ascii="Calibri" w:eastAsia="Times New Roman" w:hAnsi="Calibri" w:cs="Calibri"/>
                <w:color w:val="000000"/>
                <w:szCs w:val="22"/>
              </w:rPr>
              <w:t>21.3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7AE0E2" w14:textId="77777777" w:rsidR="00497D93" w:rsidRPr="00497D93" w:rsidRDefault="00497D93" w:rsidP="002835B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11F732" w14:textId="77777777" w:rsidR="00497D93" w:rsidRPr="00497D93" w:rsidRDefault="00497D93" w:rsidP="002835B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4522BD" w14:textId="77777777" w:rsidR="00497D93" w:rsidRPr="00497D93" w:rsidRDefault="00497D93" w:rsidP="002835B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497D93">
              <w:rPr>
                <w:rFonts w:ascii="Calibri" w:eastAsia="Times New Roman" w:hAnsi="Calibri" w:cs="Calibri"/>
                <w:color w:val="000000"/>
                <w:szCs w:val="22"/>
              </w:rPr>
              <w:t>60</w:t>
            </w:r>
          </w:p>
        </w:tc>
        <w:tc>
          <w:tcPr>
            <w:tcW w:w="15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5283E0" w14:textId="77777777" w:rsidR="00497D93" w:rsidRPr="00497D93" w:rsidRDefault="00497D93" w:rsidP="002835B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497D93">
              <w:rPr>
                <w:rFonts w:ascii="Calibri" w:eastAsia="Times New Roman" w:hAnsi="Calibri" w:cs="Calibri"/>
                <w:color w:val="000000"/>
                <w:szCs w:val="22"/>
              </w:rPr>
              <w:t>19.3</w:t>
            </w:r>
          </w:p>
        </w:tc>
      </w:tr>
      <w:tr w:rsidR="00497D93" w:rsidRPr="00497D93" w14:paraId="029B005D" w14:textId="77777777" w:rsidTr="002835B7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CC2D47" w14:textId="77777777" w:rsidR="00497D93" w:rsidRPr="00497D93" w:rsidRDefault="00497D93" w:rsidP="002835B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497D93">
              <w:rPr>
                <w:rFonts w:ascii="Calibri" w:eastAsia="Times New Roman" w:hAnsi="Calibri" w:cs="Calibri"/>
                <w:color w:val="000000"/>
                <w:szCs w:val="22"/>
              </w:rPr>
              <w:t>75</w:t>
            </w:r>
          </w:p>
        </w:tc>
        <w:tc>
          <w:tcPr>
            <w:tcW w:w="1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F1C4DF" w14:textId="77777777" w:rsidR="00497D93" w:rsidRPr="00497D93" w:rsidRDefault="00497D93" w:rsidP="002835B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497D93">
              <w:rPr>
                <w:rFonts w:ascii="Calibri" w:eastAsia="Times New Roman" w:hAnsi="Calibri" w:cs="Calibri"/>
                <w:color w:val="000000"/>
                <w:szCs w:val="22"/>
              </w:rPr>
              <w:t>20.4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1A952D" w14:textId="77777777" w:rsidR="00497D93" w:rsidRPr="00497D93" w:rsidRDefault="00497D93" w:rsidP="002835B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D9A40F" w14:textId="77777777" w:rsidR="00497D93" w:rsidRPr="00497D93" w:rsidRDefault="00497D93" w:rsidP="002835B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779C95" w14:textId="77777777" w:rsidR="00497D93" w:rsidRPr="00497D93" w:rsidRDefault="00497D93" w:rsidP="002835B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497D93">
              <w:rPr>
                <w:rFonts w:ascii="Calibri" w:eastAsia="Times New Roman" w:hAnsi="Calibri" w:cs="Calibri"/>
                <w:color w:val="000000"/>
                <w:szCs w:val="22"/>
              </w:rPr>
              <w:t>75</w:t>
            </w:r>
          </w:p>
        </w:tc>
        <w:tc>
          <w:tcPr>
            <w:tcW w:w="15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BEBE64" w14:textId="77777777" w:rsidR="00497D93" w:rsidRPr="00497D93" w:rsidRDefault="00497D93" w:rsidP="002835B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497D93">
              <w:rPr>
                <w:rFonts w:ascii="Calibri" w:eastAsia="Times New Roman" w:hAnsi="Calibri" w:cs="Calibri"/>
                <w:color w:val="000000"/>
                <w:szCs w:val="22"/>
              </w:rPr>
              <w:t>18.7</w:t>
            </w:r>
          </w:p>
        </w:tc>
      </w:tr>
      <w:tr w:rsidR="00497D93" w:rsidRPr="00497D93" w14:paraId="48FAF46C" w14:textId="77777777" w:rsidTr="002835B7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6990FB" w14:textId="77777777" w:rsidR="00497D93" w:rsidRPr="00497D93" w:rsidRDefault="00497D93" w:rsidP="002835B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497D93">
              <w:rPr>
                <w:rFonts w:ascii="Calibri" w:eastAsia="Times New Roman" w:hAnsi="Calibri" w:cs="Calibri"/>
                <w:color w:val="000000"/>
                <w:szCs w:val="22"/>
              </w:rPr>
              <w:t>90</w:t>
            </w:r>
          </w:p>
        </w:tc>
        <w:tc>
          <w:tcPr>
            <w:tcW w:w="1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EBB291" w14:textId="77777777" w:rsidR="00497D93" w:rsidRPr="00497D93" w:rsidRDefault="00497D93" w:rsidP="002835B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497D93">
              <w:rPr>
                <w:rFonts w:ascii="Calibri" w:eastAsia="Times New Roman" w:hAnsi="Calibri" w:cs="Calibri"/>
                <w:color w:val="000000"/>
                <w:szCs w:val="22"/>
              </w:rPr>
              <w:t>19.8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2E5D28" w14:textId="77777777" w:rsidR="00497D93" w:rsidRPr="00497D93" w:rsidRDefault="00497D93" w:rsidP="002835B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B8CABB" w14:textId="77777777" w:rsidR="00497D93" w:rsidRPr="00497D93" w:rsidRDefault="00497D93" w:rsidP="002835B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4643DE" w14:textId="77777777" w:rsidR="00497D93" w:rsidRPr="00497D93" w:rsidRDefault="00497D93" w:rsidP="002835B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497D93">
              <w:rPr>
                <w:rFonts w:ascii="Calibri" w:eastAsia="Times New Roman" w:hAnsi="Calibri" w:cs="Calibri"/>
                <w:color w:val="000000"/>
                <w:szCs w:val="22"/>
              </w:rPr>
              <w:t>90</w:t>
            </w:r>
          </w:p>
        </w:tc>
        <w:tc>
          <w:tcPr>
            <w:tcW w:w="15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A696FC" w14:textId="77777777" w:rsidR="00497D93" w:rsidRPr="00497D93" w:rsidRDefault="00497D93" w:rsidP="002835B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497D93">
              <w:rPr>
                <w:rFonts w:ascii="Calibri" w:eastAsia="Times New Roman" w:hAnsi="Calibri" w:cs="Calibri"/>
                <w:color w:val="000000"/>
                <w:szCs w:val="22"/>
              </w:rPr>
              <w:t>18.2</w:t>
            </w:r>
          </w:p>
        </w:tc>
      </w:tr>
      <w:tr w:rsidR="00497D93" w:rsidRPr="00497D93" w14:paraId="56EC2367" w14:textId="77777777" w:rsidTr="002835B7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7FB9E2" w14:textId="77777777" w:rsidR="00497D93" w:rsidRPr="00497D93" w:rsidRDefault="00497D93" w:rsidP="002835B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497D93">
              <w:rPr>
                <w:rFonts w:ascii="Calibri" w:eastAsia="Times New Roman" w:hAnsi="Calibri" w:cs="Calibri"/>
                <w:color w:val="000000"/>
                <w:szCs w:val="22"/>
              </w:rPr>
              <w:t>105</w:t>
            </w:r>
          </w:p>
        </w:tc>
        <w:tc>
          <w:tcPr>
            <w:tcW w:w="1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0B0D75" w14:textId="77777777" w:rsidR="00497D93" w:rsidRPr="00497D93" w:rsidRDefault="00497D93" w:rsidP="002835B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497D93">
              <w:rPr>
                <w:rFonts w:ascii="Calibri" w:eastAsia="Times New Roman" w:hAnsi="Calibri" w:cs="Calibri"/>
                <w:color w:val="000000"/>
                <w:szCs w:val="22"/>
              </w:rPr>
              <w:t>18.9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103318" w14:textId="77777777" w:rsidR="00497D93" w:rsidRPr="00497D93" w:rsidRDefault="00497D93" w:rsidP="002835B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8507A5" w14:textId="77777777" w:rsidR="00497D93" w:rsidRPr="00497D93" w:rsidRDefault="00497D93" w:rsidP="002835B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831C63" w14:textId="77777777" w:rsidR="00497D93" w:rsidRPr="00497D93" w:rsidRDefault="00497D93" w:rsidP="002835B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497D93">
              <w:rPr>
                <w:rFonts w:ascii="Calibri" w:eastAsia="Times New Roman" w:hAnsi="Calibri" w:cs="Calibri"/>
                <w:color w:val="000000"/>
                <w:szCs w:val="22"/>
              </w:rPr>
              <w:t>105</w:t>
            </w:r>
          </w:p>
        </w:tc>
        <w:tc>
          <w:tcPr>
            <w:tcW w:w="15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E4B477" w14:textId="77777777" w:rsidR="00497D93" w:rsidRPr="00497D93" w:rsidRDefault="00497D93" w:rsidP="002835B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497D93">
              <w:rPr>
                <w:rFonts w:ascii="Calibri" w:eastAsia="Times New Roman" w:hAnsi="Calibri" w:cs="Calibri"/>
                <w:color w:val="000000"/>
                <w:szCs w:val="22"/>
              </w:rPr>
              <w:t>18</w:t>
            </w:r>
          </w:p>
        </w:tc>
      </w:tr>
      <w:tr w:rsidR="00497D93" w:rsidRPr="00497D93" w14:paraId="269E4D46" w14:textId="77777777" w:rsidTr="002835B7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170F18" w14:textId="77777777" w:rsidR="00497D93" w:rsidRPr="00497D93" w:rsidRDefault="00497D93" w:rsidP="002835B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497D93">
              <w:rPr>
                <w:rFonts w:ascii="Calibri" w:eastAsia="Times New Roman" w:hAnsi="Calibri" w:cs="Calibri"/>
                <w:color w:val="000000"/>
                <w:szCs w:val="22"/>
              </w:rPr>
              <w:t>120</w:t>
            </w:r>
          </w:p>
        </w:tc>
        <w:tc>
          <w:tcPr>
            <w:tcW w:w="1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AADC0A" w14:textId="77777777" w:rsidR="00497D93" w:rsidRPr="00497D93" w:rsidRDefault="00497D93" w:rsidP="002835B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497D93">
              <w:rPr>
                <w:rFonts w:ascii="Calibri" w:eastAsia="Times New Roman" w:hAnsi="Calibri" w:cs="Calibri"/>
                <w:color w:val="000000"/>
                <w:szCs w:val="22"/>
              </w:rPr>
              <w:t>18.8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C8610C" w14:textId="77777777" w:rsidR="00497D93" w:rsidRPr="00497D93" w:rsidRDefault="00497D93" w:rsidP="002835B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3FD509" w14:textId="77777777" w:rsidR="00497D93" w:rsidRPr="00497D93" w:rsidRDefault="00497D93" w:rsidP="002835B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DCA5A4" w14:textId="77777777" w:rsidR="00497D93" w:rsidRPr="00497D93" w:rsidRDefault="00497D93" w:rsidP="002835B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497D93">
              <w:rPr>
                <w:rFonts w:ascii="Calibri" w:eastAsia="Times New Roman" w:hAnsi="Calibri" w:cs="Calibri"/>
                <w:color w:val="000000"/>
                <w:szCs w:val="22"/>
              </w:rPr>
              <w:t>120</w:t>
            </w:r>
          </w:p>
        </w:tc>
        <w:tc>
          <w:tcPr>
            <w:tcW w:w="15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CB6995" w14:textId="77777777" w:rsidR="00497D93" w:rsidRPr="00497D93" w:rsidRDefault="00497D93" w:rsidP="002835B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497D93">
              <w:rPr>
                <w:rFonts w:ascii="Calibri" w:eastAsia="Times New Roman" w:hAnsi="Calibri" w:cs="Calibri"/>
                <w:color w:val="000000"/>
                <w:szCs w:val="22"/>
              </w:rPr>
              <w:t>17.3</w:t>
            </w:r>
          </w:p>
        </w:tc>
      </w:tr>
      <w:tr w:rsidR="00497D93" w:rsidRPr="00497D93" w14:paraId="4BE5ED56" w14:textId="77777777" w:rsidTr="002835B7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074F99" w14:textId="77777777" w:rsidR="00497D93" w:rsidRPr="00497D93" w:rsidRDefault="00497D93" w:rsidP="002835B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497D93">
              <w:rPr>
                <w:rFonts w:ascii="Calibri" w:eastAsia="Times New Roman" w:hAnsi="Calibri" w:cs="Calibri"/>
                <w:color w:val="000000"/>
                <w:szCs w:val="22"/>
              </w:rPr>
              <w:t>135</w:t>
            </w:r>
          </w:p>
        </w:tc>
        <w:tc>
          <w:tcPr>
            <w:tcW w:w="1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8559E8" w14:textId="77777777" w:rsidR="00497D93" w:rsidRPr="00497D93" w:rsidRDefault="00497D93" w:rsidP="002835B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497D93">
              <w:rPr>
                <w:rFonts w:ascii="Calibri" w:eastAsia="Times New Roman" w:hAnsi="Calibri" w:cs="Calibri"/>
                <w:color w:val="000000"/>
                <w:szCs w:val="22"/>
              </w:rPr>
              <w:t>18.8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D6CB08" w14:textId="77777777" w:rsidR="00497D93" w:rsidRPr="00497D93" w:rsidRDefault="00497D93" w:rsidP="002835B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37E31F" w14:textId="77777777" w:rsidR="00497D93" w:rsidRPr="00497D93" w:rsidRDefault="00497D93" w:rsidP="002835B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1107B6" w14:textId="77777777" w:rsidR="00497D93" w:rsidRPr="00497D93" w:rsidRDefault="00497D93" w:rsidP="002835B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497D93">
              <w:rPr>
                <w:rFonts w:ascii="Calibri" w:eastAsia="Times New Roman" w:hAnsi="Calibri" w:cs="Calibri"/>
                <w:color w:val="000000"/>
                <w:szCs w:val="22"/>
              </w:rPr>
              <w:t>135</w:t>
            </w:r>
          </w:p>
        </w:tc>
        <w:tc>
          <w:tcPr>
            <w:tcW w:w="15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6196E0" w14:textId="77777777" w:rsidR="00497D93" w:rsidRPr="00497D93" w:rsidRDefault="00497D93" w:rsidP="002835B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497D93">
              <w:rPr>
                <w:rFonts w:ascii="Calibri" w:eastAsia="Times New Roman" w:hAnsi="Calibri" w:cs="Calibri"/>
                <w:color w:val="000000"/>
                <w:szCs w:val="22"/>
              </w:rPr>
              <w:t>16.9</w:t>
            </w:r>
          </w:p>
        </w:tc>
      </w:tr>
      <w:tr w:rsidR="00497D93" w:rsidRPr="00497D93" w14:paraId="033808A8" w14:textId="77777777" w:rsidTr="002835B7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CECD8A" w14:textId="77777777" w:rsidR="00497D93" w:rsidRPr="00497D93" w:rsidRDefault="00497D93" w:rsidP="002835B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497D93">
              <w:rPr>
                <w:rFonts w:ascii="Calibri" w:eastAsia="Times New Roman" w:hAnsi="Calibri" w:cs="Calibri"/>
                <w:color w:val="000000"/>
                <w:szCs w:val="22"/>
              </w:rPr>
              <w:t>150</w:t>
            </w:r>
          </w:p>
        </w:tc>
        <w:tc>
          <w:tcPr>
            <w:tcW w:w="1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B0040B" w14:textId="77777777" w:rsidR="00497D93" w:rsidRPr="00497D93" w:rsidRDefault="00497D93" w:rsidP="002835B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497D93">
              <w:rPr>
                <w:rFonts w:ascii="Calibri" w:eastAsia="Times New Roman" w:hAnsi="Calibri" w:cs="Calibri"/>
                <w:color w:val="000000"/>
                <w:szCs w:val="22"/>
              </w:rPr>
              <w:t>18.3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97FCD3" w14:textId="77777777" w:rsidR="00497D93" w:rsidRPr="00497D93" w:rsidRDefault="00497D93" w:rsidP="002835B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CB1AF8" w14:textId="77777777" w:rsidR="00497D93" w:rsidRPr="00497D93" w:rsidRDefault="00497D93" w:rsidP="002835B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D680BA" w14:textId="77777777" w:rsidR="00497D93" w:rsidRPr="00497D93" w:rsidRDefault="00497D93" w:rsidP="002835B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497D93">
              <w:rPr>
                <w:rFonts w:ascii="Calibri" w:eastAsia="Times New Roman" w:hAnsi="Calibri" w:cs="Calibri"/>
                <w:color w:val="000000"/>
                <w:szCs w:val="22"/>
              </w:rPr>
              <w:t>150</w:t>
            </w:r>
          </w:p>
        </w:tc>
        <w:tc>
          <w:tcPr>
            <w:tcW w:w="15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1510F3" w14:textId="77777777" w:rsidR="00497D93" w:rsidRPr="00497D93" w:rsidRDefault="00497D93" w:rsidP="002835B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497D93">
              <w:rPr>
                <w:rFonts w:ascii="Calibri" w:eastAsia="Times New Roman" w:hAnsi="Calibri" w:cs="Calibri"/>
                <w:color w:val="000000"/>
                <w:szCs w:val="22"/>
              </w:rPr>
              <w:t>16.9</w:t>
            </w:r>
          </w:p>
        </w:tc>
      </w:tr>
      <w:tr w:rsidR="00497D93" w:rsidRPr="00497D93" w14:paraId="71F62ABF" w14:textId="77777777" w:rsidTr="002835B7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B0D3D3" w14:textId="77777777" w:rsidR="00497D93" w:rsidRPr="00497D93" w:rsidRDefault="00497D93" w:rsidP="002835B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497D93">
              <w:rPr>
                <w:rFonts w:ascii="Calibri" w:eastAsia="Times New Roman" w:hAnsi="Calibri" w:cs="Calibri"/>
                <w:color w:val="000000"/>
                <w:szCs w:val="22"/>
              </w:rPr>
              <w:t>165</w:t>
            </w:r>
          </w:p>
        </w:tc>
        <w:tc>
          <w:tcPr>
            <w:tcW w:w="1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BB015F" w14:textId="77777777" w:rsidR="00497D93" w:rsidRPr="00497D93" w:rsidRDefault="00497D93" w:rsidP="002835B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497D93">
              <w:rPr>
                <w:rFonts w:ascii="Calibri" w:eastAsia="Times New Roman" w:hAnsi="Calibri" w:cs="Calibri"/>
                <w:color w:val="000000"/>
                <w:szCs w:val="22"/>
              </w:rPr>
              <w:t>16.5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308170" w14:textId="77777777" w:rsidR="00497D93" w:rsidRPr="00497D93" w:rsidRDefault="00497D93" w:rsidP="002835B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E27D21" w14:textId="77777777" w:rsidR="00497D93" w:rsidRPr="00497D93" w:rsidRDefault="00497D93" w:rsidP="002835B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E733DA" w14:textId="77777777" w:rsidR="00497D93" w:rsidRPr="00497D93" w:rsidRDefault="00497D93" w:rsidP="002835B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497D93">
              <w:rPr>
                <w:rFonts w:ascii="Calibri" w:eastAsia="Times New Roman" w:hAnsi="Calibri" w:cs="Calibri"/>
                <w:color w:val="000000"/>
                <w:szCs w:val="22"/>
              </w:rPr>
              <w:t>165</w:t>
            </w:r>
          </w:p>
        </w:tc>
        <w:tc>
          <w:tcPr>
            <w:tcW w:w="15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BD1C5F" w14:textId="77777777" w:rsidR="00497D93" w:rsidRPr="00497D93" w:rsidRDefault="00497D93" w:rsidP="002835B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497D93">
              <w:rPr>
                <w:rFonts w:ascii="Calibri" w:eastAsia="Times New Roman" w:hAnsi="Calibri" w:cs="Calibri"/>
                <w:color w:val="000000"/>
                <w:szCs w:val="22"/>
              </w:rPr>
              <w:t>17</w:t>
            </w:r>
          </w:p>
        </w:tc>
      </w:tr>
      <w:tr w:rsidR="00497D93" w:rsidRPr="00497D93" w14:paraId="423E2082" w14:textId="77777777" w:rsidTr="002835B7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D2D11C" w14:textId="77777777" w:rsidR="00497D93" w:rsidRPr="00497D93" w:rsidRDefault="00497D93" w:rsidP="002835B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497D93">
              <w:rPr>
                <w:rFonts w:ascii="Calibri" w:eastAsia="Times New Roman" w:hAnsi="Calibri" w:cs="Calibri"/>
                <w:color w:val="000000"/>
                <w:szCs w:val="22"/>
              </w:rPr>
              <w:t>180</w:t>
            </w:r>
          </w:p>
        </w:tc>
        <w:tc>
          <w:tcPr>
            <w:tcW w:w="1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ACD798" w14:textId="77777777" w:rsidR="00497D93" w:rsidRPr="00497D93" w:rsidRDefault="00497D93" w:rsidP="002835B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497D93">
              <w:rPr>
                <w:rFonts w:ascii="Calibri" w:eastAsia="Times New Roman" w:hAnsi="Calibri" w:cs="Calibri"/>
                <w:color w:val="000000"/>
                <w:szCs w:val="22"/>
              </w:rPr>
              <w:t>16.5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D7B371" w14:textId="77777777" w:rsidR="00497D93" w:rsidRPr="00497D93" w:rsidRDefault="00497D93" w:rsidP="002835B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0BCBFE" w14:textId="77777777" w:rsidR="00497D93" w:rsidRPr="00497D93" w:rsidRDefault="00497D93" w:rsidP="002835B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9DB63A" w14:textId="77777777" w:rsidR="00497D93" w:rsidRPr="00497D93" w:rsidRDefault="00497D93" w:rsidP="002835B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497D93">
              <w:rPr>
                <w:rFonts w:ascii="Calibri" w:eastAsia="Times New Roman" w:hAnsi="Calibri" w:cs="Calibri"/>
                <w:color w:val="000000"/>
                <w:szCs w:val="22"/>
              </w:rPr>
              <w:t>180</w:t>
            </w:r>
          </w:p>
        </w:tc>
        <w:tc>
          <w:tcPr>
            <w:tcW w:w="15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649894" w14:textId="77777777" w:rsidR="00497D93" w:rsidRPr="00497D93" w:rsidRDefault="00497D93" w:rsidP="002835B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497D93">
              <w:rPr>
                <w:rFonts w:ascii="Calibri" w:eastAsia="Times New Roman" w:hAnsi="Calibri" w:cs="Calibri"/>
                <w:color w:val="000000"/>
                <w:szCs w:val="22"/>
              </w:rPr>
              <w:t>17</w:t>
            </w:r>
          </w:p>
        </w:tc>
      </w:tr>
      <w:tr w:rsidR="00497D93" w:rsidRPr="00497D93" w14:paraId="70C2E708" w14:textId="77777777" w:rsidTr="002835B7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7204A6" w14:textId="77777777" w:rsidR="00497D93" w:rsidRPr="00497D93" w:rsidRDefault="00497D93" w:rsidP="002835B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497D93">
              <w:rPr>
                <w:rFonts w:ascii="Calibri" w:eastAsia="Times New Roman" w:hAnsi="Calibri" w:cs="Calibri"/>
                <w:color w:val="000000"/>
                <w:szCs w:val="22"/>
              </w:rPr>
              <w:t>195</w:t>
            </w:r>
          </w:p>
        </w:tc>
        <w:tc>
          <w:tcPr>
            <w:tcW w:w="1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2943F4" w14:textId="77777777" w:rsidR="00497D93" w:rsidRPr="00497D93" w:rsidRDefault="00497D93" w:rsidP="002835B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497D93">
              <w:rPr>
                <w:rFonts w:ascii="Calibri" w:eastAsia="Times New Roman" w:hAnsi="Calibri" w:cs="Calibri"/>
                <w:color w:val="000000"/>
                <w:szCs w:val="22"/>
              </w:rPr>
              <w:t>16.3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208D7B" w14:textId="77777777" w:rsidR="00497D93" w:rsidRPr="00497D93" w:rsidRDefault="00497D93" w:rsidP="002835B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E0771B" w14:textId="77777777" w:rsidR="00497D93" w:rsidRPr="00497D93" w:rsidRDefault="00497D93" w:rsidP="002835B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463555" w14:textId="77777777" w:rsidR="00497D93" w:rsidRPr="00497D93" w:rsidRDefault="00497D93" w:rsidP="002835B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497D93">
              <w:rPr>
                <w:rFonts w:ascii="Calibri" w:eastAsia="Times New Roman" w:hAnsi="Calibri" w:cs="Calibri"/>
                <w:color w:val="000000"/>
                <w:szCs w:val="22"/>
              </w:rPr>
              <w:t>195</w:t>
            </w:r>
          </w:p>
        </w:tc>
        <w:tc>
          <w:tcPr>
            <w:tcW w:w="15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78AE48" w14:textId="77777777" w:rsidR="00497D93" w:rsidRPr="00497D93" w:rsidRDefault="00497D93" w:rsidP="002835B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497D93">
              <w:rPr>
                <w:rFonts w:ascii="Calibri" w:eastAsia="Times New Roman" w:hAnsi="Calibri" w:cs="Calibri"/>
                <w:color w:val="000000"/>
                <w:szCs w:val="22"/>
              </w:rPr>
              <w:t>16.9</w:t>
            </w:r>
          </w:p>
        </w:tc>
      </w:tr>
      <w:tr w:rsidR="00497D93" w:rsidRPr="00497D93" w14:paraId="0F956FF4" w14:textId="77777777" w:rsidTr="002835B7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2606CF" w14:textId="77777777" w:rsidR="00497D93" w:rsidRPr="00497D93" w:rsidRDefault="00497D93" w:rsidP="002835B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497D93">
              <w:rPr>
                <w:rFonts w:ascii="Calibri" w:eastAsia="Times New Roman" w:hAnsi="Calibri" w:cs="Calibri"/>
                <w:color w:val="000000"/>
                <w:szCs w:val="22"/>
              </w:rPr>
              <w:t>210</w:t>
            </w:r>
          </w:p>
        </w:tc>
        <w:tc>
          <w:tcPr>
            <w:tcW w:w="1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DFF210" w14:textId="77777777" w:rsidR="00497D93" w:rsidRPr="00497D93" w:rsidRDefault="00497D93" w:rsidP="002835B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497D93">
              <w:rPr>
                <w:rFonts w:ascii="Calibri" w:eastAsia="Times New Roman" w:hAnsi="Calibri" w:cs="Calibri"/>
                <w:color w:val="000000"/>
                <w:szCs w:val="22"/>
              </w:rPr>
              <w:t>16.2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5638DE" w14:textId="77777777" w:rsidR="00497D93" w:rsidRPr="00497D93" w:rsidRDefault="00497D93" w:rsidP="002835B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D05179" w14:textId="77777777" w:rsidR="00497D93" w:rsidRPr="00497D93" w:rsidRDefault="00497D93" w:rsidP="002835B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D26AF7" w14:textId="77777777" w:rsidR="00497D93" w:rsidRPr="00497D93" w:rsidRDefault="00497D93" w:rsidP="002835B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497D93">
              <w:rPr>
                <w:rFonts w:ascii="Calibri" w:eastAsia="Times New Roman" w:hAnsi="Calibri" w:cs="Calibri"/>
                <w:color w:val="000000"/>
                <w:szCs w:val="22"/>
              </w:rPr>
              <w:t>210</w:t>
            </w:r>
          </w:p>
        </w:tc>
        <w:tc>
          <w:tcPr>
            <w:tcW w:w="15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5E8808" w14:textId="77777777" w:rsidR="00497D93" w:rsidRPr="00497D93" w:rsidRDefault="00497D93" w:rsidP="002835B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497D93">
              <w:rPr>
                <w:rFonts w:ascii="Calibri" w:eastAsia="Times New Roman" w:hAnsi="Calibri" w:cs="Calibri"/>
                <w:color w:val="000000"/>
                <w:szCs w:val="22"/>
              </w:rPr>
              <w:t>16.9</w:t>
            </w:r>
          </w:p>
        </w:tc>
      </w:tr>
      <w:tr w:rsidR="00497D93" w:rsidRPr="00497D93" w14:paraId="796F4E5C" w14:textId="77777777" w:rsidTr="002835B7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F49D55" w14:textId="77777777" w:rsidR="00497D93" w:rsidRPr="00497D93" w:rsidRDefault="00497D93" w:rsidP="002835B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497D93">
              <w:rPr>
                <w:rFonts w:ascii="Calibri" w:eastAsia="Times New Roman" w:hAnsi="Calibri" w:cs="Calibri"/>
                <w:color w:val="000000"/>
                <w:szCs w:val="22"/>
              </w:rPr>
              <w:t>225</w:t>
            </w:r>
          </w:p>
        </w:tc>
        <w:tc>
          <w:tcPr>
            <w:tcW w:w="1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44C0D6" w14:textId="77777777" w:rsidR="00497D93" w:rsidRPr="00497D93" w:rsidRDefault="00497D93" w:rsidP="002835B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497D93">
              <w:rPr>
                <w:rFonts w:ascii="Calibri" w:eastAsia="Times New Roman" w:hAnsi="Calibri" w:cs="Calibri"/>
                <w:color w:val="000000"/>
                <w:szCs w:val="22"/>
              </w:rPr>
              <w:t>16.9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A6AE6E" w14:textId="77777777" w:rsidR="00497D93" w:rsidRPr="00497D93" w:rsidRDefault="00497D93" w:rsidP="002835B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7E7FE3" w14:textId="77777777" w:rsidR="00497D93" w:rsidRPr="00497D93" w:rsidRDefault="00497D93" w:rsidP="002835B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FCFDB5" w14:textId="77777777" w:rsidR="00497D93" w:rsidRPr="00497D93" w:rsidRDefault="00497D93" w:rsidP="002835B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497D93">
              <w:rPr>
                <w:rFonts w:ascii="Calibri" w:eastAsia="Times New Roman" w:hAnsi="Calibri" w:cs="Calibri"/>
                <w:color w:val="000000"/>
                <w:szCs w:val="22"/>
              </w:rPr>
              <w:t>225</w:t>
            </w:r>
          </w:p>
        </w:tc>
        <w:tc>
          <w:tcPr>
            <w:tcW w:w="15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9DE537" w14:textId="77777777" w:rsidR="00497D93" w:rsidRPr="00497D93" w:rsidRDefault="00497D93" w:rsidP="002835B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497D93">
              <w:rPr>
                <w:rFonts w:ascii="Calibri" w:eastAsia="Times New Roman" w:hAnsi="Calibri" w:cs="Calibri"/>
                <w:color w:val="000000"/>
                <w:szCs w:val="22"/>
              </w:rPr>
              <w:t>16.8</w:t>
            </w:r>
          </w:p>
        </w:tc>
      </w:tr>
      <w:tr w:rsidR="00497D93" w:rsidRPr="00497D93" w14:paraId="53585AD5" w14:textId="77777777" w:rsidTr="002835B7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1E2864" w14:textId="77777777" w:rsidR="00497D93" w:rsidRPr="00497D93" w:rsidRDefault="00497D93" w:rsidP="002835B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497D93">
              <w:rPr>
                <w:rFonts w:ascii="Calibri" w:eastAsia="Times New Roman" w:hAnsi="Calibri" w:cs="Calibri"/>
                <w:color w:val="000000"/>
                <w:szCs w:val="22"/>
              </w:rPr>
              <w:t>240</w:t>
            </w:r>
          </w:p>
        </w:tc>
        <w:tc>
          <w:tcPr>
            <w:tcW w:w="1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005FAB" w14:textId="77777777" w:rsidR="00497D93" w:rsidRPr="00497D93" w:rsidRDefault="00497D93" w:rsidP="002835B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497D93">
              <w:rPr>
                <w:rFonts w:ascii="Calibri" w:eastAsia="Times New Roman" w:hAnsi="Calibri" w:cs="Calibri"/>
                <w:color w:val="000000"/>
                <w:szCs w:val="22"/>
              </w:rPr>
              <w:t>16.9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62E6B4" w14:textId="77777777" w:rsidR="00497D93" w:rsidRPr="00497D93" w:rsidRDefault="00497D93" w:rsidP="002835B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398173" w14:textId="77777777" w:rsidR="00497D93" w:rsidRPr="00497D93" w:rsidRDefault="00497D93" w:rsidP="002835B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27EE92" w14:textId="77777777" w:rsidR="00497D93" w:rsidRPr="00497D93" w:rsidRDefault="00497D93" w:rsidP="002835B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497D93">
              <w:rPr>
                <w:rFonts w:ascii="Calibri" w:eastAsia="Times New Roman" w:hAnsi="Calibri" w:cs="Calibri"/>
                <w:color w:val="000000"/>
                <w:szCs w:val="22"/>
              </w:rPr>
              <w:t>240</w:t>
            </w:r>
          </w:p>
        </w:tc>
        <w:tc>
          <w:tcPr>
            <w:tcW w:w="15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F8300E" w14:textId="77777777" w:rsidR="00497D93" w:rsidRPr="00497D93" w:rsidRDefault="00497D93" w:rsidP="002835B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497D93">
              <w:rPr>
                <w:rFonts w:ascii="Calibri" w:eastAsia="Times New Roman" w:hAnsi="Calibri" w:cs="Calibri"/>
                <w:color w:val="000000"/>
                <w:szCs w:val="22"/>
              </w:rPr>
              <w:t>16.7</w:t>
            </w:r>
          </w:p>
        </w:tc>
      </w:tr>
      <w:tr w:rsidR="00497D93" w:rsidRPr="00497D93" w14:paraId="4187A1B9" w14:textId="77777777" w:rsidTr="002835B7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A17DBC" w14:textId="77777777" w:rsidR="00497D93" w:rsidRPr="00497D93" w:rsidRDefault="00497D93" w:rsidP="002835B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497D93">
              <w:rPr>
                <w:rFonts w:ascii="Calibri" w:eastAsia="Times New Roman" w:hAnsi="Calibri" w:cs="Calibri"/>
                <w:color w:val="000000"/>
                <w:szCs w:val="22"/>
              </w:rPr>
              <w:t>255</w:t>
            </w:r>
          </w:p>
        </w:tc>
        <w:tc>
          <w:tcPr>
            <w:tcW w:w="1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6185C3" w14:textId="77777777" w:rsidR="00497D93" w:rsidRPr="00497D93" w:rsidRDefault="00497D93" w:rsidP="002835B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497D93">
              <w:rPr>
                <w:rFonts w:ascii="Calibri" w:eastAsia="Times New Roman" w:hAnsi="Calibri" w:cs="Calibri"/>
                <w:color w:val="000000"/>
                <w:szCs w:val="22"/>
              </w:rPr>
              <w:t>16.9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557C68" w14:textId="77777777" w:rsidR="00497D93" w:rsidRPr="00497D93" w:rsidRDefault="00497D93" w:rsidP="002835B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927147" w14:textId="77777777" w:rsidR="00497D93" w:rsidRPr="00497D93" w:rsidRDefault="00497D93" w:rsidP="002835B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10A648" w14:textId="77777777" w:rsidR="00497D93" w:rsidRPr="00497D93" w:rsidRDefault="00497D93" w:rsidP="002835B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497D93">
              <w:rPr>
                <w:rFonts w:ascii="Calibri" w:eastAsia="Times New Roman" w:hAnsi="Calibri" w:cs="Calibri"/>
                <w:color w:val="000000"/>
                <w:szCs w:val="22"/>
              </w:rPr>
              <w:t>255</w:t>
            </w:r>
          </w:p>
        </w:tc>
        <w:tc>
          <w:tcPr>
            <w:tcW w:w="15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C7EACD" w14:textId="77777777" w:rsidR="00497D93" w:rsidRPr="00497D93" w:rsidRDefault="00497D93" w:rsidP="002835B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497D93">
              <w:rPr>
                <w:rFonts w:ascii="Calibri" w:eastAsia="Times New Roman" w:hAnsi="Calibri" w:cs="Calibri"/>
                <w:color w:val="000000"/>
                <w:szCs w:val="22"/>
              </w:rPr>
              <w:t>16.4</w:t>
            </w:r>
          </w:p>
        </w:tc>
      </w:tr>
      <w:tr w:rsidR="00497D93" w:rsidRPr="00497D93" w14:paraId="04C9FCAC" w14:textId="77777777" w:rsidTr="002835B7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541B97" w14:textId="77777777" w:rsidR="00497D93" w:rsidRPr="00497D93" w:rsidRDefault="00497D93" w:rsidP="002835B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497D93">
              <w:rPr>
                <w:rFonts w:ascii="Calibri" w:eastAsia="Times New Roman" w:hAnsi="Calibri" w:cs="Calibri"/>
                <w:color w:val="000000"/>
                <w:szCs w:val="22"/>
              </w:rPr>
              <w:t>270</w:t>
            </w:r>
          </w:p>
        </w:tc>
        <w:tc>
          <w:tcPr>
            <w:tcW w:w="1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B31A1E" w14:textId="77777777" w:rsidR="00497D93" w:rsidRPr="00497D93" w:rsidRDefault="00497D93" w:rsidP="002835B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497D93">
              <w:rPr>
                <w:rFonts w:ascii="Calibri" w:eastAsia="Times New Roman" w:hAnsi="Calibri" w:cs="Calibri"/>
                <w:color w:val="000000"/>
                <w:szCs w:val="22"/>
              </w:rPr>
              <w:t>16.9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FDB575" w14:textId="77777777" w:rsidR="00497D93" w:rsidRPr="00497D93" w:rsidRDefault="00497D93" w:rsidP="002835B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272B11" w14:textId="77777777" w:rsidR="00497D93" w:rsidRPr="00497D93" w:rsidRDefault="00497D93" w:rsidP="002835B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ABCB52" w14:textId="77777777" w:rsidR="00497D93" w:rsidRPr="00497D93" w:rsidRDefault="00497D93" w:rsidP="002835B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497D93">
              <w:rPr>
                <w:rFonts w:ascii="Calibri" w:eastAsia="Times New Roman" w:hAnsi="Calibri" w:cs="Calibri"/>
                <w:color w:val="000000"/>
                <w:szCs w:val="22"/>
              </w:rPr>
              <w:t>270</w:t>
            </w:r>
          </w:p>
        </w:tc>
        <w:tc>
          <w:tcPr>
            <w:tcW w:w="15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A3DFB6" w14:textId="77777777" w:rsidR="00497D93" w:rsidRPr="00497D93" w:rsidRDefault="00497D93" w:rsidP="002835B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497D93">
              <w:rPr>
                <w:rFonts w:ascii="Calibri" w:eastAsia="Times New Roman" w:hAnsi="Calibri" w:cs="Calibri"/>
                <w:color w:val="000000"/>
                <w:szCs w:val="22"/>
              </w:rPr>
              <w:t>16.3</w:t>
            </w:r>
          </w:p>
        </w:tc>
      </w:tr>
      <w:tr w:rsidR="00497D93" w:rsidRPr="00497D93" w14:paraId="02875AAC" w14:textId="77777777" w:rsidTr="002835B7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EF04C3" w14:textId="77777777" w:rsidR="00497D93" w:rsidRPr="00497D93" w:rsidRDefault="00497D93" w:rsidP="002835B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497D93">
              <w:rPr>
                <w:rFonts w:ascii="Calibri" w:eastAsia="Times New Roman" w:hAnsi="Calibri" w:cs="Calibri"/>
                <w:color w:val="000000"/>
                <w:szCs w:val="22"/>
              </w:rPr>
              <w:t>285</w:t>
            </w:r>
          </w:p>
        </w:tc>
        <w:tc>
          <w:tcPr>
            <w:tcW w:w="1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96821C" w14:textId="77777777" w:rsidR="00497D93" w:rsidRPr="00497D93" w:rsidRDefault="00497D93" w:rsidP="002835B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497D93">
              <w:rPr>
                <w:rFonts w:ascii="Calibri" w:eastAsia="Times New Roman" w:hAnsi="Calibri" w:cs="Calibri"/>
                <w:color w:val="000000"/>
                <w:szCs w:val="22"/>
              </w:rPr>
              <w:t>16.8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0A3AC6" w14:textId="77777777" w:rsidR="00497D93" w:rsidRPr="00497D93" w:rsidRDefault="00497D93" w:rsidP="002835B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7D8628" w14:textId="77777777" w:rsidR="00497D93" w:rsidRPr="00497D93" w:rsidRDefault="00497D93" w:rsidP="002835B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90B0A2" w14:textId="77777777" w:rsidR="00497D93" w:rsidRPr="00497D93" w:rsidRDefault="00497D93" w:rsidP="002835B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497D93">
              <w:rPr>
                <w:rFonts w:ascii="Calibri" w:eastAsia="Times New Roman" w:hAnsi="Calibri" w:cs="Calibri"/>
                <w:color w:val="000000"/>
                <w:szCs w:val="22"/>
              </w:rPr>
              <w:t>285</w:t>
            </w:r>
          </w:p>
        </w:tc>
        <w:tc>
          <w:tcPr>
            <w:tcW w:w="15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D4F352" w14:textId="77777777" w:rsidR="00497D93" w:rsidRPr="00497D93" w:rsidRDefault="00497D93" w:rsidP="002835B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497D93">
              <w:rPr>
                <w:rFonts w:ascii="Calibri" w:eastAsia="Times New Roman" w:hAnsi="Calibri" w:cs="Calibri"/>
                <w:color w:val="000000"/>
                <w:szCs w:val="22"/>
              </w:rPr>
              <w:t>16.3</w:t>
            </w:r>
          </w:p>
        </w:tc>
      </w:tr>
      <w:tr w:rsidR="00497D93" w:rsidRPr="00497D93" w14:paraId="714B0146" w14:textId="77777777" w:rsidTr="002835B7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AE2FB5" w14:textId="77777777" w:rsidR="00497D93" w:rsidRPr="00497D93" w:rsidRDefault="00497D93" w:rsidP="002835B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497D93">
              <w:rPr>
                <w:rFonts w:ascii="Calibri" w:eastAsia="Times New Roman" w:hAnsi="Calibri" w:cs="Calibri"/>
                <w:color w:val="000000"/>
                <w:szCs w:val="22"/>
              </w:rPr>
              <w:t>300</w:t>
            </w:r>
          </w:p>
        </w:tc>
        <w:tc>
          <w:tcPr>
            <w:tcW w:w="1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690793" w14:textId="77777777" w:rsidR="00497D93" w:rsidRPr="00497D93" w:rsidRDefault="00497D93" w:rsidP="002835B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497D93">
              <w:rPr>
                <w:rFonts w:ascii="Calibri" w:eastAsia="Times New Roman" w:hAnsi="Calibri" w:cs="Calibri"/>
                <w:color w:val="000000"/>
                <w:szCs w:val="22"/>
              </w:rPr>
              <w:t>16.5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54748F" w14:textId="77777777" w:rsidR="00497D93" w:rsidRPr="00497D93" w:rsidRDefault="00497D93" w:rsidP="002835B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0869D7" w14:textId="77777777" w:rsidR="00497D93" w:rsidRPr="00497D93" w:rsidRDefault="00497D93" w:rsidP="002835B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D1396C" w14:textId="77777777" w:rsidR="00497D93" w:rsidRPr="00497D93" w:rsidRDefault="00497D93" w:rsidP="002835B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497D93">
              <w:rPr>
                <w:rFonts w:ascii="Calibri" w:eastAsia="Times New Roman" w:hAnsi="Calibri" w:cs="Calibri"/>
                <w:color w:val="000000"/>
                <w:szCs w:val="22"/>
              </w:rPr>
              <w:t>300</w:t>
            </w:r>
          </w:p>
        </w:tc>
        <w:tc>
          <w:tcPr>
            <w:tcW w:w="15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948F52" w14:textId="77777777" w:rsidR="00497D93" w:rsidRPr="00497D93" w:rsidRDefault="00497D93" w:rsidP="002835B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497D93">
              <w:rPr>
                <w:rFonts w:ascii="Calibri" w:eastAsia="Times New Roman" w:hAnsi="Calibri" w:cs="Calibri"/>
                <w:color w:val="000000"/>
                <w:szCs w:val="22"/>
              </w:rPr>
              <w:t>16.1</w:t>
            </w:r>
          </w:p>
        </w:tc>
      </w:tr>
      <w:tr w:rsidR="00497D93" w:rsidRPr="00497D93" w14:paraId="68E2AE64" w14:textId="77777777" w:rsidTr="002835B7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7CCC05" w14:textId="77777777" w:rsidR="00497D93" w:rsidRPr="00497D93" w:rsidRDefault="00497D93" w:rsidP="002835B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497D93">
              <w:rPr>
                <w:rFonts w:ascii="Calibri" w:eastAsia="Times New Roman" w:hAnsi="Calibri" w:cs="Calibri"/>
                <w:color w:val="000000"/>
                <w:szCs w:val="22"/>
              </w:rPr>
              <w:t>315</w:t>
            </w:r>
          </w:p>
        </w:tc>
        <w:tc>
          <w:tcPr>
            <w:tcW w:w="1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ABC3BD" w14:textId="77777777" w:rsidR="00497D93" w:rsidRPr="00497D93" w:rsidRDefault="00497D93" w:rsidP="002835B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497D93">
              <w:rPr>
                <w:rFonts w:ascii="Calibri" w:eastAsia="Times New Roman" w:hAnsi="Calibri" w:cs="Calibri"/>
                <w:color w:val="000000"/>
                <w:szCs w:val="22"/>
              </w:rPr>
              <w:t>16.3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812763" w14:textId="77777777" w:rsidR="00497D93" w:rsidRPr="00497D93" w:rsidRDefault="00497D93" w:rsidP="002835B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D0F960" w14:textId="77777777" w:rsidR="00497D93" w:rsidRPr="00497D93" w:rsidRDefault="00497D93" w:rsidP="002835B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FBADD0" w14:textId="77777777" w:rsidR="00497D93" w:rsidRPr="00497D93" w:rsidRDefault="00497D93" w:rsidP="002835B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497D93">
              <w:rPr>
                <w:rFonts w:ascii="Calibri" w:eastAsia="Times New Roman" w:hAnsi="Calibri" w:cs="Calibri"/>
                <w:color w:val="000000"/>
                <w:szCs w:val="22"/>
              </w:rPr>
              <w:t>315</w:t>
            </w:r>
          </w:p>
        </w:tc>
        <w:tc>
          <w:tcPr>
            <w:tcW w:w="15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4811E0" w14:textId="77777777" w:rsidR="00497D93" w:rsidRPr="00497D93" w:rsidRDefault="00497D93" w:rsidP="002835B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497D93">
              <w:rPr>
                <w:rFonts w:ascii="Calibri" w:eastAsia="Times New Roman" w:hAnsi="Calibri" w:cs="Calibri"/>
                <w:color w:val="000000"/>
                <w:szCs w:val="22"/>
              </w:rPr>
              <w:t>16.1</w:t>
            </w:r>
          </w:p>
        </w:tc>
      </w:tr>
      <w:tr w:rsidR="00497D93" w:rsidRPr="00497D93" w14:paraId="11345450" w14:textId="77777777" w:rsidTr="002835B7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492172" w14:textId="77777777" w:rsidR="00497D93" w:rsidRPr="00497D93" w:rsidRDefault="00497D93" w:rsidP="002835B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497D93">
              <w:rPr>
                <w:rFonts w:ascii="Calibri" w:eastAsia="Times New Roman" w:hAnsi="Calibri" w:cs="Calibri"/>
                <w:color w:val="000000"/>
                <w:szCs w:val="22"/>
              </w:rPr>
              <w:t>330</w:t>
            </w:r>
          </w:p>
        </w:tc>
        <w:tc>
          <w:tcPr>
            <w:tcW w:w="1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94FA91" w14:textId="77777777" w:rsidR="00497D93" w:rsidRPr="00497D93" w:rsidRDefault="00497D93" w:rsidP="002835B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497D93">
              <w:rPr>
                <w:rFonts w:ascii="Calibri" w:eastAsia="Times New Roman" w:hAnsi="Calibri" w:cs="Calibri"/>
                <w:color w:val="000000"/>
                <w:szCs w:val="22"/>
              </w:rPr>
              <w:t>16.2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5D5296" w14:textId="77777777" w:rsidR="00497D93" w:rsidRPr="00497D93" w:rsidRDefault="00497D93" w:rsidP="002835B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360A06" w14:textId="77777777" w:rsidR="00497D93" w:rsidRPr="00497D93" w:rsidRDefault="00497D93" w:rsidP="002835B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2B779A" w14:textId="77777777" w:rsidR="00497D93" w:rsidRPr="00497D93" w:rsidRDefault="00497D93" w:rsidP="002835B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497D93">
              <w:rPr>
                <w:rFonts w:ascii="Calibri" w:eastAsia="Times New Roman" w:hAnsi="Calibri" w:cs="Calibri"/>
                <w:color w:val="000000"/>
                <w:szCs w:val="22"/>
              </w:rPr>
              <w:t>330</w:t>
            </w:r>
          </w:p>
        </w:tc>
        <w:tc>
          <w:tcPr>
            <w:tcW w:w="15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98063F" w14:textId="77777777" w:rsidR="00497D93" w:rsidRPr="00497D93" w:rsidRDefault="00497D93" w:rsidP="002835B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497D93">
              <w:rPr>
                <w:rFonts w:ascii="Calibri" w:eastAsia="Times New Roman" w:hAnsi="Calibri" w:cs="Calibri"/>
                <w:color w:val="000000"/>
                <w:szCs w:val="22"/>
              </w:rPr>
              <w:t>16.1</w:t>
            </w:r>
          </w:p>
        </w:tc>
      </w:tr>
      <w:tr w:rsidR="00497D93" w:rsidRPr="00497D93" w14:paraId="2255D271" w14:textId="77777777" w:rsidTr="002835B7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934819" w14:textId="77777777" w:rsidR="00497D93" w:rsidRPr="00497D93" w:rsidRDefault="00497D93" w:rsidP="002835B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497D93">
              <w:rPr>
                <w:rFonts w:ascii="Calibri" w:eastAsia="Times New Roman" w:hAnsi="Calibri" w:cs="Calibri"/>
                <w:color w:val="000000"/>
                <w:szCs w:val="22"/>
              </w:rPr>
              <w:t>345</w:t>
            </w:r>
          </w:p>
        </w:tc>
        <w:tc>
          <w:tcPr>
            <w:tcW w:w="1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41A20C" w14:textId="77777777" w:rsidR="00497D93" w:rsidRPr="00497D93" w:rsidRDefault="00497D93" w:rsidP="002835B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497D93">
              <w:rPr>
                <w:rFonts w:ascii="Calibri" w:eastAsia="Times New Roman" w:hAnsi="Calibri" w:cs="Calibri"/>
                <w:color w:val="000000"/>
                <w:szCs w:val="22"/>
              </w:rPr>
              <w:t>16.3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F2A4B1" w14:textId="77777777" w:rsidR="00497D93" w:rsidRPr="00497D93" w:rsidRDefault="00497D93" w:rsidP="002835B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A4D75F" w14:textId="77777777" w:rsidR="00497D93" w:rsidRPr="00497D93" w:rsidRDefault="00497D93" w:rsidP="002835B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E70C6A" w14:textId="77777777" w:rsidR="00497D93" w:rsidRPr="00497D93" w:rsidRDefault="00497D93" w:rsidP="002835B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497D93">
              <w:rPr>
                <w:rFonts w:ascii="Calibri" w:eastAsia="Times New Roman" w:hAnsi="Calibri" w:cs="Calibri"/>
                <w:color w:val="000000"/>
                <w:szCs w:val="22"/>
              </w:rPr>
              <w:t>345</w:t>
            </w:r>
          </w:p>
        </w:tc>
        <w:tc>
          <w:tcPr>
            <w:tcW w:w="15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D3FB21" w14:textId="77777777" w:rsidR="00497D93" w:rsidRPr="00497D93" w:rsidRDefault="00497D93" w:rsidP="002835B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497D93">
              <w:rPr>
                <w:rFonts w:ascii="Calibri" w:eastAsia="Times New Roman" w:hAnsi="Calibri" w:cs="Calibri"/>
                <w:color w:val="000000"/>
                <w:szCs w:val="22"/>
              </w:rPr>
              <w:t>16</w:t>
            </w:r>
          </w:p>
        </w:tc>
      </w:tr>
      <w:tr w:rsidR="00497D93" w:rsidRPr="00497D93" w14:paraId="0766F71E" w14:textId="77777777" w:rsidTr="002835B7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770E65" w14:textId="77777777" w:rsidR="00497D93" w:rsidRPr="00497D93" w:rsidRDefault="00497D93" w:rsidP="002835B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497D93">
              <w:rPr>
                <w:rFonts w:ascii="Calibri" w:eastAsia="Times New Roman" w:hAnsi="Calibri" w:cs="Calibri"/>
                <w:color w:val="000000"/>
                <w:szCs w:val="22"/>
              </w:rPr>
              <w:t>360</w:t>
            </w:r>
          </w:p>
        </w:tc>
        <w:tc>
          <w:tcPr>
            <w:tcW w:w="1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700E42" w14:textId="77777777" w:rsidR="00497D93" w:rsidRPr="00497D93" w:rsidRDefault="00497D93" w:rsidP="002835B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497D93">
              <w:rPr>
                <w:rFonts w:ascii="Calibri" w:eastAsia="Times New Roman" w:hAnsi="Calibri" w:cs="Calibri"/>
                <w:color w:val="000000"/>
                <w:szCs w:val="22"/>
              </w:rPr>
              <w:t>16.2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DFE473" w14:textId="77777777" w:rsidR="00497D93" w:rsidRPr="00497D93" w:rsidRDefault="00497D93" w:rsidP="002835B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4BEDE2" w14:textId="77777777" w:rsidR="00497D93" w:rsidRPr="00497D93" w:rsidRDefault="00497D93" w:rsidP="002835B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F1FCB3" w14:textId="77777777" w:rsidR="00497D93" w:rsidRPr="00497D93" w:rsidRDefault="00497D93" w:rsidP="002835B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497D93">
              <w:rPr>
                <w:rFonts w:ascii="Calibri" w:eastAsia="Times New Roman" w:hAnsi="Calibri" w:cs="Calibri"/>
                <w:color w:val="000000"/>
                <w:szCs w:val="22"/>
              </w:rPr>
              <w:t>360</w:t>
            </w:r>
          </w:p>
        </w:tc>
        <w:tc>
          <w:tcPr>
            <w:tcW w:w="15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7833C5" w14:textId="77777777" w:rsidR="00497D93" w:rsidRPr="00497D93" w:rsidRDefault="00497D93" w:rsidP="002835B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497D93">
              <w:rPr>
                <w:rFonts w:ascii="Calibri" w:eastAsia="Times New Roman" w:hAnsi="Calibri" w:cs="Calibri"/>
                <w:color w:val="000000"/>
                <w:szCs w:val="22"/>
              </w:rPr>
              <w:t>15.9</w:t>
            </w:r>
          </w:p>
        </w:tc>
      </w:tr>
      <w:tr w:rsidR="00497D93" w:rsidRPr="00497D93" w14:paraId="6B4C4E19" w14:textId="77777777" w:rsidTr="002835B7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22F8C4" w14:textId="77777777" w:rsidR="00497D93" w:rsidRPr="00497D93" w:rsidRDefault="00497D93" w:rsidP="002835B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497D93">
              <w:rPr>
                <w:rFonts w:ascii="Calibri" w:eastAsia="Times New Roman" w:hAnsi="Calibri" w:cs="Calibri"/>
                <w:color w:val="000000"/>
                <w:szCs w:val="22"/>
              </w:rPr>
              <w:t>375</w:t>
            </w:r>
          </w:p>
        </w:tc>
        <w:tc>
          <w:tcPr>
            <w:tcW w:w="1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AE39E4" w14:textId="77777777" w:rsidR="00497D93" w:rsidRPr="00497D93" w:rsidRDefault="00497D93" w:rsidP="002835B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497D93">
              <w:rPr>
                <w:rFonts w:ascii="Calibri" w:eastAsia="Times New Roman" w:hAnsi="Calibri" w:cs="Calibri"/>
                <w:color w:val="000000"/>
                <w:szCs w:val="22"/>
              </w:rPr>
              <w:t>16.1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EFACA1" w14:textId="77777777" w:rsidR="00497D93" w:rsidRPr="00497D93" w:rsidRDefault="00497D93" w:rsidP="002835B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BE7D4C" w14:textId="77777777" w:rsidR="00497D93" w:rsidRPr="00497D93" w:rsidRDefault="00497D93" w:rsidP="002835B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D99A28" w14:textId="77777777" w:rsidR="00497D93" w:rsidRPr="00497D93" w:rsidRDefault="00497D93" w:rsidP="002835B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497D93">
              <w:rPr>
                <w:rFonts w:ascii="Calibri" w:eastAsia="Times New Roman" w:hAnsi="Calibri" w:cs="Calibri"/>
                <w:color w:val="000000"/>
                <w:szCs w:val="22"/>
              </w:rPr>
              <w:t>375</w:t>
            </w:r>
          </w:p>
        </w:tc>
        <w:tc>
          <w:tcPr>
            <w:tcW w:w="15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FBF0A8" w14:textId="77777777" w:rsidR="00497D93" w:rsidRPr="00497D93" w:rsidRDefault="00497D93" w:rsidP="002835B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497D93">
              <w:rPr>
                <w:rFonts w:ascii="Calibri" w:eastAsia="Times New Roman" w:hAnsi="Calibri" w:cs="Calibri"/>
                <w:color w:val="000000"/>
                <w:szCs w:val="22"/>
              </w:rPr>
              <w:t>15.8</w:t>
            </w:r>
          </w:p>
        </w:tc>
      </w:tr>
      <w:tr w:rsidR="00497D93" w:rsidRPr="00497D93" w14:paraId="379AE4DD" w14:textId="77777777" w:rsidTr="002835B7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5CF297" w14:textId="77777777" w:rsidR="00497D93" w:rsidRPr="00497D93" w:rsidRDefault="00497D93" w:rsidP="002835B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497D93">
              <w:rPr>
                <w:rFonts w:ascii="Calibri" w:eastAsia="Times New Roman" w:hAnsi="Calibri" w:cs="Calibri"/>
                <w:color w:val="000000"/>
                <w:szCs w:val="22"/>
              </w:rPr>
              <w:t>390</w:t>
            </w:r>
          </w:p>
        </w:tc>
        <w:tc>
          <w:tcPr>
            <w:tcW w:w="1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D37F12" w14:textId="77777777" w:rsidR="00497D93" w:rsidRPr="00497D93" w:rsidRDefault="00497D93" w:rsidP="002835B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497D93">
              <w:rPr>
                <w:rFonts w:ascii="Calibri" w:eastAsia="Times New Roman" w:hAnsi="Calibri" w:cs="Calibri"/>
                <w:color w:val="000000"/>
                <w:szCs w:val="22"/>
              </w:rPr>
              <w:t>15.9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BEA4D1" w14:textId="77777777" w:rsidR="00497D93" w:rsidRPr="00497D93" w:rsidRDefault="00497D93" w:rsidP="002835B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C5A026" w14:textId="77777777" w:rsidR="00497D93" w:rsidRPr="00497D93" w:rsidRDefault="00497D93" w:rsidP="002835B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9D8A73" w14:textId="77777777" w:rsidR="00497D93" w:rsidRPr="00497D93" w:rsidRDefault="00497D93" w:rsidP="002835B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497D93">
              <w:rPr>
                <w:rFonts w:ascii="Calibri" w:eastAsia="Times New Roman" w:hAnsi="Calibri" w:cs="Calibri"/>
                <w:color w:val="000000"/>
                <w:szCs w:val="22"/>
              </w:rPr>
              <w:t>390</w:t>
            </w:r>
          </w:p>
        </w:tc>
        <w:tc>
          <w:tcPr>
            <w:tcW w:w="15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D543E7" w14:textId="77777777" w:rsidR="00497D93" w:rsidRPr="00497D93" w:rsidRDefault="00497D93" w:rsidP="002835B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497D93">
              <w:rPr>
                <w:rFonts w:ascii="Calibri" w:eastAsia="Times New Roman" w:hAnsi="Calibri" w:cs="Calibri"/>
                <w:color w:val="000000"/>
                <w:szCs w:val="22"/>
              </w:rPr>
              <w:t>15.8</w:t>
            </w:r>
          </w:p>
        </w:tc>
      </w:tr>
      <w:tr w:rsidR="00497D93" w:rsidRPr="00497D93" w14:paraId="218145A3" w14:textId="77777777" w:rsidTr="002835B7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4AB3FF" w14:textId="77777777" w:rsidR="00497D93" w:rsidRPr="00497D93" w:rsidRDefault="00497D93" w:rsidP="002835B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497D93">
              <w:rPr>
                <w:rFonts w:ascii="Calibri" w:eastAsia="Times New Roman" w:hAnsi="Calibri" w:cs="Calibri"/>
                <w:color w:val="000000"/>
                <w:szCs w:val="22"/>
              </w:rPr>
              <w:t>405</w:t>
            </w:r>
          </w:p>
        </w:tc>
        <w:tc>
          <w:tcPr>
            <w:tcW w:w="1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E822F0" w14:textId="77777777" w:rsidR="00497D93" w:rsidRPr="00497D93" w:rsidRDefault="00497D93" w:rsidP="002835B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497D93">
              <w:rPr>
                <w:rFonts w:ascii="Calibri" w:eastAsia="Times New Roman" w:hAnsi="Calibri" w:cs="Calibri"/>
                <w:color w:val="000000"/>
                <w:szCs w:val="22"/>
              </w:rPr>
              <w:t>16.1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914135" w14:textId="77777777" w:rsidR="00497D93" w:rsidRPr="00497D93" w:rsidRDefault="00497D93" w:rsidP="002835B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7F56EF" w14:textId="77777777" w:rsidR="00497D93" w:rsidRPr="00497D93" w:rsidRDefault="00497D93" w:rsidP="002835B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36F002" w14:textId="77777777" w:rsidR="00497D93" w:rsidRPr="00497D93" w:rsidRDefault="00497D93" w:rsidP="002835B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497D93">
              <w:rPr>
                <w:rFonts w:ascii="Calibri" w:eastAsia="Times New Roman" w:hAnsi="Calibri" w:cs="Calibri"/>
                <w:color w:val="000000"/>
                <w:szCs w:val="22"/>
              </w:rPr>
              <w:t>405</w:t>
            </w:r>
          </w:p>
        </w:tc>
        <w:tc>
          <w:tcPr>
            <w:tcW w:w="15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A246C2" w14:textId="77777777" w:rsidR="00497D93" w:rsidRPr="00497D93" w:rsidRDefault="00497D93" w:rsidP="002835B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497D93">
              <w:rPr>
                <w:rFonts w:ascii="Calibri" w:eastAsia="Times New Roman" w:hAnsi="Calibri" w:cs="Calibri"/>
                <w:color w:val="000000"/>
                <w:szCs w:val="22"/>
              </w:rPr>
              <w:t>15.7</w:t>
            </w:r>
          </w:p>
        </w:tc>
      </w:tr>
    </w:tbl>
    <w:p w14:paraId="0B632C0A" w14:textId="77777777" w:rsidR="00B040DF" w:rsidRDefault="00B040DF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5EED6D27" w14:textId="77777777" w:rsidR="00825111" w:rsidRDefault="00825111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5F073C4A" w14:textId="77777777" w:rsidR="00825111" w:rsidRDefault="00825111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3B43768C" w14:textId="77777777" w:rsidR="00825111" w:rsidRDefault="00825111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5CC2C5E7" w14:textId="77777777" w:rsidR="00825111" w:rsidRDefault="00825111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265DDEE3" w14:textId="77777777" w:rsidR="00825111" w:rsidRDefault="00825111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7B2B9E5B" w14:textId="77777777" w:rsidR="00825111" w:rsidRDefault="00825111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3006C1AE" w14:textId="77777777" w:rsidR="00825111" w:rsidRDefault="00825111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6BCD38B3" w14:textId="77777777" w:rsidR="00825111" w:rsidRDefault="00825111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4F0DB6FA" w14:textId="77777777" w:rsidR="00825111" w:rsidRDefault="00825111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21D17044" w14:textId="77777777" w:rsidR="002835B7" w:rsidRDefault="002835B7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1709C71E" w14:textId="77777777" w:rsidR="002835B7" w:rsidRDefault="002835B7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45479E95" w14:textId="77777777" w:rsidR="002835B7" w:rsidRDefault="002835B7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55ADEC98" w14:textId="77777777" w:rsidR="002835B7" w:rsidRDefault="002835B7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0291100A" w14:textId="77777777" w:rsidR="002835B7" w:rsidRDefault="002835B7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154234B7" w14:textId="77777777" w:rsidR="002835B7" w:rsidRDefault="002835B7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4B27FAE4" w14:textId="77777777" w:rsidR="002835B7" w:rsidRDefault="002835B7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01DC4EE4" w14:textId="77777777" w:rsidR="002835B7" w:rsidRDefault="002835B7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3EFE365D" w14:textId="77777777" w:rsidR="002835B7" w:rsidRDefault="002835B7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58D091F4" w14:textId="77777777" w:rsidR="002835B7" w:rsidRDefault="002835B7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3AC27725" w14:textId="77777777" w:rsidR="002835B7" w:rsidRDefault="002835B7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28CA81C7" w14:textId="77777777" w:rsidR="002835B7" w:rsidRDefault="002835B7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15EF33AF" w14:textId="77777777" w:rsidR="002835B7" w:rsidRDefault="002835B7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1D07F1B5" w14:textId="77777777" w:rsidR="002835B7" w:rsidRDefault="002835B7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5D301941" w14:textId="77777777" w:rsidR="002835B7" w:rsidRDefault="002835B7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225A1FC7" w14:textId="77777777" w:rsidR="002835B7" w:rsidRDefault="002835B7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6FD71302" w14:textId="77777777" w:rsidR="002835B7" w:rsidRDefault="002835B7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29E234DF" w14:textId="77777777" w:rsidR="002835B7" w:rsidRDefault="002835B7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04BD4B48" w14:textId="77777777" w:rsidR="002835B7" w:rsidRDefault="002835B7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5C9C4BA3" w14:textId="77777777" w:rsidR="002835B7" w:rsidRDefault="002835B7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4B2D5F46" w14:textId="6CFDB882" w:rsidR="00825111" w:rsidRDefault="00685DC5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Part III:</w:t>
      </w:r>
      <w:r w:rsidR="006015B0">
        <w:rPr>
          <w:rFonts w:ascii="Times New Roman" w:hAnsi="Times New Roman" w:cs="Times New Roman"/>
          <w:b/>
          <w:bCs/>
          <w:sz w:val="24"/>
          <w:szCs w:val="24"/>
        </w:rPr>
        <w:t xml:space="preserve"> Determine the molar mass of an Unknow</w:t>
      </w:r>
      <w:r w:rsidR="00825111">
        <w:rPr>
          <w:rFonts w:ascii="Times New Roman" w:hAnsi="Times New Roman" w:cs="Times New Roman"/>
          <w:b/>
          <w:bCs/>
          <w:sz w:val="24"/>
          <w:szCs w:val="24"/>
        </w:rPr>
        <w:t>n</w:t>
      </w:r>
    </w:p>
    <w:p w14:paraId="7166246F" w14:textId="77777777" w:rsidR="00825111" w:rsidRDefault="00825111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3D0EC85B" w14:textId="2DF1FF06" w:rsidR="00685DC5" w:rsidRDefault="003F7E36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noProof/>
        </w:rPr>
        <w:drawing>
          <wp:inline distT="0" distB="0" distL="0" distR="0" wp14:anchorId="35213A11" wp14:editId="56BD6EA6">
            <wp:extent cx="4568048" cy="2810350"/>
            <wp:effectExtent l="0" t="0" r="4445" b="9525"/>
            <wp:docPr id="9" name="Chart 9">
              <a:extLst xmlns:a="http://schemas.openxmlformats.org/drawingml/2006/main">
                <a:ext uri="{FF2B5EF4-FFF2-40B4-BE49-F238E27FC236}">
                  <a16:creationId xmlns:a16="http://schemas.microsoft.com/office/drawing/2014/main" id="{10707BC0-571A-41C7-9F24-EC08E72F7998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2"/>
              </a:graphicData>
            </a:graphic>
          </wp:inline>
        </w:drawing>
      </w:r>
    </w:p>
    <w:p w14:paraId="04254FCC" w14:textId="77777777" w:rsidR="00F328F0" w:rsidRDefault="00F328F0">
      <w:pPr>
        <w:rPr>
          <w:rFonts w:ascii="Times New Roman" w:hAnsi="Times New Roman" w:cs="Times New Roman"/>
          <w:sz w:val="24"/>
          <w:szCs w:val="24"/>
        </w:rPr>
      </w:pPr>
    </w:p>
    <w:p w14:paraId="37D15921" w14:textId="3E1F1CE1" w:rsidR="00F328F0" w:rsidRPr="00F328F0" w:rsidRDefault="00F328F0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10D281B6" wp14:editId="76C6DDB5">
            <wp:extent cx="4572000" cy="2743200"/>
            <wp:effectExtent l="0" t="0" r="0" b="0"/>
            <wp:docPr id="10" name="Chart 10">
              <a:extLst xmlns:a="http://schemas.openxmlformats.org/drawingml/2006/main">
                <a:ext uri="{FF2B5EF4-FFF2-40B4-BE49-F238E27FC236}">
                  <a16:creationId xmlns:a16="http://schemas.microsoft.com/office/drawing/2014/main" id="{C322E1FA-9C99-462C-A2C1-4D57B1C18F02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3"/>
              </a:graphicData>
            </a:graphic>
          </wp:inline>
        </w:drawing>
      </w:r>
    </w:p>
    <w:tbl>
      <w:tblPr>
        <w:tblpPr w:leftFromText="180" w:rightFromText="180" w:horzAnchor="page" w:tblpX="2029" w:tblpY="-9732"/>
        <w:tblW w:w="6433" w:type="dxa"/>
        <w:tblLook w:val="04A0" w:firstRow="1" w:lastRow="0" w:firstColumn="1" w:lastColumn="0" w:noHBand="0" w:noVBand="1"/>
      </w:tblPr>
      <w:tblGrid>
        <w:gridCol w:w="960"/>
        <w:gridCol w:w="1769"/>
        <w:gridCol w:w="222"/>
        <w:gridCol w:w="960"/>
        <w:gridCol w:w="960"/>
        <w:gridCol w:w="1562"/>
      </w:tblGrid>
      <w:tr w:rsidR="00A13683" w:rsidRPr="00A13683" w14:paraId="226E4A73" w14:textId="77777777" w:rsidTr="00F328F0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CFDE43" w14:textId="77777777" w:rsidR="00F328F0" w:rsidRDefault="00F328F0" w:rsidP="00F328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Cs w:val="22"/>
              </w:rPr>
            </w:pPr>
          </w:p>
          <w:p w14:paraId="0C51961D" w14:textId="77777777" w:rsidR="00F328F0" w:rsidRDefault="00F328F0" w:rsidP="00F328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Cs w:val="22"/>
              </w:rPr>
            </w:pPr>
          </w:p>
          <w:p w14:paraId="4CD2E43B" w14:textId="77777777" w:rsidR="00F328F0" w:rsidRDefault="00F328F0" w:rsidP="00F328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Cs w:val="22"/>
              </w:rPr>
            </w:pPr>
          </w:p>
          <w:p w14:paraId="4BEAEBCC" w14:textId="77777777" w:rsidR="00F328F0" w:rsidRDefault="00F328F0" w:rsidP="00F328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Cs w:val="22"/>
              </w:rPr>
            </w:pPr>
          </w:p>
          <w:p w14:paraId="4C7FB5CD" w14:textId="77777777" w:rsidR="00F328F0" w:rsidRDefault="00F328F0" w:rsidP="00F328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Cs w:val="22"/>
              </w:rPr>
            </w:pPr>
          </w:p>
          <w:p w14:paraId="56C3C71F" w14:textId="77777777" w:rsidR="00F328F0" w:rsidRDefault="00F328F0" w:rsidP="00F328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Cs w:val="22"/>
              </w:rPr>
            </w:pPr>
          </w:p>
          <w:p w14:paraId="2B0AC314" w14:textId="77777777" w:rsidR="00F328F0" w:rsidRDefault="00F328F0" w:rsidP="00F328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Cs w:val="22"/>
              </w:rPr>
            </w:pPr>
          </w:p>
          <w:p w14:paraId="00315E80" w14:textId="77777777" w:rsidR="00F328F0" w:rsidRDefault="00F328F0" w:rsidP="00F328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Cs w:val="22"/>
              </w:rPr>
            </w:pPr>
          </w:p>
          <w:p w14:paraId="6A9E0747" w14:textId="77777777" w:rsidR="00F328F0" w:rsidRDefault="00F328F0" w:rsidP="00F328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Cs w:val="22"/>
              </w:rPr>
            </w:pPr>
          </w:p>
          <w:p w14:paraId="0E112D27" w14:textId="77777777" w:rsidR="00F328F0" w:rsidRDefault="00F328F0" w:rsidP="00F328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Cs w:val="22"/>
              </w:rPr>
            </w:pPr>
          </w:p>
          <w:p w14:paraId="76046137" w14:textId="4B8A2744" w:rsidR="00A13683" w:rsidRPr="00A13683" w:rsidRDefault="00A13683" w:rsidP="00F328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A13683">
              <w:rPr>
                <w:rFonts w:ascii="Calibri" w:eastAsia="Times New Roman" w:hAnsi="Calibri" w:cs="Calibri"/>
                <w:color w:val="000000"/>
                <w:szCs w:val="22"/>
              </w:rPr>
              <w:t>TIME</w:t>
            </w:r>
          </w:p>
        </w:tc>
        <w:tc>
          <w:tcPr>
            <w:tcW w:w="199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C5E243" w14:textId="77777777" w:rsidR="00F328F0" w:rsidRDefault="00F328F0" w:rsidP="00F328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Cs w:val="22"/>
              </w:rPr>
            </w:pPr>
          </w:p>
          <w:p w14:paraId="216DB8DB" w14:textId="77777777" w:rsidR="00F328F0" w:rsidRDefault="00F328F0" w:rsidP="00F328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Cs w:val="22"/>
              </w:rPr>
            </w:pPr>
          </w:p>
          <w:p w14:paraId="44DCEDBC" w14:textId="77777777" w:rsidR="00F328F0" w:rsidRDefault="00F328F0" w:rsidP="00F328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Cs w:val="22"/>
              </w:rPr>
            </w:pPr>
          </w:p>
          <w:p w14:paraId="21126EAC" w14:textId="095960A2" w:rsidR="00A13683" w:rsidRPr="00A13683" w:rsidRDefault="00A13683" w:rsidP="00F328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A13683">
              <w:rPr>
                <w:rFonts w:ascii="Calibri" w:eastAsia="Times New Roman" w:hAnsi="Calibri" w:cs="Calibri"/>
                <w:color w:val="000000"/>
                <w:szCs w:val="22"/>
              </w:rPr>
              <w:t xml:space="preserve">TEMPERATURE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2C8158" w14:textId="77777777" w:rsidR="00A13683" w:rsidRPr="00A13683" w:rsidRDefault="00A13683" w:rsidP="00F328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Cs w:val="22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6AE409" w14:textId="77777777" w:rsidR="00A13683" w:rsidRPr="00A13683" w:rsidRDefault="00A13683" w:rsidP="00F328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A13683">
              <w:rPr>
                <w:rFonts w:ascii="Calibri" w:eastAsia="Times New Roman" w:hAnsi="Calibri" w:cs="Calibri"/>
                <w:color w:val="000000"/>
                <w:szCs w:val="22"/>
              </w:rPr>
              <w:t>TIME</w:t>
            </w:r>
          </w:p>
        </w:tc>
        <w:tc>
          <w:tcPr>
            <w:tcW w:w="15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BB09A9" w14:textId="77777777" w:rsidR="00A13683" w:rsidRPr="00A13683" w:rsidRDefault="00A13683" w:rsidP="00F328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A13683">
              <w:rPr>
                <w:rFonts w:ascii="Calibri" w:eastAsia="Times New Roman" w:hAnsi="Calibri" w:cs="Calibri"/>
                <w:color w:val="000000"/>
                <w:szCs w:val="22"/>
              </w:rPr>
              <w:t xml:space="preserve">TEMPERATURE </w:t>
            </w:r>
          </w:p>
        </w:tc>
      </w:tr>
      <w:tr w:rsidR="00A13683" w:rsidRPr="00A13683" w14:paraId="375DEC22" w14:textId="77777777" w:rsidTr="00F328F0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2ADE23" w14:textId="77777777" w:rsidR="00A13683" w:rsidRPr="00A13683" w:rsidRDefault="00A13683" w:rsidP="00F328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A13683">
              <w:rPr>
                <w:rFonts w:ascii="Calibri" w:eastAsia="Times New Roman" w:hAnsi="Calibri" w:cs="Calibri"/>
                <w:color w:val="000000"/>
                <w:szCs w:val="22"/>
              </w:rPr>
              <w:t>0</w:t>
            </w:r>
          </w:p>
        </w:tc>
        <w:tc>
          <w:tcPr>
            <w:tcW w:w="1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98F18C" w14:textId="77777777" w:rsidR="00A13683" w:rsidRPr="00A13683" w:rsidRDefault="00A13683" w:rsidP="00F328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A13683">
              <w:rPr>
                <w:rFonts w:ascii="Calibri" w:eastAsia="Times New Roman" w:hAnsi="Calibri" w:cs="Calibri"/>
                <w:color w:val="000000"/>
                <w:szCs w:val="22"/>
              </w:rPr>
              <w:t>25.4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773749" w14:textId="77777777" w:rsidR="00A13683" w:rsidRPr="00A13683" w:rsidRDefault="00A13683" w:rsidP="00F328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90EAE7" w14:textId="77777777" w:rsidR="00A13683" w:rsidRPr="00A13683" w:rsidRDefault="00A13683" w:rsidP="00F328F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904B4C" w14:textId="77777777" w:rsidR="00A13683" w:rsidRPr="00A13683" w:rsidRDefault="00A13683" w:rsidP="00F328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A13683">
              <w:rPr>
                <w:rFonts w:ascii="Calibri" w:eastAsia="Times New Roman" w:hAnsi="Calibri" w:cs="Calibri"/>
                <w:color w:val="000000"/>
                <w:szCs w:val="22"/>
              </w:rPr>
              <w:t>0</w:t>
            </w:r>
          </w:p>
        </w:tc>
        <w:tc>
          <w:tcPr>
            <w:tcW w:w="15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A5A954" w14:textId="77777777" w:rsidR="00A13683" w:rsidRPr="00A13683" w:rsidRDefault="00A13683" w:rsidP="00F328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A13683">
              <w:rPr>
                <w:rFonts w:ascii="Calibri" w:eastAsia="Times New Roman" w:hAnsi="Calibri" w:cs="Calibri"/>
                <w:color w:val="000000"/>
                <w:szCs w:val="22"/>
              </w:rPr>
              <w:t>26.2</w:t>
            </w:r>
          </w:p>
        </w:tc>
      </w:tr>
      <w:tr w:rsidR="00A13683" w:rsidRPr="00A13683" w14:paraId="3C971B7F" w14:textId="77777777" w:rsidTr="00F328F0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38AE6B" w14:textId="77777777" w:rsidR="00A13683" w:rsidRPr="00A13683" w:rsidRDefault="00A13683" w:rsidP="00F328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A13683">
              <w:rPr>
                <w:rFonts w:ascii="Calibri" w:eastAsia="Times New Roman" w:hAnsi="Calibri" w:cs="Calibri"/>
                <w:color w:val="000000"/>
                <w:szCs w:val="22"/>
              </w:rPr>
              <w:t>15</w:t>
            </w:r>
          </w:p>
        </w:tc>
        <w:tc>
          <w:tcPr>
            <w:tcW w:w="1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87FF15" w14:textId="77777777" w:rsidR="00A13683" w:rsidRPr="00A13683" w:rsidRDefault="00A13683" w:rsidP="00F328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A13683">
              <w:rPr>
                <w:rFonts w:ascii="Calibri" w:eastAsia="Times New Roman" w:hAnsi="Calibri" w:cs="Calibri"/>
                <w:color w:val="000000"/>
                <w:szCs w:val="22"/>
              </w:rPr>
              <w:t>23.5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51BC05" w14:textId="77777777" w:rsidR="00A13683" w:rsidRPr="00A13683" w:rsidRDefault="00A13683" w:rsidP="00F328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A6DB2A" w14:textId="77777777" w:rsidR="00A13683" w:rsidRPr="00A13683" w:rsidRDefault="00A13683" w:rsidP="00F328F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32C1D0" w14:textId="77777777" w:rsidR="00A13683" w:rsidRPr="00A13683" w:rsidRDefault="00A13683" w:rsidP="00F328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A13683">
              <w:rPr>
                <w:rFonts w:ascii="Calibri" w:eastAsia="Times New Roman" w:hAnsi="Calibri" w:cs="Calibri"/>
                <w:color w:val="000000"/>
                <w:szCs w:val="22"/>
              </w:rPr>
              <w:t>15</w:t>
            </w:r>
          </w:p>
        </w:tc>
        <w:tc>
          <w:tcPr>
            <w:tcW w:w="15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41FD16" w14:textId="77777777" w:rsidR="00A13683" w:rsidRPr="00A13683" w:rsidRDefault="00A13683" w:rsidP="00F328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A13683">
              <w:rPr>
                <w:rFonts w:ascii="Calibri" w:eastAsia="Times New Roman" w:hAnsi="Calibri" w:cs="Calibri"/>
                <w:color w:val="000000"/>
                <w:szCs w:val="22"/>
              </w:rPr>
              <w:t>26.1</w:t>
            </w:r>
          </w:p>
        </w:tc>
      </w:tr>
      <w:tr w:rsidR="00A13683" w:rsidRPr="00A13683" w14:paraId="7656E1D8" w14:textId="77777777" w:rsidTr="00F328F0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069D33" w14:textId="77777777" w:rsidR="00A13683" w:rsidRPr="00A13683" w:rsidRDefault="00A13683" w:rsidP="00F328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A13683">
              <w:rPr>
                <w:rFonts w:ascii="Calibri" w:eastAsia="Times New Roman" w:hAnsi="Calibri" w:cs="Calibri"/>
                <w:color w:val="000000"/>
                <w:szCs w:val="22"/>
              </w:rPr>
              <w:t>30</w:t>
            </w:r>
          </w:p>
        </w:tc>
        <w:tc>
          <w:tcPr>
            <w:tcW w:w="1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C95AA2" w14:textId="77777777" w:rsidR="00A13683" w:rsidRPr="00A13683" w:rsidRDefault="00A13683" w:rsidP="00F328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A13683">
              <w:rPr>
                <w:rFonts w:ascii="Calibri" w:eastAsia="Times New Roman" w:hAnsi="Calibri" w:cs="Calibri"/>
                <w:color w:val="000000"/>
                <w:szCs w:val="22"/>
              </w:rPr>
              <w:t>22.2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A6E007" w14:textId="77777777" w:rsidR="00A13683" w:rsidRPr="00A13683" w:rsidRDefault="00A13683" w:rsidP="00F328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ED4B06" w14:textId="77777777" w:rsidR="00A13683" w:rsidRPr="00A13683" w:rsidRDefault="00A13683" w:rsidP="00F328F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642754" w14:textId="77777777" w:rsidR="00A13683" w:rsidRPr="00A13683" w:rsidRDefault="00A13683" w:rsidP="00F328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A13683">
              <w:rPr>
                <w:rFonts w:ascii="Calibri" w:eastAsia="Times New Roman" w:hAnsi="Calibri" w:cs="Calibri"/>
                <w:color w:val="000000"/>
                <w:szCs w:val="22"/>
              </w:rPr>
              <w:t>30</w:t>
            </w:r>
          </w:p>
        </w:tc>
        <w:tc>
          <w:tcPr>
            <w:tcW w:w="15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45AEFC" w14:textId="77777777" w:rsidR="00A13683" w:rsidRPr="00A13683" w:rsidRDefault="00A13683" w:rsidP="00F328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A13683">
              <w:rPr>
                <w:rFonts w:ascii="Calibri" w:eastAsia="Times New Roman" w:hAnsi="Calibri" w:cs="Calibri"/>
                <w:color w:val="000000"/>
                <w:szCs w:val="22"/>
              </w:rPr>
              <w:t>23.7</w:t>
            </w:r>
          </w:p>
        </w:tc>
      </w:tr>
      <w:tr w:rsidR="00A13683" w:rsidRPr="00A13683" w14:paraId="4CA669D5" w14:textId="77777777" w:rsidTr="00F328F0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2315AC" w14:textId="77777777" w:rsidR="00A13683" w:rsidRPr="00A13683" w:rsidRDefault="00A13683" w:rsidP="00F328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A13683">
              <w:rPr>
                <w:rFonts w:ascii="Calibri" w:eastAsia="Times New Roman" w:hAnsi="Calibri" w:cs="Calibri"/>
                <w:color w:val="000000"/>
                <w:szCs w:val="22"/>
              </w:rPr>
              <w:t>45</w:t>
            </w:r>
          </w:p>
        </w:tc>
        <w:tc>
          <w:tcPr>
            <w:tcW w:w="1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037194" w14:textId="77777777" w:rsidR="00A13683" w:rsidRPr="00A13683" w:rsidRDefault="00A13683" w:rsidP="00F328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A13683">
              <w:rPr>
                <w:rFonts w:ascii="Calibri" w:eastAsia="Times New Roman" w:hAnsi="Calibri" w:cs="Calibri"/>
                <w:color w:val="000000"/>
                <w:szCs w:val="22"/>
              </w:rPr>
              <w:t>20.8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290B9D" w14:textId="77777777" w:rsidR="00A13683" w:rsidRPr="00A13683" w:rsidRDefault="00A13683" w:rsidP="00F328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AF5F7F" w14:textId="77777777" w:rsidR="00A13683" w:rsidRPr="00A13683" w:rsidRDefault="00A13683" w:rsidP="00F328F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EF86B3" w14:textId="77777777" w:rsidR="00A13683" w:rsidRPr="00A13683" w:rsidRDefault="00A13683" w:rsidP="00F328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A13683">
              <w:rPr>
                <w:rFonts w:ascii="Calibri" w:eastAsia="Times New Roman" w:hAnsi="Calibri" w:cs="Calibri"/>
                <w:color w:val="000000"/>
                <w:szCs w:val="22"/>
              </w:rPr>
              <w:t>45</w:t>
            </w:r>
          </w:p>
        </w:tc>
        <w:tc>
          <w:tcPr>
            <w:tcW w:w="15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0F225F" w14:textId="77777777" w:rsidR="00A13683" w:rsidRPr="00A13683" w:rsidRDefault="00A13683" w:rsidP="00F328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A13683">
              <w:rPr>
                <w:rFonts w:ascii="Calibri" w:eastAsia="Times New Roman" w:hAnsi="Calibri" w:cs="Calibri"/>
                <w:color w:val="000000"/>
                <w:szCs w:val="22"/>
              </w:rPr>
              <w:t>21.4</w:t>
            </w:r>
          </w:p>
        </w:tc>
      </w:tr>
      <w:tr w:rsidR="00A13683" w:rsidRPr="00A13683" w14:paraId="3427E4B2" w14:textId="77777777" w:rsidTr="00F328F0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36E99F" w14:textId="77777777" w:rsidR="00A13683" w:rsidRPr="00A13683" w:rsidRDefault="00A13683" w:rsidP="00F328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A13683">
              <w:rPr>
                <w:rFonts w:ascii="Calibri" w:eastAsia="Times New Roman" w:hAnsi="Calibri" w:cs="Calibri"/>
                <w:color w:val="000000"/>
                <w:szCs w:val="22"/>
              </w:rPr>
              <w:t>60</w:t>
            </w:r>
          </w:p>
        </w:tc>
        <w:tc>
          <w:tcPr>
            <w:tcW w:w="1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AD390E" w14:textId="77777777" w:rsidR="00A13683" w:rsidRPr="00A13683" w:rsidRDefault="00A13683" w:rsidP="00F328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A13683">
              <w:rPr>
                <w:rFonts w:ascii="Calibri" w:eastAsia="Times New Roman" w:hAnsi="Calibri" w:cs="Calibri"/>
                <w:color w:val="000000"/>
                <w:szCs w:val="22"/>
              </w:rPr>
              <w:t>20.4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727BB8" w14:textId="77777777" w:rsidR="00A13683" w:rsidRPr="00A13683" w:rsidRDefault="00A13683" w:rsidP="00F328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010D13" w14:textId="77777777" w:rsidR="00A13683" w:rsidRPr="00A13683" w:rsidRDefault="00A13683" w:rsidP="00F328F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5F5EF8" w14:textId="77777777" w:rsidR="00A13683" w:rsidRPr="00A13683" w:rsidRDefault="00A13683" w:rsidP="00F328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A13683">
              <w:rPr>
                <w:rFonts w:ascii="Calibri" w:eastAsia="Times New Roman" w:hAnsi="Calibri" w:cs="Calibri"/>
                <w:color w:val="000000"/>
                <w:szCs w:val="22"/>
              </w:rPr>
              <w:t>60</w:t>
            </w:r>
          </w:p>
        </w:tc>
        <w:tc>
          <w:tcPr>
            <w:tcW w:w="15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CB0FBF" w14:textId="77777777" w:rsidR="00A13683" w:rsidRPr="00A13683" w:rsidRDefault="00A13683" w:rsidP="00F328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A13683">
              <w:rPr>
                <w:rFonts w:ascii="Calibri" w:eastAsia="Times New Roman" w:hAnsi="Calibri" w:cs="Calibri"/>
                <w:color w:val="000000"/>
                <w:szCs w:val="22"/>
              </w:rPr>
              <w:t>20.9</w:t>
            </w:r>
          </w:p>
        </w:tc>
      </w:tr>
      <w:tr w:rsidR="00A13683" w:rsidRPr="00A13683" w14:paraId="08F32861" w14:textId="77777777" w:rsidTr="00F328F0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7D5BBC" w14:textId="77777777" w:rsidR="00A13683" w:rsidRPr="00A13683" w:rsidRDefault="00A13683" w:rsidP="00F328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A13683">
              <w:rPr>
                <w:rFonts w:ascii="Calibri" w:eastAsia="Times New Roman" w:hAnsi="Calibri" w:cs="Calibri"/>
                <w:color w:val="000000"/>
                <w:szCs w:val="22"/>
              </w:rPr>
              <w:t>75</w:t>
            </w:r>
          </w:p>
        </w:tc>
        <w:tc>
          <w:tcPr>
            <w:tcW w:w="1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354666" w14:textId="77777777" w:rsidR="00A13683" w:rsidRPr="00A13683" w:rsidRDefault="00A13683" w:rsidP="00F328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A13683">
              <w:rPr>
                <w:rFonts w:ascii="Calibri" w:eastAsia="Times New Roman" w:hAnsi="Calibri" w:cs="Calibri"/>
                <w:color w:val="000000"/>
                <w:szCs w:val="22"/>
              </w:rPr>
              <w:t>20.3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DAAC77" w14:textId="77777777" w:rsidR="00A13683" w:rsidRPr="00A13683" w:rsidRDefault="00A13683" w:rsidP="00F328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174346" w14:textId="77777777" w:rsidR="00A13683" w:rsidRPr="00A13683" w:rsidRDefault="00A13683" w:rsidP="00F328F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7C9996" w14:textId="77777777" w:rsidR="00A13683" w:rsidRPr="00A13683" w:rsidRDefault="00A13683" w:rsidP="00F328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A13683">
              <w:rPr>
                <w:rFonts w:ascii="Calibri" w:eastAsia="Times New Roman" w:hAnsi="Calibri" w:cs="Calibri"/>
                <w:color w:val="000000"/>
                <w:szCs w:val="22"/>
              </w:rPr>
              <w:t>75</w:t>
            </w:r>
          </w:p>
        </w:tc>
        <w:tc>
          <w:tcPr>
            <w:tcW w:w="15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1D026F" w14:textId="77777777" w:rsidR="00A13683" w:rsidRPr="00A13683" w:rsidRDefault="00A13683" w:rsidP="00F328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A13683">
              <w:rPr>
                <w:rFonts w:ascii="Calibri" w:eastAsia="Times New Roman" w:hAnsi="Calibri" w:cs="Calibri"/>
                <w:color w:val="000000"/>
                <w:szCs w:val="22"/>
              </w:rPr>
              <w:t>20.6</w:t>
            </w:r>
          </w:p>
        </w:tc>
      </w:tr>
      <w:tr w:rsidR="00A13683" w:rsidRPr="00A13683" w14:paraId="05F7225F" w14:textId="77777777" w:rsidTr="00F328F0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60D2B9" w14:textId="77777777" w:rsidR="00A13683" w:rsidRPr="00A13683" w:rsidRDefault="00A13683" w:rsidP="00F328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A13683">
              <w:rPr>
                <w:rFonts w:ascii="Calibri" w:eastAsia="Times New Roman" w:hAnsi="Calibri" w:cs="Calibri"/>
                <w:color w:val="000000"/>
                <w:szCs w:val="22"/>
              </w:rPr>
              <w:t>90</w:t>
            </w:r>
          </w:p>
        </w:tc>
        <w:tc>
          <w:tcPr>
            <w:tcW w:w="1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80F9F7" w14:textId="77777777" w:rsidR="00A13683" w:rsidRPr="00A13683" w:rsidRDefault="00A13683" w:rsidP="00F328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A13683">
              <w:rPr>
                <w:rFonts w:ascii="Calibri" w:eastAsia="Times New Roman" w:hAnsi="Calibri" w:cs="Calibri"/>
                <w:color w:val="000000"/>
                <w:szCs w:val="22"/>
              </w:rPr>
              <w:t>20.1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027530" w14:textId="77777777" w:rsidR="00A13683" w:rsidRPr="00A13683" w:rsidRDefault="00A13683" w:rsidP="00F328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5680F6" w14:textId="77777777" w:rsidR="00A13683" w:rsidRPr="00A13683" w:rsidRDefault="00A13683" w:rsidP="00F328F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9E44FF" w14:textId="77777777" w:rsidR="00A13683" w:rsidRPr="00A13683" w:rsidRDefault="00A13683" w:rsidP="00F328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A13683">
              <w:rPr>
                <w:rFonts w:ascii="Calibri" w:eastAsia="Times New Roman" w:hAnsi="Calibri" w:cs="Calibri"/>
                <w:color w:val="000000"/>
                <w:szCs w:val="22"/>
              </w:rPr>
              <w:t>90</w:t>
            </w:r>
          </w:p>
        </w:tc>
        <w:tc>
          <w:tcPr>
            <w:tcW w:w="15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C9A621" w14:textId="77777777" w:rsidR="00A13683" w:rsidRPr="00A13683" w:rsidRDefault="00A13683" w:rsidP="00F328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A13683">
              <w:rPr>
                <w:rFonts w:ascii="Calibri" w:eastAsia="Times New Roman" w:hAnsi="Calibri" w:cs="Calibri"/>
                <w:color w:val="000000"/>
                <w:szCs w:val="22"/>
              </w:rPr>
              <w:t>20.4</w:t>
            </w:r>
          </w:p>
        </w:tc>
      </w:tr>
      <w:tr w:rsidR="00A13683" w:rsidRPr="00A13683" w14:paraId="6D15E099" w14:textId="77777777" w:rsidTr="00F328F0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EE5CF1" w14:textId="77777777" w:rsidR="00A13683" w:rsidRPr="00A13683" w:rsidRDefault="00A13683" w:rsidP="00F328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A13683">
              <w:rPr>
                <w:rFonts w:ascii="Calibri" w:eastAsia="Times New Roman" w:hAnsi="Calibri" w:cs="Calibri"/>
                <w:color w:val="000000"/>
                <w:szCs w:val="22"/>
              </w:rPr>
              <w:t>105</w:t>
            </w:r>
          </w:p>
        </w:tc>
        <w:tc>
          <w:tcPr>
            <w:tcW w:w="1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707FDC" w14:textId="77777777" w:rsidR="00A13683" w:rsidRPr="00A13683" w:rsidRDefault="00A13683" w:rsidP="00F328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A13683">
              <w:rPr>
                <w:rFonts w:ascii="Calibri" w:eastAsia="Times New Roman" w:hAnsi="Calibri" w:cs="Calibri"/>
                <w:color w:val="000000"/>
                <w:szCs w:val="22"/>
              </w:rPr>
              <w:t>19.8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E613EF" w14:textId="77777777" w:rsidR="00A13683" w:rsidRPr="00A13683" w:rsidRDefault="00A13683" w:rsidP="00F328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9778C9" w14:textId="77777777" w:rsidR="00A13683" w:rsidRPr="00A13683" w:rsidRDefault="00A13683" w:rsidP="00F328F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01A35D" w14:textId="77777777" w:rsidR="00A13683" w:rsidRPr="00A13683" w:rsidRDefault="00A13683" w:rsidP="00F328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A13683">
              <w:rPr>
                <w:rFonts w:ascii="Calibri" w:eastAsia="Times New Roman" w:hAnsi="Calibri" w:cs="Calibri"/>
                <w:color w:val="000000"/>
                <w:szCs w:val="22"/>
              </w:rPr>
              <w:t>105</w:t>
            </w:r>
          </w:p>
        </w:tc>
        <w:tc>
          <w:tcPr>
            <w:tcW w:w="15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E519A7" w14:textId="77777777" w:rsidR="00A13683" w:rsidRPr="00A13683" w:rsidRDefault="00A13683" w:rsidP="00F328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A13683">
              <w:rPr>
                <w:rFonts w:ascii="Calibri" w:eastAsia="Times New Roman" w:hAnsi="Calibri" w:cs="Calibri"/>
                <w:color w:val="000000"/>
                <w:szCs w:val="22"/>
              </w:rPr>
              <w:t>20.2</w:t>
            </w:r>
          </w:p>
        </w:tc>
      </w:tr>
      <w:tr w:rsidR="00A13683" w:rsidRPr="00A13683" w14:paraId="03FEE796" w14:textId="77777777" w:rsidTr="00F328F0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5651FA" w14:textId="77777777" w:rsidR="00A13683" w:rsidRPr="00A13683" w:rsidRDefault="00A13683" w:rsidP="00F328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A13683">
              <w:rPr>
                <w:rFonts w:ascii="Calibri" w:eastAsia="Times New Roman" w:hAnsi="Calibri" w:cs="Calibri"/>
                <w:color w:val="000000"/>
                <w:szCs w:val="22"/>
              </w:rPr>
              <w:t>120</w:t>
            </w:r>
          </w:p>
        </w:tc>
        <w:tc>
          <w:tcPr>
            <w:tcW w:w="1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93E286" w14:textId="77777777" w:rsidR="00A13683" w:rsidRPr="00A13683" w:rsidRDefault="00A13683" w:rsidP="00F328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A13683">
              <w:rPr>
                <w:rFonts w:ascii="Calibri" w:eastAsia="Times New Roman" w:hAnsi="Calibri" w:cs="Calibri"/>
                <w:color w:val="000000"/>
                <w:szCs w:val="22"/>
              </w:rPr>
              <w:t>19.8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660E83" w14:textId="77777777" w:rsidR="00A13683" w:rsidRPr="00A13683" w:rsidRDefault="00A13683" w:rsidP="00F328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479DA4" w14:textId="77777777" w:rsidR="00A13683" w:rsidRPr="00A13683" w:rsidRDefault="00A13683" w:rsidP="00F328F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7785B3" w14:textId="77777777" w:rsidR="00A13683" w:rsidRPr="00A13683" w:rsidRDefault="00A13683" w:rsidP="00F328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A13683">
              <w:rPr>
                <w:rFonts w:ascii="Calibri" w:eastAsia="Times New Roman" w:hAnsi="Calibri" w:cs="Calibri"/>
                <w:color w:val="000000"/>
                <w:szCs w:val="22"/>
              </w:rPr>
              <w:t>120</w:t>
            </w:r>
          </w:p>
        </w:tc>
        <w:tc>
          <w:tcPr>
            <w:tcW w:w="15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511E29" w14:textId="77777777" w:rsidR="00A13683" w:rsidRPr="00A13683" w:rsidRDefault="00A13683" w:rsidP="00F328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A13683">
              <w:rPr>
                <w:rFonts w:ascii="Calibri" w:eastAsia="Times New Roman" w:hAnsi="Calibri" w:cs="Calibri"/>
                <w:color w:val="000000"/>
                <w:szCs w:val="22"/>
              </w:rPr>
              <w:t>20</w:t>
            </w:r>
          </w:p>
        </w:tc>
      </w:tr>
      <w:tr w:rsidR="00A13683" w:rsidRPr="00A13683" w14:paraId="74C2B6E8" w14:textId="77777777" w:rsidTr="00F328F0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070D0D" w14:textId="77777777" w:rsidR="00A13683" w:rsidRPr="00A13683" w:rsidRDefault="00A13683" w:rsidP="00F328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A13683">
              <w:rPr>
                <w:rFonts w:ascii="Calibri" w:eastAsia="Times New Roman" w:hAnsi="Calibri" w:cs="Calibri"/>
                <w:color w:val="000000"/>
                <w:szCs w:val="22"/>
              </w:rPr>
              <w:t>135</w:t>
            </w:r>
          </w:p>
        </w:tc>
        <w:tc>
          <w:tcPr>
            <w:tcW w:w="1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8CA854" w14:textId="77777777" w:rsidR="00A13683" w:rsidRPr="00A13683" w:rsidRDefault="00A13683" w:rsidP="00F328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A13683">
              <w:rPr>
                <w:rFonts w:ascii="Calibri" w:eastAsia="Times New Roman" w:hAnsi="Calibri" w:cs="Calibri"/>
                <w:color w:val="000000"/>
                <w:szCs w:val="22"/>
              </w:rPr>
              <w:t>19.5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227AFA" w14:textId="77777777" w:rsidR="00A13683" w:rsidRPr="00A13683" w:rsidRDefault="00A13683" w:rsidP="00F328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D4A835" w14:textId="77777777" w:rsidR="00A13683" w:rsidRPr="00A13683" w:rsidRDefault="00A13683" w:rsidP="00F328F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45B57F" w14:textId="77777777" w:rsidR="00A13683" w:rsidRPr="00A13683" w:rsidRDefault="00A13683" w:rsidP="00F328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A13683">
              <w:rPr>
                <w:rFonts w:ascii="Calibri" w:eastAsia="Times New Roman" w:hAnsi="Calibri" w:cs="Calibri"/>
                <w:color w:val="000000"/>
                <w:szCs w:val="22"/>
              </w:rPr>
              <w:t>135</w:t>
            </w:r>
          </w:p>
        </w:tc>
        <w:tc>
          <w:tcPr>
            <w:tcW w:w="15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50A47B" w14:textId="77777777" w:rsidR="00A13683" w:rsidRPr="00A13683" w:rsidRDefault="00A13683" w:rsidP="00F328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A13683">
              <w:rPr>
                <w:rFonts w:ascii="Calibri" w:eastAsia="Times New Roman" w:hAnsi="Calibri" w:cs="Calibri"/>
                <w:color w:val="000000"/>
                <w:szCs w:val="22"/>
              </w:rPr>
              <w:t>19.7</w:t>
            </w:r>
          </w:p>
        </w:tc>
      </w:tr>
      <w:tr w:rsidR="00A13683" w:rsidRPr="00A13683" w14:paraId="7B6A324C" w14:textId="77777777" w:rsidTr="00F328F0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EFD345" w14:textId="77777777" w:rsidR="00A13683" w:rsidRPr="00A13683" w:rsidRDefault="00A13683" w:rsidP="00F328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A13683">
              <w:rPr>
                <w:rFonts w:ascii="Calibri" w:eastAsia="Times New Roman" w:hAnsi="Calibri" w:cs="Calibri"/>
                <w:color w:val="000000"/>
                <w:szCs w:val="22"/>
              </w:rPr>
              <w:t>150</w:t>
            </w:r>
          </w:p>
        </w:tc>
        <w:tc>
          <w:tcPr>
            <w:tcW w:w="1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88FAF9" w14:textId="77777777" w:rsidR="00A13683" w:rsidRPr="00A13683" w:rsidRDefault="00A13683" w:rsidP="00F328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A13683">
              <w:rPr>
                <w:rFonts w:ascii="Calibri" w:eastAsia="Times New Roman" w:hAnsi="Calibri" w:cs="Calibri"/>
                <w:color w:val="000000"/>
                <w:szCs w:val="22"/>
              </w:rPr>
              <w:t>19.1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10F480" w14:textId="77777777" w:rsidR="00A13683" w:rsidRPr="00A13683" w:rsidRDefault="00A13683" w:rsidP="00F328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80CEBB" w14:textId="77777777" w:rsidR="00A13683" w:rsidRPr="00A13683" w:rsidRDefault="00A13683" w:rsidP="00F328F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87BC10" w14:textId="77777777" w:rsidR="00A13683" w:rsidRPr="00A13683" w:rsidRDefault="00A13683" w:rsidP="00F328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A13683">
              <w:rPr>
                <w:rFonts w:ascii="Calibri" w:eastAsia="Times New Roman" w:hAnsi="Calibri" w:cs="Calibri"/>
                <w:color w:val="000000"/>
                <w:szCs w:val="22"/>
              </w:rPr>
              <w:t>150</w:t>
            </w:r>
          </w:p>
        </w:tc>
        <w:tc>
          <w:tcPr>
            <w:tcW w:w="15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46B3BC" w14:textId="77777777" w:rsidR="00A13683" w:rsidRPr="00A13683" w:rsidRDefault="00A13683" w:rsidP="00F328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A13683">
              <w:rPr>
                <w:rFonts w:ascii="Calibri" w:eastAsia="Times New Roman" w:hAnsi="Calibri" w:cs="Calibri"/>
                <w:color w:val="000000"/>
                <w:szCs w:val="22"/>
              </w:rPr>
              <w:t>19.4</w:t>
            </w:r>
          </w:p>
        </w:tc>
      </w:tr>
      <w:tr w:rsidR="00A13683" w:rsidRPr="00A13683" w14:paraId="4DA307D7" w14:textId="77777777" w:rsidTr="00F328F0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18893E" w14:textId="77777777" w:rsidR="00A13683" w:rsidRPr="00A13683" w:rsidRDefault="00A13683" w:rsidP="00F328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A13683">
              <w:rPr>
                <w:rFonts w:ascii="Calibri" w:eastAsia="Times New Roman" w:hAnsi="Calibri" w:cs="Calibri"/>
                <w:color w:val="000000"/>
                <w:szCs w:val="22"/>
              </w:rPr>
              <w:t>165</w:t>
            </w:r>
          </w:p>
        </w:tc>
        <w:tc>
          <w:tcPr>
            <w:tcW w:w="1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55DE46" w14:textId="77777777" w:rsidR="00A13683" w:rsidRPr="00A13683" w:rsidRDefault="00A13683" w:rsidP="00F328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A13683">
              <w:rPr>
                <w:rFonts w:ascii="Calibri" w:eastAsia="Times New Roman" w:hAnsi="Calibri" w:cs="Calibri"/>
                <w:color w:val="000000"/>
                <w:szCs w:val="22"/>
              </w:rPr>
              <w:t>18.9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3CF998" w14:textId="77777777" w:rsidR="00A13683" w:rsidRPr="00A13683" w:rsidRDefault="00A13683" w:rsidP="00F328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403813" w14:textId="77777777" w:rsidR="00A13683" w:rsidRPr="00A13683" w:rsidRDefault="00A13683" w:rsidP="00F328F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B4147C" w14:textId="77777777" w:rsidR="00A13683" w:rsidRPr="00A13683" w:rsidRDefault="00A13683" w:rsidP="00F328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A13683">
              <w:rPr>
                <w:rFonts w:ascii="Calibri" w:eastAsia="Times New Roman" w:hAnsi="Calibri" w:cs="Calibri"/>
                <w:color w:val="000000"/>
                <w:szCs w:val="22"/>
              </w:rPr>
              <w:t>165</w:t>
            </w:r>
          </w:p>
        </w:tc>
        <w:tc>
          <w:tcPr>
            <w:tcW w:w="15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829BE3" w14:textId="77777777" w:rsidR="00A13683" w:rsidRPr="00A13683" w:rsidRDefault="00A13683" w:rsidP="00F328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A13683">
              <w:rPr>
                <w:rFonts w:ascii="Calibri" w:eastAsia="Times New Roman" w:hAnsi="Calibri" w:cs="Calibri"/>
                <w:color w:val="000000"/>
                <w:szCs w:val="22"/>
              </w:rPr>
              <w:t>19.1</w:t>
            </w:r>
          </w:p>
        </w:tc>
      </w:tr>
      <w:tr w:rsidR="00A13683" w:rsidRPr="00A13683" w14:paraId="12346781" w14:textId="77777777" w:rsidTr="00F328F0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709BAD" w14:textId="77777777" w:rsidR="00A13683" w:rsidRPr="00A13683" w:rsidRDefault="00A13683" w:rsidP="00F328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A13683">
              <w:rPr>
                <w:rFonts w:ascii="Calibri" w:eastAsia="Times New Roman" w:hAnsi="Calibri" w:cs="Calibri"/>
                <w:color w:val="000000"/>
                <w:szCs w:val="22"/>
              </w:rPr>
              <w:t>180</w:t>
            </w:r>
          </w:p>
        </w:tc>
        <w:tc>
          <w:tcPr>
            <w:tcW w:w="1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10E3C9" w14:textId="77777777" w:rsidR="00A13683" w:rsidRPr="00A13683" w:rsidRDefault="00A13683" w:rsidP="00F328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A13683">
              <w:rPr>
                <w:rFonts w:ascii="Calibri" w:eastAsia="Times New Roman" w:hAnsi="Calibri" w:cs="Calibri"/>
                <w:color w:val="000000"/>
                <w:szCs w:val="22"/>
              </w:rPr>
              <w:t>18.4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FF68BE" w14:textId="77777777" w:rsidR="00A13683" w:rsidRPr="00A13683" w:rsidRDefault="00A13683" w:rsidP="00F328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621FE2" w14:textId="77777777" w:rsidR="00A13683" w:rsidRPr="00A13683" w:rsidRDefault="00A13683" w:rsidP="00F328F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6DF94B" w14:textId="77777777" w:rsidR="00A13683" w:rsidRPr="00A13683" w:rsidRDefault="00A13683" w:rsidP="00F328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A13683">
              <w:rPr>
                <w:rFonts w:ascii="Calibri" w:eastAsia="Times New Roman" w:hAnsi="Calibri" w:cs="Calibri"/>
                <w:color w:val="000000"/>
                <w:szCs w:val="22"/>
              </w:rPr>
              <w:t>180</w:t>
            </w:r>
          </w:p>
        </w:tc>
        <w:tc>
          <w:tcPr>
            <w:tcW w:w="15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018411" w14:textId="77777777" w:rsidR="00A13683" w:rsidRPr="00A13683" w:rsidRDefault="00A13683" w:rsidP="00F328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A13683">
              <w:rPr>
                <w:rFonts w:ascii="Calibri" w:eastAsia="Times New Roman" w:hAnsi="Calibri" w:cs="Calibri"/>
                <w:color w:val="000000"/>
                <w:szCs w:val="22"/>
              </w:rPr>
              <w:t>18.7</w:t>
            </w:r>
          </w:p>
        </w:tc>
      </w:tr>
      <w:tr w:rsidR="00A13683" w:rsidRPr="00A13683" w14:paraId="73A93942" w14:textId="77777777" w:rsidTr="00F328F0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7385D8" w14:textId="77777777" w:rsidR="00A13683" w:rsidRPr="00A13683" w:rsidRDefault="00A13683" w:rsidP="00F328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A13683">
              <w:rPr>
                <w:rFonts w:ascii="Calibri" w:eastAsia="Times New Roman" w:hAnsi="Calibri" w:cs="Calibri"/>
                <w:color w:val="000000"/>
                <w:szCs w:val="22"/>
              </w:rPr>
              <w:t>195</w:t>
            </w:r>
          </w:p>
        </w:tc>
        <w:tc>
          <w:tcPr>
            <w:tcW w:w="1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E2A256" w14:textId="77777777" w:rsidR="00A13683" w:rsidRPr="00A13683" w:rsidRDefault="00A13683" w:rsidP="00F328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A13683">
              <w:rPr>
                <w:rFonts w:ascii="Calibri" w:eastAsia="Times New Roman" w:hAnsi="Calibri" w:cs="Calibri"/>
                <w:color w:val="000000"/>
                <w:szCs w:val="22"/>
              </w:rPr>
              <w:t>18.3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7A8240" w14:textId="77777777" w:rsidR="00A13683" w:rsidRPr="00A13683" w:rsidRDefault="00A13683" w:rsidP="00F328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E3B641" w14:textId="77777777" w:rsidR="00A13683" w:rsidRPr="00A13683" w:rsidRDefault="00A13683" w:rsidP="00F328F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D3AFC2" w14:textId="77777777" w:rsidR="00A13683" w:rsidRPr="00A13683" w:rsidRDefault="00A13683" w:rsidP="00F328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A13683">
              <w:rPr>
                <w:rFonts w:ascii="Calibri" w:eastAsia="Times New Roman" w:hAnsi="Calibri" w:cs="Calibri"/>
                <w:color w:val="000000"/>
                <w:szCs w:val="22"/>
              </w:rPr>
              <w:t>195</w:t>
            </w:r>
          </w:p>
        </w:tc>
        <w:tc>
          <w:tcPr>
            <w:tcW w:w="15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0A7EA3" w14:textId="77777777" w:rsidR="00A13683" w:rsidRPr="00A13683" w:rsidRDefault="00A13683" w:rsidP="00F328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A13683">
              <w:rPr>
                <w:rFonts w:ascii="Calibri" w:eastAsia="Times New Roman" w:hAnsi="Calibri" w:cs="Calibri"/>
                <w:color w:val="000000"/>
                <w:szCs w:val="22"/>
              </w:rPr>
              <w:t>18.4</w:t>
            </w:r>
          </w:p>
        </w:tc>
      </w:tr>
      <w:tr w:rsidR="00A13683" w:rsidRPr="00A13683" w14:paraId="08711D40" w14:textId="77777777" w:rsidTr="00F328F0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069788" w14:textId="77777777" w:rsidR="00A13683" w:rsidRPr="00A13683" w:rsidRDefault="00A13683" w:rsidP="00F328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A13683">
              <w:rPr>
                <w:rFonts w:ascii="Calibri" w:eastAsia="Times New Roman" w:hAnsi="Calibri" w:cs="Calibri"/>
                <w:color w:val="000000"/>
                <w:szCs w:val="22"/>
              </w:rPr>
              <w:t>210</w:t>
            </w:r>
          </w:p>
        </w:tc>
        <w:tc>
          <w:tcPr>
            <w:tcW w:w="1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F00E4E" w14:textId="77777777" w:rsidR="00A13683" w:rsidRPr="00A13683" w:rsidRDefault="00A13683" w:rsidP="00F328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A13683">
              <w:rPr>
                <w:rFonts w:ascii="Calibri" w:eastAsia="Times New Roman" w:hAnsi="Calibri" w:cs="Calibri"/>
                <w:color w:val="000000"/>
                <w:szCs w:val="22"/>
              </w:rPr>
              <w:t>18.1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618E45" w14:textId="77777777" w:rsidR="00A13683" w:rsidRPr="00A13683" w:rsidRDefault="00A13683" w:rsidP="00F328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9BAEEE" w14:textId="77777777" w:rsidR="00A13683" w:rsidRPr="00A13683" w:rsidRDefault="00A13683" w:rsidP="00F328F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92AD56" w14:textId="77777777" w:rsidR="00A13683" w:rsidRPr="00A13683" w:rsidRDefault="00A13683" w:rsidP="00F328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A13683">
              <w:rPr>
                <w:rFonts w:ascii="Calibri" w:eastAsia="Times New Roman" w:hAnsi="Calibri" w:cs="Calibri"/>
                <w:color w:val="000000"/>
                <w:szCs w:val="22"/>
              </w:rPr>
              <w:t>210</w:t>
            </w:r>
          </w:p>
        </w:tc>
        <w:tc>
          <w:tcPr>
            <w:tcW w:w="15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10A405" w14:textId="77777777" w:rsidR="00A13683" w:rsidRPr="00A13683" w:rsidRDefault="00A13683" w:rsidP="00F328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A13683">
              <w:rPr>
                <w:rFonts w:ascii="Calibri" w:eastAsia="Times New Roman" w:hAnsi="Calibri" w:cs="Calibri"/>
                <w:color w:val="000000"/>
                <w:szCs w:val="22"/>
              </w:rPr>
              <w:t>18.5</w:t>
            </w:r>
          </w:p>
        </w:tc>
      </w:tr>
      <w:tr w:rsidR="00A13683" w:rsidRPr="00A13683" w14:paraId="0B2884C5" w14:textId="77777777" w:rsidTr="00F328F0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7BD406" w14:textId="77777777" w:rsidR="00A13683" w:rsidRPr="00A13683" w:rsidRDefault="00A13683" w:rsidP="00F328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A13683">
              <w:rPr>
                <w:rFonts w:ascii="Calibri" w:eastAsia="Times New Roman" w:hAnsi="Calibri" w:cs="Calibri"/>
                <w:color w:val="000000"/>
                <w:szCs w:val="22"/>
              </w:rPr>
              <w:t>225</w:t>
            </w:r>
          </w:p>
        </w:tc>
        <w:tc>
          <w:tcPr>
            <w:tcW w:w="1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81D7BB" w14:textId="77777777" w:rsidR="00A13683" w:rsidRPr="00A13683" w:rsidRDefault="00A13683" w:rsidP="00F328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A13683">
              <w:rPr>
                <w:rFonts w:ascii="Calibri" w:eastAsia="Times New Roman" w:hAnsi="Calibri" w:cs="Calibri"/>
                <w:color w:val="000000"/>
                <w:szCs w:val="22"/>
              </w:rPr>
              <w:t>18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3DC3A1" w14:textId="77777777" w:rsidR="00A13683" w:rsidRPr="00A13683" w:rsidRDefault="00A13683" w:rsidP="00F328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86AEC9" w14:textId="77777777" w:rsidR="00A13683" w:rsidRPr="00A13683" w:rsidRDefault="00A13683" w:rsidP="00F328F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EC30CE" w14:textId="77777777" w:rsidR="00A13683" w:rsidRPr="00A13683" w:rsidRDefault="00A13683" w:rsidP="00F328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A13683">
              <w:rPr>
                <w:rFonts w:ascii="Calibri" w:eastAsia="Times New Roman" w:hAnsi="Calibri" w:cs="Calibri"/>
                <w:color w:val="000000"/>
                <w:szCs w:val="22"/>
              </w:rPr>
              <w:t>225</w:t>
            </w:r>
          </w:p>
        </w:tc>
        <w:tc>
          <w:tcPr>
            <w:tcW w:w="15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193C3B" w14:textId="77777777" w:rsidR="00A13683" w:rsidRPr="00A13683" w:rsidRDefault="00A13683" w:rsidP="00F328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A13683">
              <w:rPr>
                <w:rFonts w:ascii="Calibri" w:eastAsia="Times New Roman" w:hAnsi="Calibri" w:cs="Calibri"/>
                <w:color w:val="000000"/>
                <w:szCs w:val="22"/>
              </w:rPr>
              <w:t>18.2</w:t>
            </w:r>
          </w:p>
        </w:tc>
      </w:tr>
      <w:tr w:rsidR="00A13683" w:rsidRPr="00A13683" w14:paraId="717FF2A0" w14:textId="77777777" w:rsidTr="00F328F0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7A2B2C" w14:textId="77777777" w:rsidR="00A13683" w:rsidRPr="00A13683" w:rsidRDefault="00A13683" w:rsidP="00F328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A13683">
              <w:rPr>
                <w:rFonts w:ascii="Calibri" w:eastAsia="Times New Roman" w:hAnsi="Calibri" w:cs="Calibri"/>
                <w:color w:val="000000"/>
                <w:szCs w:val="22"/>
              </w:rPr>
              <w:t>240</w:t>
            </w:r>
          </w:p>
        </w:tc>
        <w:tc>
          <w:tcPr>
            <w:tcW w:w="1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D6F3E6" w14:textId="77777777" w:rsidR="00A13683" w:rsidRPr="00A13683" w:rsidRDefault="00A13683" w:rsidP="00F328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A13683">
              <w:rPr>
                <w:rFonts w:ascii="Calibri" w:eastAsia="Times New Roman" w:hAnsi="Calibri" w:cs="Calibri"/>
                <w:color w:val="000000"/>
                <w:szCs w:val="22"/>
              </w:rPr>
              <w:t>17.8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57B240" w14:textId="77777777" w:rsidR="00A13683" w:rsidRPr="00A13683" w:rsidRDefault="00A13683" w:rsidP="00F328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5DDFBE" w14:textId="77777777" w:rsidR="00A13683" w:rsidRPr="00A13683" w:rsidRDefault="00A13683" w:rsidP="00F328F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5D7975" w14:textId="77777777" w:rsidR="00A13683" w:rsidRPr="00A13683" w:rsidRDefault="00A13683" w:rsidP="00F328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A13683">
              <w:rPr>
                <w:rFonts w:ascii="Calibri" w:eastAsia="Times New Roman" w:hAnsi="Calibri" w:cs="Calibri"/>
                <w:color w:val="000000"/>
                <w:szCs w:val="22"/>
              </w:rPr>
              <w:t>240</w:t>
            </w:r>
          </w:p>
        </w:tc>
        <w:tc>
          <w:tcPr>
            <w:tcW w:w="15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094A9C" w14:textId="77777777" w:rsidR="00A13683" w:rsidRPr="00A13683" w:rsidRDefault="00A13683" w:rsidP="00F328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A13683">
              <w:rPr>
                <w:rFonts w:ascii="Calibri" w:eastAsia="Times New Roman" w:hAnsi="Calibri" w:cs="Calibri"/>
                <w:color w:val="000000"/>
                <w:szCs w:val="22"/>
              </w:rPr>
              <w:t>18.1</w:t>
            </w:r>
          </w:p>
        </w:tc>
      </w:tr>
      <w:tr w:rsidR="00A13683" w:rsidRPr="00A13683" w14:paraId="60CE8A57" w14:textId="77777777" w:rsidTr="00F328F0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378AEE5" w14:textId="77777777" w:rsidR="00A13683" w:rsidRDefault="00A13683" w:rsidP="00F328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Cs w:val="22"/>
              </w:rPr>
            </w:pPr>
          </w:p>
          <w:p w14:paraId="4FEA9C0B" w14:textId="36DE188B" w:rsidR="00FC6298" w:rsidRPr="00A13683" w:rsidRDefault="00FC6298" w:rsidP="00F328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Cs w:val="22"/>
              </w:rPr>
            </w:pPr>
          </w:p>
        </w:tc>
        <w:tc>
          <w:tcPr>
            <w:tcW w:w="1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67131FA" w14:textId="77777777" w:rsidR="00A13683" w:rsidRPr="00A13683" w:rsidRDefault="00A13683" w:rsidP="00F328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F9737CF" w14:textId="77777777" w:rsidR="00A13683" w:rsidRPr="00A13683" w:rsidRDefault="00A13683" w:rsidP="00F328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744E0EF" w14:textId="77777777" w:rsidR="00A13683" w:rsidRPr="00A13683" w:rsidRDefault="00A13683" w:rsidP="00F328F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875F77B" w14:textId="77777777" w:rsidR="00A13683" w:rsidRPr="00A13683" w:rsidRDefault="00A13683" w:rsidP="00F328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</w:p>
        </w:tc>
        <w:tc>
          <w:tcPr>
            <w:tcW w:w="15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0A40E89" w14:textId="77777777" w:rsidR="00A13683" w:rsidRPr="00A13683" w:rsidRDefault="00A13683" w:rsidP="00F328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</w:p>
        </w:tc>
      </w:tr>
    </w:tbl>
    <w:p w14:paraId="22065DA5" w14:textId="01604E10" w:rsidR="00AD550A" w:rsidRDefault="00AD550A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7DF5CBBC" w14:textId="77777777" w:rsidR="00337F7E" w:rsidRDefault="00337F7E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647BC1A5" w14:textId="77777777" w:rsidR="00337F7E" w:rsidRDefault="00337F7E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5191E90E" w14:textId="77777777" w:rsidR="00337F7E" w:rsidRDefault="00337F7E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0E551E83" w14:textId="77777777" w:rsidR="00F328F0" w:rsidRDefault="00F328F0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3DB43DD9" w14:textId="77777777" w:rsidR="00F328F0" w:rsidRDefault="00F328F0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3A70C232" w14:textId="77777777" w:rsidR="00F328F0" w:rsidRDefault="00F328F0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54F0114B" w14:textId="77777777" w:rsidR="00F328F0" w:rsidRDefault="00F328F0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261625B2" w14:textId="77777777" w:rsidR="00F328F0" w:rsidRDefault="00F328F0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2F0044F9" w14:textId="77777777" w:rsidR="00F328F0" w:rsidRDefault="00F328F0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40A40190" w14:textId="77777777" w:rsidR="00F328F0" w:rsidRDefault="00F328F0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262E3711" w14:textId="77777777" w:rsidR="00F328F0" w:rsidRDefault="00F328F0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598E350E" w14:textId="77777777" w:rsidR="00F328F0" w:rsidRDefault="00F328F0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0485EC68" w14:textId="77777777" w:rsidR="00F328F0" w:rsidRDefault="00F328F0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26819311" w14:textId="77777777" w:rsidR="00F328F0" w:rsidRDefault="00F328F0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4707D26C" w14:textId="77777777" w:rsidR="00F328F0" w:rsidRDefault="00F328F0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1591B207" w14:textId="77777777" w:rsidR="00F328F0" w:rsidRDefault="00F328F0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489D0501" w14:textId="77777777" w:rsidR="00F328F0" w:rsidRDefault="00F328F0">
      <w:pPr>
        <w:rPr>
          <w:rFonts w:ascii="Times New Roman" w:hAnsi="Times New Roman" w:cs="Times New Roman"/>
          <w:b/>
          <w:bCs/>
          <w:sz w:val="24"/>
          <w:szCs w:val="24"/>
        </w:rPr>
      </w:pPr>
      <w:bookmarkStart w:id="0" w:name="_GoBack"/>
      <w:bookmarkEnd w:id="0"/>
    </w:p>
    <w:p w14:paraId="07884C69" w14:textId="77777777" w:rsidR="00F328F0" w:rsidRDefault="00F328F0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6D180D27" w14:textId="77777777" w:rsidR="00F328F0" w:rsidRDefault="00F328F0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577F1247" w14:textId="77777777" w:rsidR="00F328F0" w:rsidRDefault="00F328F0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61F6F041" w14:textId="77777777" w:rsidR="00F328F0" w:rsidRDefault="00F328F0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16B59FFB" w14:textId="77777777" w:rsidR="00F328F0" w:rsidRDefault="00F328F0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0007EF0C" w14:textId="77777777" w:rsidR="00F328F0" w:rsidRDefault="00F328F0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45DC713D" w14:textId="77777777" w:rsidR="00F328F0" w:rsidRDefault="00F328F0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1ED26A14" w14:textId="77777777" w:rsidR="00F328F0" w:rsidRDefault="00F328F0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68AE6CF0" w14:textId="77777777" w:rsidR="00F328F0" w:rsidRDefault="00F328F0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4AF6783C" w14:textId="77777777" w:rsidR="00F328F0" w:rsidRDefault="00F328F0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083A877D" w14:textId="77777777" w:rsidR="00F328F0" w:rsidRDefault="00F328F0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669F6CD0" w14:textId="6C6F631F" w:rsidR="00A73CC8" w:rsidRDefault="00A73CC8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Calculation: </w:t>
      </w:r>
    </w:p>
    <w:p w14:paraId="6177DAB6" w14:textId="6669F2FA" w:rsidR="00A73CC8" w:rsidRDefault="00A73CC8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Graph 1 :</w:t>
      </w:r>
    </w:p>
    <w:p w14:paraId="099B3DA9" w14:textId="617A2DF7" w:rsidR="00A73CC8" w:rsidRPr="00E33AE6" w:rsidRDefault="004A3770">
      <w:pPr>
        <w:rPr>
          <w:rFonts w:ascii="Times New Roman" w:hAnsi="Times New Roman" w:cs="Times New Roman"/>
          <w:sz w:val="24"/>
          <w:szCs w:val="24"/>
        </w:rPr>
      </w:pPr>
      <w:r w:rsidRPr="00E33AE6">
        <w:rPr>
          <w:rFonts w:ascii="Times New Roman" w:hAnsi="Times New Roman" w:cs="Times New Roman"/>
          <w:sz w:val="24"/>
          <w:szCs w:val="24"/>
        </w:rPr>
        <w:t>Set Y value</w:t>
      </w:r>
      <w:r w:rsidR="006F40B6" w:rsidRPr="00E33AE6">
        <w:rPr>
          <w:rFonts w:ascii="Times New Roman" w:hAnsi="Times New Roman" w:cs="Times New Roman"/>
          <w:sz w:val="24"/>
          <w:szCs w:val="24"/>
        </w:rPr>
        <w:t>s equal</w:t>
      </w:r>
      <w:r w:rsidRPr="00E33AE6">
        <w:rPr>
          <w:rFonts w:ascii="Times New Roman" w:hAnsi="Times New Roman" w:cs="Times New Roman"/>
          <w:sz w:val="24"/>
          <w:szCs w:val="24"/>
        </w:rPr>
        <w:t xml:space="preserve"> and solve for x then y</w:t>
      </w:r>
    </w:p>
    <w:p w14:paraId="2742573D" w14:textId="11CCFD9B" w:rsidR="00F374AA" w:rsidRPr="00E33AE6" w:rsidRDefault="00A606B9">
      <w:pPr>
        <w:rPr>
          <w:rFonts w:ascii="Times New Roman" w:hAnsi="Times New Roman" w:cs="Times New Roman"/>
          <w:sz w:val="24"/>
          <w:szCs w:val="24"/>
        </w:rPr>
      </w:pPr>
      <w:r w:rsidRPr="00E33AE6">
        <w:rPr>
          <w:rFonts w:ascii="Times New Roman" w:hAnsi="Times New Roman" w:cs="Times New Roman"/>
          <w:sz w:val="24"/>
          <w:szCs w:val="24"/>
        </w:rPr>
        <w:t xml:space="preserve">-.0203x+22.909 = </w:t>
      </w:r>
      <w:r w:rsidR="00C94C23">
        <w:rPr>
          <w:rFonts w:ascii="Times New Roman" w:hAnsi="Times New Roman" w:cs="Times New Roman"/>
          <w:sz w:val="24"/>
          <w:szCs w:val="24"/>
        </w:rPr>
        <w:t>-</w:t>
      </w:r>
      <w:r w:rsidRPr="00E33AE6">
        <w:rPr>
          <w:rFonts w:ascii="Times New Roman" w:hAnsi="Times New Roman" w:cs="Times New Roman"/>
          <w:sz w:val="24"/>
          <w:szCs w:val="24"/>
        </w:rPr>
        <w:t>.0011x+21</w:t>
      </w:r>
      <w:r w:rsidR="00E33AE6" w:rsidRPr="00E33AE6">
        <w:rPr>
          <w:rFonts w:ascii="Times New Roman" w:hAnsi="Times New Roman" w:cs="Times New Roman"/>
          <w:sz w:val="24"/>
          <w:szCs w:val="24"/>
        </w:rPr>
        <w:t>.167</w:t>
      </w:r>
    </w:p>
    <w:p w14:paraId="082AD96D" w14:textId="0F54B39E" w:rsidR="006F40B6" w:rsidRDefault="00DA0D3A">
      <w:pPr>
        <w:rPr>
          <w:rFonts w:ascii="Times New Roman" w:hAnsi="Times New Roman" w:cs="Times New Roman"/>
          <w:sz w:val="24"/>
          <w:szCs w:val="24"/>
        </w:rPr>
      </w:pPr>
      <w:r w:rsidRPr="00E33AE6">
        <w:rPr>
          <w:rFonts w:ascii="Times New Roman" w:hAnsi="Times New Roman" w:cs="Times New Roman"/>
          <w:sz w:val="24"/>
          <w:szCs w:val="24"/>
        </w:rPr>
        <w:t xml:space="preserve">Then we got x equal </w:t>
      </w:r>
      <w:r w:rsidR="00647459" w:rsidRPr="00E33AE6">
        <w:rPr>
          <w:rFonts w:ascii="Times New Roman" w:hAnsi="Times New Roman" w:cs="Times New Roman"/>
          <w:sz w:val="24"/>
          <w:szCs w:val="24"/>
        </w:rPr>
        <w:t>90.72</w:t>
      </w:r>
      <w:r w:rsidR="00413A05" w:rsidRPr="00E33AE6">
        <w:rPr>
          <w:rFonts w:ascii="Times New Roman" w:hAnsi="Times New Roman" w:cs="Times New Roman"/>
          <w:sz w:val="24"/>
          <w:szCs w:val="24"/>
        </w:rPr>
        <w:t>9 then we need to solve for y by plugging either equations.</w:t>
      </w:r>
    </w:p>
    <w:p w14:paraId="3F7B75E3" w14:textId="52302EFE" w:rsidR="00E33AE6" w:rsidRDefault="009F1E2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e got the temperature around 21.06 for the first trial</w:t>
      </w:r>
    </w:p>
    <w:p w14:paraId="1D87B8D7" w14:textId="7283CA11" w:rsidR="00066B5B" w:rsidRPr="006B40D0" w:rsidRDefault="00066B5B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6B40D0">
        <w:rPr>
          <w:rFonts w:ascii="Times New Roman" w:hAnsi="Times New Roman" w:cs="Times New Roman"/>
          <w:b/>
          <w:bCs/>
          <w:sz w:val="24"/>
          <w:szCs w:val="24"/>
        </w:rPr>
        <w:t>Second graph</w:t>
      </w:r>
      <w:r w:rsidR="00AE5AB4" w:rsidRPr="006B40D0">
        <w:rPr>
          <w:rFonts w:ascii="Times New Roman" w:hAnsi="Times New Roman" w:cs="Times New Roman"/>
          <w:b/>
          <w:bCs/>
          <w:sz w:val="24"/>
          <w:szCs w:val="24"/>
        </w:rPr>
        <w:t xml:space="preserve"> for second Trial:</w:t>
      </w:r>
    </w:p>
    <w:p w14:paraId="6DBDC2E6" w14:textId="2E530F3E" w:rsidR="00EF31AA" w:rsidRDefault="00B50AA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e got the x value equal to 48.57</w:t>
      </w:r>
      <w:r w:rsidR="00EF31AA">
        <w:rPr>
          <w:rFonts w:ascii="Times New Roman" w:hAnsi="Times New Roman" w:cs="Times New Roman"/>
          <w:sz w:val="24"/>
          <w:szCs w:val="24"/>
        </w:rPr>
        <w:t xml:space="preserve"> then we need to solve for Y</w:t>
      </w:r>
    </w:p>
    <w:p w14:paraId="437C80A9" w14:textId="0D72AF2E" w:rsidR="00EF31AA" w:rsidRDefault="00606D1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I got temperature = 22.02</w:t>
      </w:r>
      <w:r w:rsidR="005F4BE1">
        <w:rPr>
          <w:rFonts w:ascii="Times New Roman" w:hAnsi="Times New Roman" w:cs="Times New Roman"/>
          <w:sz w:val="24"/>
          <w:szCs w:val="24"/>
        </w:rPr>
        <w:t xml:space="preserve"> for second trial</w:t>
      </w:r>
    </w:p>
    <w:p w14:paraId="03B740C5" w14:textId="32E583E3" w:rsidR="005F4BE1" w:rsidRPr="006B40D0" w:rsidRDefault="005F4BE1">
      <w:pPr>
        <w:rPr>
          <w:rFonts w:ascii="Times New Roman" w:hAnsi="Times New Roman" w:cs="Times New Roman"/>
          <w:b/>
          <w:bCs/>
          <w:sz w:val="24"/>
          <w:szCs w:val="24"/>
          <w:vertAlign w:val="superscript"/>
        </w:rPr>
      </w:pPr>
      <w:r w:rsidRPr="006B40D0">
        <w:rPr>
          <w:rFonts w:ascii="Times New Roman" w:hAnsi="Times New Roman" w:cs="Times New Roman"/>
          <w:b/>
          <w:bCs/>
          <w:sz w:val="24"/>
          <w:szCs w:val="24"/>
        </w:rPr>
        <w:t>The mean</w:t>
      </w:r>
      <w:r w:rsidR="008E6072" w:rsidRPr="006B40D0">
        <w:rPr>
          <w:rFonts w:ascii="Times New Roman" w:hAnsi="Times New Roman" w:cs="Times New Roman"/>
          <w:b/>
          <w:bCs/>
          <w:sz w:val="24"/>
          <w:szCs w:val="24"/>
        </w:rPr>
        <w:t xml:space="preserve"> of Freezing point</w:t>
      </w:r>
      <w:r w:rsidRPr="006B40D0">
        <w:rPr>
          <w:rFonts w:ascii="Times New Roman" w:hAnsi="Times New Roman" w:cs="Times New Roman"/>
          <w:b/>
          <w:bCs/>
          <w:sz w:val="24"/>
          <w:szCs w:val="24"/>
        </w:rPr>
        <w:t xml:space="preserve"> is </w:t>
      </w:r>
      <w:r w:rsidR="008E6072" w:rsidRPr="006B40D0">
        <w:rPr>
          <w:rFonts w:ascii="Times New Roman" w:hAnsi="Times New Roman" w:cs="Times New Roman"/>
          <w:b/>
          <w:bCs/>
          <w:sz w:val="24"/>
          <w:szCs w:val="24"/>
        </w:rPr>
        <w:t>21.54 C</w:t>
      </w:r>
      <w:r w:rsidR="008E6072" w:rsidRPr="006B40D0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o</w:t>
      </w:r>
    </w:p>
    <w:p w14:paraId="2A017741" w14:textId="05DA2E86" w:rsidR="006B40D0" w:rsidRDefault="006B40D0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6B40D0">
        <w:rPr>
          <w:rFonts w:ascii="Times New Roman" w:hAnsi="Times New Roman" w:cs="Times New Roman"/>
          <w:b/>
          <w:bCs/>
          <w:sz w:val="24"/>
          <w:szCs w:val="24"/>
        </w:rPr>
        <w:t>Graph 2:</w:t>
      </w:r>
    </w:p>
    <w:p w14:paraId="5B6450C9" w14:textId="77777777" w:rsidR="006B40D0" w:rsidRPr="00E33AE6" w:rsidRDefault="006B40D0" w:rsidP="006B40D0">
      <w:pPr>
        <w:rPr>
          <w:rFonts w:ascii="Times New Roman" w:hAnsi="Times New Roman" w:cs="Times New Roman"/>
          <w:sz w:val="24"/>
          <w:szCs w:val="24"/>
        </w:rPr>
      </w:pPr>
      <w:r w:rsidRPr="00E33AE6">
        <w:rPr>
          <w:rFonts w:ascii="Times New Roman" w:hAnsi="Times New Roman" w:cs="Times New Roman"/>
          <w:sz w:val="24"/>
          <w:szCs w:val="24"/>
        </w:rPr>
        <w:t>Set Y values equal and solve for x then y</w:t>
      </w:r>
    </w:p>
    <w:p w14:paraId="1E378A25" w14:textId="09DB260C" w:rsidR="006B40D0" w:rsidRPr="00E455ED" w:rsidRDefault="007A0D7E">
      <w:pPr>
        <w:rPr>
          <w:rFonts w:ascii="Times New Roman" w:hAnsi="Times New Roman" w:cs="Times New Roman"/>
          <w:sz w:val="24"/>
          <w:szCs w:val="24"/>
        </w:rPr>
      </w:pPr>
      <w:r w:rsidRPr="00E455ED">
        <w:rPr>
          <w:rFonts w:ascii="Times New Roman" w:hAnsi="Times New Roman" w:cs="Times New Roman"/>
          <w:sz w:val="24"/>
          <w:szCs w:val="24"/>
        </w:rPr>
        <w:t>First trial I got the Time is 1</w:t>
      </w:r>
      <w:r w:rsidR="00C1205B" w:rsidRPr="00E455ED">
        <w:rPr>
          <w:rFonts w:ascii="Times New Roman" w:hAnsi="Times New Roman" w:cs="Times New Roman"/>
          <w:sz w:val="24"/>
          <w:szCs w:val="24"/>
        </w:rPr>
        <w:t>60 second then we need to solve for</w:t>
      </w:r>
      <w:r w:rsidR="00822178" w:rsidRPr="00E455ED">
        <w:rPr>
          <w:rFonts w:ascii="Times New Roman" w:hAnsi="Times New Roman" w:cs="Times New Roman"/>
          <w:sz w:val="24"/>
          <w:szCs w:val="24"/>
        </w:rPr>
        <w:t xml:space="preserve"> temperature </w:t>
      </w:r>
      <w:proofErr w:type="spellStart"/>
      <w:r w:rsidR="00822178" w:rsidRPr="00E455ED">
        <w:rPr>
          <w:rFonts w:ascii="Times New Roman" w:hAnsi="Times New Roman" w:cs="Times New Roman"/>
          <w:sz w:val="24"/>
          <w:szCs w:val="24"/>
        </w:rPr>
        <w:t>a</w:t>
      </w:r>
      <w:proofErr w:type="spellEnd"/>
      <w:r w:rsidR="00822178" w:rsidRPr="00E455ED">
        <w:rPr>
          <w:rFonts w:ascii="Times New Roman" w:hAnsi="Times New Roman" w:cs="Times New Roman"/>
          <w:sz w:val="24"/>
          <w:szCs w:val="24"/>
        </w:rPr>
        <w:t xml:space="preserve"> the point.</w:t>
      </w:r>
    </w:p>
    <w:p w14:paraId="5F2E7196" w14:textId="648C7677" w:rsidR="0032370B" w:rsidRPr="00E455ED" w:rsidRDefault="004E40E4" w:rsidP="00446268">
      <w:pPr>
        <w:rPr>
          <w:rFonts w:ascii="Times New Roman" w:hAnsi="Times New Roman" w:cs="Times New Roman"/>
          <w:sz w:val="24"/>
          <w:szCs w:val="24"/>
          <w:vertAlign w:val="superscript"/>
        </w:rPr>
      </w:pPr>
      <w:r w:rsidRPr="00E455ED">
        <w:rPr>
          <w:rFonts w:ascii="Times New Roman" w:hAnsi="Times New Roman" w:cs="Times New Roman"/>
          <w:sz w:val="24"/>
          <w:szCs w:val="24"/>
        </w:rPr>
        <w:t>The temperature is 17.39</w:t>
      </w:r>
      <w:r w:rsidR="00446268" w:rsidRPr="00E455ED">
        <w:rPr>
          <w:rFonts w:ascii="Times New Roman" w:hAnsi="Times New Roman" w:cs="Times New Roman"/>
          <w:sz w:val="24"/>
          <w:szCs w:val="24"/>
        </w:rPr>
        <w:t xml:space="preserve"> degree C</w:t>
      </w:r>
      <w:r w:rsidR="00446268" w:rsidRPr="00E455ED">
        <w:rPr>
          <w:rFonts w:ascii="Times New Roman" w:hAnsi="Times New Roman" w:cs="Times New Roman"/>
          <w:sz w:val="24"/>
          <w:szCs w:val="24"/>
          <w:vertAlign w:val="superscript"/>
        </w:rPr>
        <w:t>o</w:t>
      </w:r>
    </w:p>
    <w:p w14:paraId="374F528E" w14:textId="5B0C58B2" w:rsidR="00822178" w:rsidRPr="00E455ED" w:rsidRDefault="0032370B">
      <w:pPr>
        <w:rPr>
          <w:rFonts w:ascii="Times New Roman" w:hAnsi="Times New Roman" w:cs="Times New Roman"/>
          <w:sz w:val="24"/>
          <w:szCs w:val="24"/>
        </w:rPr>
      </w:pPr>
      <w:r w:rsidRPr="00E455ED">
        <w:rPr>
          <w:rFonts w:ascii="Times New Roman" w:hAnsi="Times New Roman" w:cs="Times New Roman"/>
          <w:sz w:val="24"/>
          <w:szCs w:val="24"/>
        </w:rPr>
        <w:t>Second trial we  got the time equal to 114 second then we need to solve for temperature at the point.</w:t>
      </w:r>
    </w:p>
    <w:p w14:paraId="03B398F5" w14:textId="66D8D0DC" w:rsidR="0032370B" w:rsidRPr="00E455ED" w:rsidRDefault="003838CA">
      <w:pPr>
        <w:rPr>
          <w:rFonts w:ascii="Times New Roman" w:hAnsi="Times New Roman" w:cs="Times New Roman"/>
          <w:sz w:val="24"/>
          <w:szCs w:val="24"/>
        </w:rPr>
      </w:pPr>
      <w:r w:rsidRPr="00E455ED">
        <w:rPr>
          <w:rFonts w:ascii="Times New Roman" w:hAnsi="Times New Roman" w:cs="Times New Roman"/>
          <w:sz w:val="24"/>
          <w:szCs w:val="24"/>
        </w:rPr>
        <w:t>The temperature is 17.23 degree Celsius</w:t>
      </w:r>
    </w:p>
    <w:p w14:paraId="26D1820F" w14:textId="3B98407B" w:rsidR="003838CA" w:rsidRPr="00E455ED" w:rsidRDefault="003838CA">
      <w:pPr>
        <w:rPr>
          <w:rFonts w:ascii="Times New Roman" w:hAnsi="Times New Roman" w:cs="Times New Roman"/>
          <w:sz w:val="24"/>
          <w:szCs w:val="24"/>
        </w:rPr>
      </w:pPr>
      <w:r w:rsidRPr="00E455ED">
        <w:rPr>
          <w:rFonts w:ascii="Times New Roman" w:hAnsi="Times New Roman" w:cs="Times New Roman"/>
          <w:sz w:val="24"/>
          <w:szCs w:val="24"/>
        </w:rPr>
        <w:t xml:space="preserve">The mean temperature is </w:t>
      </w:r>
      <w:r w:rsidR="00875C71" w:rsidRPr="00E455ED">
        <w:rPr>
          <w:rFonts w:ascii="Times New Roman" w:hAnsi="Times New Roman" w:cs="Times New Roman"/>
          <w:sz w:val="24"/>
          <w:szCs w:val="24"/>
        </w:rPr>
        <w:t xml:space="preserve">17.32 </w:t>
      </w:r>
      <w:proofErr w:type="spellStart"/>
      <w:r w:rsidR="00875C71" w:rsidRPr="00E455ED">
        <w:rPr>
          <w:rFonts w:ascii="Times New Roman" w:hAnsi="Times New Roman" w:cs="Times New Roman"/>
          <w:sz w:val="24"/>
          <w:szCs w:val="24"/>
        </w:rPr>
        <w:t>celsius</w:t>
      </w:r>
      <w:proofErr w:type="spellEnd"/>
    </w:p>
    <w:p w14:paraId="5AEE73C4" w14:textId="2C52C1CF" w:rsidR="00344BA2" w:rsidRPr="00E455ED" w:rsidRDefault="00344BA2">
      <w:pPr>
        <w:rPr>
          <w:rFonts w:ascii="Times New Roman" w:hAnsi="Times New Roman" w:cs="Times New Roman"/>
          <w:sz w:val="24"/>
          <w:szCs w:val="24"/>
        </w:rPr>
      </w:pPr>
      <w:r w:rsidRPr="00E455ED">
        <w:rPr>
          <w:rFonts w:ascii="Times New Roman" w:hAnsi="Times New Roman" w:cs="Times New Roman"/>
          <w:sz w:val="24"/>
          <w:szCs w:val="24"/>
        </w:rPr>
        <w:t xml:space="preserve">Change in butanol – change </w:t>
      </w:r>
      <w:r w:rsidR="006814BE" w:rsidRPr="00E455ED">
        <w:rPr>
          <w:rFonts w:ascii="Times New Roman" w:hAnsi="Times New Roman" w:cs="Times New Roman"/>
          <w:sz w:val="24"/>
          <w:szCs w:val="24"/>
        </w:rPr>
        <w:t xml:space="preserve">in butanol + water = </w:t>
      </w:r>
      <w:r w:rsidR="00D85457" w:rsidRPr="00E455ED">
        <w:rPr>
          <w:rFonts w:ascii="Times New Roman" w:hAnsi="Times New Roman" w:cs="Times New Roman"/>
          <w:sz w:val="24"/>
          <w:szCs w:val="24"/>
        </w:rPr>
        <w:t>21.54 -17.32</w:t>
      </w:r>
      <w:r w:rsidR="000D547B" w:rsidRPr="00E455ED">
        <w:rPr>
          <w:rFonts w:ascii="Times New Roman" w:hAnsi="Times New Roman" w:cs="Times New Roman"/>
          <w:sz w:val="24"/>
          <w:szCs w:val="24"/>
        </w:rPr>
        <w:t xml:space="preserve"> =4.22</w:t>
      </w:r>
      <w:r w:rsidR="00346D11" w:rsidRPr="00E455ED">
        <w:rPr>
          <w:rFonts w:ascii="Times New Roman" w:hAnsi="Times New Roman" w:cs="Times New Roman"/>
          <w:sz w:val="24"/>
          <w:szCs w:val="24"/>
        </w:rPr>
        <w:t xml:space="preserve"> (from the graph)</w:t>
      </w:r>
    </w:p>
    <w:p w14:paraId="5E41C353" w14:textId="73870A7A" w:rsidR="00346D11" w:rsidRPr="00E455ED" w:rsidRDefault="000650D6">
      <w:pPr>
        <w:rPr>
          <w:rFonts w:ascii="Times New Roman" w:hAnsi="Times New Roman" w:cs="Times New Roman"/>
          <w:sz w:val="24"/>
          <w:szCs w:val="24"/>
        </w:rPr>
      </w:pPr>
      <w:r w:rsidRPr="00E455ED">
        <w:rPr>
          <w:rFonts w:ascii="Times New Roman" w:hAnsi="Times New Roman" w:cs="Times New Roman"/>
          <w:sz w:val="24"/>
          <w:szCs w:val="24"/>
        </w:rPr>
        <w:t xml:space="preserve">We used .2 mL water </w:t>
      </w:r>
      <w:r w:rsidR="00B20C81" w:rsidRPr="00E455ED">
        <w:rPr>
          <w:rFonts w:ascii="Times New Roman" w:hAnsi="Times New Roman" w:cs="Times New Roman"/>
          <w:sz w:val="24"/>
          <w:szCs w:val="24"/>
        </w:rPr>
        <w:t>is equal to 11.098*10^3 mol</w:t>
      </w:r>
      <w:r w:rsidR="00DD77E4" w:rsidRPr="00E455ED">
        <w:rPr>
          <w:rFonts w:ascii="Times New Roman" w:hAnsi="Times New Roman" w:cs="Times New Roman"/>
          <w:sz w:val="24"/>
          <w:szCs w:val="24"/>
        </w:rPr>
        <w:t xml:space="preserve"> (1.1*10^-2)</w:t>
      </w:r>
    </w:p>
    <w:p w14:paraId="58324056" w14:textId="5269B947" w:rsidR="00603443" w:rsidRPr="00E455ED" w:rsidRDefault="00603443">
      <w:pPr>
        <w:rPr>
          <w:rFonts w:ascii="Times New Roman" w:hAnsi="Times New Roman" w:cs="Times New Roman"/>
          <w:sz w:val="24"/>
          <w:szCs w:val="24"/>
        </w:rPr>
      </w:pPr>
      <w:r w:rsidRPr="00E455ED">
        <w:rPr>
          <w:rFonts w:ascii="Times New Roman" w:hAnsi="Times New Roman" w:cs="Times New Roman"/>
          <w:sz w:val="24"/>
          <w:szCs w:val="24"/>
        </w:rPr>
        <w:t xml:space="preserve">We used </w:t>
      </w:r>
      <w:r w:rsidR="00327DF9" w:rsidRPr="00E455ED">
        <w:rPr>
          <w:rFonts w:ascii="Times New Roman" w:hAnsi="Times New Roman" w:cs="Times New Roman"/>
          <w:sz w:val="24"/>
          <w:szCs w:val="24"/>
        </w:rPr>
        <w:t xml:space="preserve">.018415 gram of </w:t>
      </w:r>
      <w:r w:rsidR="00F164FF" w:rsidRPr="00E455ED">
        <w:rPr>
          <w:rFonts w:ascii="Times New Roman" w:hAnsi="Times New Roman" w:cs="Times New Roman"/>
          <w:sz w:val="24"/>
          <w:szCs w:val="24"/>
        </w:rPr>
        <w:t xml:space="preserve"> butanol</w:t>
      </w:r>
    </w:p>
    <w:p w14:paraId="3CF5B2EF" w14:textId="7CC14AD5" w:rsidR="00BB5FB8" w:rsidRPr="00E455ED" w:rsidRDefault="00BB5FB8">
      <w:pPr>
        <w:rPr>
          <w:rFonts w:ascii="Times New Roman" w:hAnsi="Times New Roman" w:cs="Times New Roman"/>
          <w:sz w:val="24"/>
          <w:szCs w:val="24"/>
        </w:rPr>
      </w:pPr>
      <w:r w:rsidRPr="00E455ED">
        <w:rPr>
          <w:rFonts w:ascii="Times New Roman" w:hAnsi="Times New Roman" w:cs="Times New Roman"/>
          <w:sz w:val="24"/>
          <w:szCs w:val="24"/>
        </w:rPr>
        <w:t>Molality is equal to = .</w:t>
      </w:r>
      <w:r w:rsidR="000202E9" w:rsidRPr="00E455ED">
        <w:rPr>
          <w:rFonts w:ascii="Times New Roman" w:hAnsi="Times New Roman" w:cs="Times New Roman"/>
          <w:sz w:val="24"/>
          <w:szCs w:val="24"/>
        </w:rPr>
        <w:t>6027 mol / kg</w:t>
      </w:r>
      <w:r w:rsidR="00412341" w:rsidRPr="00E455ED">
        <w:rPr>
          <w:rFonts w:ascii="Times New Roman" w:hAnsi="Times New Roman" w:cs="Times New Roman"/>
          <w:sz w:val="24"/>
          <w:szCs w:val="24"/>
        </w:rPr>
        <w:t xml:space="preserve"> </w:t>
      </w:r>
      <w:r w:rsidR="00DD77E4" w:rsidRPr="00E455ED">
        <w:rPr>
          <w:rFonts w:ascii="Times New Roman" w:hAnsi="Times New Roman" w:cs="Times New Roman"/>
          <w:sz w:val="24"/>
          <w:szCs w:val="24"/>
        </w:rPr>
        <w:t>(.60</w:t>
      </w:r>
      <w:r w:rsidR="00412341" w:rsidRPr="00E455ED">
        <w:rPr>
          <w:rFonts w:ascii="Times New Roman" w:hAnsi="Times New Roman" w:cs="Times New Roman"/>
          <w:sz w:val="24"/>
          <w:szCs w:val="24"/>
        </w:rPr>
        <w:t xml:space="preserve"> sig fig</w:t>
      </w:r>
      <w:r w:rsidR="00DD77E4" w:rsidRPr="00E455ED">
        <w:rPr>
          <w:rFonts w:ascii="Times New Roman" w:hAnsi="Times New Roman" w:cs="Times New Roman"/>
          <w:sz w:val="24"/>
          <w:szCs w:val="24"/>
        </w:rPr>
        <w:t>)</w:t>
      </w:r>
    </w:p>
    <w:p w14:paraId="1E60D1DB" w14:textId="6F75C34D" w:rsidR="0070118D" w:rsidRDefault="0070118D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E455ED">
        <w:rPr>
          <w:rFonts w:ascii="Times New Roman" w:hAnsi="Times New Roman" w:cs="Times New Roman"/>
          <w:sz w:val="24"/>
          <w:szCs w:val="24"/>
        </w:rPr>
        <w:t xml:space="preserve">The </w:t>
      </w:r>
      <w:proofErr w:type="spellStart"/>
      <w:r w:rsidRPr="00E455ED">
        <w:rPr>
          <w:rFonts w:ascii="Times New Roman" w:hAnsi="Times New Roman" w:cs="Times New Roman"/>
          <w:sz w:val="24"/>
          <w:szCs w:val="24"/>
        </w:rPr>
        <w:t>K</w:t>
      </w:r>
      <w:r w:rsidRPr="00E455ED">
        <w:rPr>
          <w:rFonts w:ascii="Times New Roman" w:hAnsi="Times New Roman" w:cs="Times New Roman"/>
          <w:sz w:val="24"/>
          <w:szCs w:val="24"/>
          <w:vertAlign w:val="subscript"/>
        </w:rPr>
        <w:t>f</w:t>
      </w:r>
      <w:proofErr w:type="spellEnd"/>
      <w:r w:rsidRPr="00E455ED">
        <w:rPr>
          <w:rFonts w:ascii="Times New Roman" w:hAnsi="Times New Roman" w:cs="Times New Roman"/>
          <w:sz w:val="24"/>
          <w:szCs w:val="24"/>
        </w:rPr>
        <w:t xml:space="preserve"> is equal to</w:t>
      </w:r>
      <w:r w:rsidR="00273733" w:rsidRPr="00E455ED">
        <w:rPr>
          <w:rFonts w:ascii="Times New Roman" w:hAnsi="Times New Roman" w:cs="Times New Roman"/>
          <w:sz w:val="24"/>
          <w:szCs w:val="24"/>
        </w:rPr>
        <w:t xml:space="preserve"> change in temperature </w:t>
      </w:r>
      <w:r w:rsidR="00C41A3D" w:rsidRPr="00E455ED">
        <w:rPr>
          <w:rFonts w:ascii="Times New Roman" w:hAnsi="Times New Roman" w:cs="Times New Roman"/>
          <w:sz w:val="24"/>
          <w:szCs w:val="24"/>
        </w:rPr>
        <w:t xml:space="preserve">/ molarity which is equal </w:t>
      </w:r>
      <w:r w:rsidR="00D034FD" w:rsidRPr="00E455ED">
        <w:rPr>
          <w:rFonts w:ascii="Times New Roman" w:hAnsi="Times New Roman" w:cs="Times New Roman"/>
          <w:sz w:val="24"/>
          <w:szCs w:val="24"/>
        </w:rPr>
        <w:t xml:space="preserve"> = 7.0 C</w:t>
      </w:r>
      <w:r w:rsidR="005D601D" w:rsidRPr="00E455ED">
        <w:rPr>
          <w:rFonts w:ascii="Times New Roman" w:hAnsi="Times New Roman" w:cs="Times New Roman"/>
          <w:sz w:val="24"/>
          <w:szCs w:val="24"/>
          <w:vertAlign w:val="superscript"/>
        </w:rPr>
        <w:t>o</w:t>
      </w:r>
      <w:r w:rsidR="005D601D" w:rsidRPr="00E455ED">
        <w:rPr>
          <w:rFonts w:ascii="Times New Roman" w:hAnsi="Times New Roman" w:cs="Times New Roman"/>
          <w:sz w:val="24"/>
          <w:szCs w:val="24"/>
        </w:rPr>
        <w:t xml:space="preserve"> kg/ mol</w:t>
      </w:r>
    </w:p>
    <w:p w14:paraId="13D259D6" w14:textId="06E0F2E6" w:rsidR="005D601D" w:rsidRDefault="005D601D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7ED30D16" w14:textId="7FCC65E8" w:rsidR="007647D3" w:rsidRDefault="007647D3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Part III:</w:t>
      </w:r>
    </w:p>
    <w:p w14:paraId="18E446A4" w14:textId="3806E58A" w:rsidR="007D5852" w:rsidRDefault="007D5852" w:rsidP="007D5852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6B40D0">
        <w:rPr>
          <w:rFonts w:ascii="Times New Roman" w:hAnsi="Times New Roman" w:cs="Times New Roman"/>
          <w:b/>
          <w:bCs/>
          <w:sz w:val="24"/>
          <w:szCs w:val="24"/>
        </w:rPr>
        <w:t xml:space="preserve">Graph </w:t>
      </w:r>
      <w:r>
        <w:rPr>
          <w:rFonts w:ascii="Times New Roman" w:hAnsi="Times New Roman" w:cs="Times New Roman"/>
          <w:b/>
          <w:bCs/>
          <w:sz w:val="24"/>
          <w:szCs w:val="24"/>
        </w:rPr>
        <w:t>3</w:t>
      </w:r>
      <w:r w:rsidRPr="006B40D0"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14:paraId="0876C70A" w14:textId="77777777" w:rsidR="007D5852" w:rsidRPr="00E33AE6" w:rsidRDefault="007D5852" w:rsidP="007D5852">
      <w:pPr>
        <w:rPr>
          <w:rFonts w:ascii="Times New Roman" w:hAnsi="Times New Roman" w:cs="Times New Roman"/>
          <w:sz w:val="24"/>
          <w:szCs w:val="24"/>
        </w:rPr>
      </w:pPr>
      <w:r w:rsidRPr="00E33AE6">
        <w:rPr>
          <w:rFonts w:ascii="Times New Roman" w:hAnsi="Times New Roman" w:cs="Times New Roman"/>
          <w:sz w:val="24"/>
          <w:szCs w:val="24"/>
        </w:rPr>
        <w:t>Set Y values equal and solve for x then y</w:t>
      </w:r>
    </w:p>
    <w:p w14:paraId="40D840EB" w14:textId="433F5734" w:rsidR="00015EDD" w:rsidRDefault="007D5852" w:rsidP="007D5852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First trial</w:t>
      </w:r>
      <w:r w:rsidR="00015EDD"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14:paraId="5F6E7FBF" w14:textId="4E30CA93" w:rsidR="007647D3" w:rsidRPr="00512546" w:rsidRDefault="007D5852" w:rsidP="007D5852">
      <w:pPr>
        <w:rPr>
          <w:rFonts w:ascii="Times New Roman" w:hAnsi="Times New Roman" w:cs="Times New Roman"/>
          <w:sz w:val="24"/>
          <w:szCs w:val="24"/>
        </w:rPr>
      </w:pPr>
      <w:r w:rsidRPr="00512546">
        <w:rPr>
          <w:rFonts w:ascii="Times New Roman" w:hAnsi="Times New Roman" w:cs="Times New Roman"/>
          <w:sz w:val="24"/>
          <w:szCs w:val="24"/>
        </w:rPr>
        <w:t xml:space="preserve"> I got the Time is</w:t>
      </w:r>
      <w:r w:rsidR="00F2470A" w:rsidRPr="00512546">
        <w:rPr>
          <w:rFonts w:ascii="Times New Roman" w:hAnsi="Times New Roman" w:cs="Times New Roman"/>
          <w:sz w:val="24"/>
          <w:szCs w:val="24"/>
        </w:rPr>
        <w:t xml:space="preserve"> 44.31 second </w:t>
      </w:r>
      <w:r w:rsidR="00084A5D" w:rsidRPr="00512546">
        <w:rPr>
          <w:rFonts w:ascii="Times New Roman" w:hAnsi="Times New Roman" w:cs="Times New Roman"/>
          <w:sz w:val="24"/>
          <w:szCs w:val="24"/>
        </w:rPr>
        <w:t>then we solve for Y (temperature)</w:t>
      </w:r>
    </w:p>
    <w:p w14:paraId="003EF474" w14:textId="154B5129" w:rsidR="00084A5D" w:rsidRPr="00512546" w:rsidRDefault="00DE1FFC" w:rsidP="007D5852">
      <w:pPr>
        <w:rPr>
          <w:rFonts w:ascii="Times New Roman" w:hAnsi="Times New Roman" w:cs="Times New Roman"/>
          <w:sz w:val="24"/>
          <w:szCs w:val="24"/>
        </w:rPr>
      </w:pPr>
      <w:r w:rsidRPr="00512546">
        <w:rPr>
          <w:rFonts w:ascii="Times New Roman" w:hAnsi="Times New Roman" w:cs="Times New Roman"/>
          <w:sz w:val="24"/>
          <w:szCs w:val="24"/>
        </w:rPr>
        <w:lastRenderedPageBreak/>
        <w:t>First temperature is equal to 20.</w:t>
      </w:r>
      <w:r w:rsidR="008E56C7" w:rsidRPr="00512546">
        <w:rPr>
          <w:rFonts w:ascii="Times New Roman" w:hAnsi="Times New Roman" w:cs="Times New Roman"/>
          <w:sz w:val="24"/>
          <w:szCs w:val="24"/>
        </w:rPr>
        <w:t xml:space="preserve">8 </w:t>
      </w:r>
      <w:r w:rsidR="00423F28" w:rsidRPr="00512546">
        <w:rPr>
          <w:rFonts w:ascii="Times New Roman" w:hAnsi="Times New Roman" w:cs="Times New Roman"/>
          <w:sz w:val="24"/>
          <w:szCs w:val="24"/>
        </w:rPr>
        <w:t xml:space="preserve">Celsius. </w:t>
      </w:r>
    </w:p>
    <w:p w14:paraId="05755B7A" w14:textId="383B18BD" w:rsidR="00015EDD" w:rsidRDefault="00015EDD" w:rsidP="007D5852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Second trial:</w:t>
      </w:r>
    </w:p>
    <w:p w14:paraId="58934C3D" w14:textId="028B23C9" w:rsidR="00015EDD" w:rsidRPr="00512546" w:rsidRDefault="00015EDD" w:rsidP="00015EDD">
      <w:pPr>
        <w:rPr>
          <w:rFonts w:ascii="Times New Roman" w:hAnsi="Times New Roman" w:cs="Times New Roman"/>
          <w:sz w:val="24"/>
          <w:szCs w:val="24"/>
        </w:rPr>
      </w:pPr>
      <w:r w:rsidRPr="00512546">
        <w:rPr>
          <w:rFonts w:ascii="Times New Roman" w:hAnsi="Times New Roman" w:cs="Times New Roman"/>
          <w:sz w:val="24"/>
          <w:szCs w:val="24"/>
        </w:rPr>
        <w:t xml:space="preserve">First trial I got the Time is </w:t>
      </w:r>
      <w:r w:rsidR="006059FE" w:rsidRPr="00512546">
        <w:rPr>
          <w:rFonts w:ascii="Times New Roman" w:hAnsi="Times New Roman" w:cs="Times New Roman"/>
          <w:sz w:val="24"/>
          <w:szCs w:val="24"/>
        </w:rPr>
        <w:t>56.74</w:t>
      </w:r>
      <w:r w:rsidRPr="00512546">
        <w:rPr>
          <w:rFonts w:ascii="Times New Roman" w:hAnsi="Times New Roman" w:cs="Times New Roman"/>
          <w:sz w:val="24"/>
          <w:szCs w:val="24"/>
        </w:rPr>
        <w:t xml:space="preserve"> second then we solve for Y (temperature)</w:t>
      </w:r>
    </w:p>
    <w:p w14:paraId="25E0B2E1" w14:textId="39AF4C18" w:rsidR="00015EDD" w:rsidRPr="00512546" w:rsidRDefault="00015EDD" w:rsidP="00015EDD">
      <w:pPr>
        <w:rPr>
          <w:rFonts w:ascii="Times New Roman" w:hAnsi="Times New Roman" w:cs="Times New Roman"/>
          <w:sz w:val="24"/>
          <w:szCs w:val="24"/>
        </w:rPr>
      </w:pPr>
      <w:r w:rsidRPr="00512546">
        <w:rPr>
          <w:rFonts w:ascii="Times New Roman" w:hAnsi="Times New Roman" w:cs="Times New Roman"/>
          <w:sz w:val="24"/>
          <w:szCs w:val="24"/>
        </w:rPr>
        <w:t>First temperature is equal to 20.</w:t>
      </w:r>
      <w:r w:rsidR="003949A2" w:rsidRPr="00512546">
        <w:rPr>
          <w:rFonts w:ascii="Times New Roman" w:hAnsi="Times New Roman" w:cs="Times New Roman"/>
          <w:sz w:val="24"/>
          <w:szCs w:val="24"/>
        </w:rPr>
        <w:t>9</w:t>
      </w:r>
      <w:r w:rsidRPr="00512546">
        <w:rPr>
          <w:rFonts w:ascii="Times New Roman" w:hAnsi="Times New Roman" w:cs="Times New Roman"/>
          <w:sz w:val="24"/>
          <w:szCs w:val="24"/>
        </w:rPr>
        <w:t xml:space="preserve"> Celsius. </w:t>
      </w:r>
    </w:p>
    <w:p w14:paraId="6A2CD197" w14:textId="09F42618" w:rsidR="000202E9" w:rsidRPr="00512546" w:rsidRDefault="003F432E">
      <w:pPr>
        <w:rPr>
          <w:rFonts w:ascii="Times New Roman" w:hAnsi="Times New Roman" w:cs="Times New Roman"/>
          <w:sz w:val="24"/>
          <w:szCs w:val="24"/>
        </w:rPr>
      </w:pPr>
      <w:r w:rsidRPr="00512546">
        <w:rPr>
          <w:rFonts w:ascii="Times New Roman" w:hAnsi="Times New Roman" w:cs="Times New Roman"/>
          <w:sz w:val="24"/>
          <w:szCs w:val="24"/>
        </w:rPr>
        <w:t>The mean temperature is equal to 20.85 Celsius.</w:t>
      </w:r>
    </w:p>
    <w:p w14:paraId="49114BDF" w14:textId="2FFE5F8A" w:rsidR="0028602E" w:rsidRPr="00512546" w:rsidRDefault="0028602E" w:rsidP="0028602E">
      <w:pPr>
        <w:rPr>
          <w:rFonts w:ascii="Times New Roman" w:hAnsi="Times New Roman" w:cs="Times New Roman"/>
          <w:sz w:val="24"/>
          <w:szCs w:val="24"/>
        </w:rPr>
      </w:pPr>
      <w:r w:rsidRPr="00512546">
        <w:rPr>
          <w:rFonts w:ascii="Times New Roman" w:hAnsi="Times New Roman" w:cs="Times New Roman"/>
          <w:sz w:val="24"/>
          <w:szCs w:val="24"/>
        </w:rPr>
        <w:t>Change in butanol – change in butanol + unknown = 21.54 -20.85 =.69 (from the graph)</w:t>
      </w:r>
    </w:p>
    <w:p w14:paraId="4CA404FA" w14:textId="00C8EC35" w:rsidR="0028602E" w:rsidRPr="00512546" w:rsidRDefault="001C2957" w:rsidP="0028602E">
      <w:pPr>
        <w:rPr>
          <w:rFonts w:ascii="Times New Roman" w:hAnsi="Times New Roman" w:cs="Times New Roman"/>
          <w:sz w:val="24"/>
          <w:szCs w:val="24"/>
        </w:rPr>
      </w:pPr>
      <w:r w:rsidRPr="00512546">
        <w:rPr>
          <w:rFonts w:ascii="Times New Roman" w:hAnsi="Times New Roman" w:cs="Times New Roman"/>
          <w:sz w:val="24"/>
          <w:szCs w:val="24"/>
        </w:rPr>
        <w:t xml:space="preserve"> The mol</w:t>
      </w:r>
      <w:r w:rsidR="002F4C0C" w:rsidRPr="00512546">
        <w:rPr>
          <w:rFonts w:ascii="Times New Roman" w:hAnsi="Times New Roman" w:cs="Times New Roman"/>
          <w:sz w:val="24"/>
          <w:szCs w:val="24"/>
        </w:rPr>
        <w:t>ality</w:t>
      </w:r>
      <w:r w:rsidRPr="00512546">
        <w:rPr>
          <w:rFonts w:ascii="Times New Roman" w:hAnsi="Times New Roman" w:cs="Times New Roman"/>
          <w:sz w:val="24"/>
          <w:szCs w:val="24"/>
        </w:rPr>
        <w:t xml:space="preserve"> equal to change in of </w:t>
      </w:r>
      <w:r w:rsidR="00753F2B" w:rsidRPr="00512546">
        <w:rPr>
          <w:rFonts w:ascii="Times New Roman" w:hAnsi="Times New Roman" w:cs="Times New Roman"/>
          <w:sz w:val="24"/>
          <w:szCs w:val="24"/>
        </w:rPr>
        <w:t xml:space="preserve">temperatures / </w:t>
      </w:r>
      <w:proofErr w:type="spellStart"/>
      <w:r w:rsidR="002F4C0C" w:rsidRPr="00512546">
        <w:rPr>
          <w:rFonts w:ascii="Times New Roman" w:hAnsi="Times New Roman" w:cs="Times New Roman"/>
          <w:sz w:val="24"/>
          <w:szCs w:val="24"/>
        </w:rPr>
        <w:t>Kf</w:t>
      </w:r>
      <w:proofErr w:type="spellEnd"/>
      <w:r w:rsidR="008071A2" w:rsidRPr="00512546">
        <w:rPr>
          <w:rFonts w:ascii="Times New Roman" w:hAnsi="Times New Roman" w:cs="Times New Roman"/>
          <w:sz w:val="24"/>
          <w:szCs w:val="24"/>
        </w:rPr>
        <w:t xml:space="preserve"> </w:t>
      </w:r>
      <w:r w:rsidR="002F4C0C" w:rsidRPr="00512546">
        <w:rPr>
          <w:rFonts w:ascii="Times New Roman" w:hAnsi="Times New Roman" w:cs="Times New Roman"/>
          <w:sz w:val="24"/>
          <w:szCs w:val="24"/>
        </w:rPr>
        <w:t xml:space="preserve">of pure butanol </w:t>
      </w:r>
      <w:r w:rsidR="008071A2" w:rsidRPr="00512546">
        <w:rPr>
          <w:rFonts w:ascii="Times New Roman" w:hAnsi="Times New Roman" w:cs="Times New Roman"/>
          <w:sz w:val="24"/>
          <w:szCs w:val="24"/>
        </w:rPr>
        <w:t>= 0.0</w:t>
      </w:r>
      <w:r w:rsidR="00E555EE" w:rsidRPr="00512546">
        <w:rPr>
          <w:rFonts w:ascii="Times New Roman" w:hAnsi="Times New Roman" w:cs="Times New Roman"/>
          <w:sz w:val="24"/>
          <w:szCs w:val="24"/>
        </w:rPr>
        <w:t>99 mol</w:t>
      </w:r>
      <w:r w:rsidR="002F4C0C" w:rsidRPr="00512546">
        <w:rPr>
          <w:rFonts w:ascii="Times New Roman" w:hAnsi="Times New Roman" w:cs="Times New Roman"/>
          <w:sz w:val="24"/>
          <w:szCs w:val="24"/>
        </w:rPr>
        <w:t>ality</w:t>
      </w:r>
    </w:p>
    <w:p w14:paraId="1D2CA4CC" w14:textId="2A830FAA" w:rsidR="00693E7D" w:rsidRPr="00512546" w:rsidRDefault="00693E7D" w:rsidP="0028602E">
      <w:pPr>
        <w:rPr>
          <w:rFonts w:ascii="Times New Roman" w:hAnsi="Times New Roman" w:cs="Times New Roman"/>
          <w:sz w:val="24"/>
          <w:szCs w:val="24"/>
        </w:rPr>
      </w:pPr>
      <w:r w:rsidRPr="00512546">
        <w:rPr>
          <w:rFonts w:ascii="Times New Roman" w:hAnsi="Times New Roman" w:cs="Times New Roman"/>
          <w:sz w:val="24"/>
          <w:szCs w:val="24"/>
        </w:rPr>
        <w:t>2 mL of</w:t>
      </w:r>
      <w:r w:rsidR="00A4451B" w:rsidRPr="00512546">
        <w:rPr>
          <w:rFonts w:ascii="Times New Roman" w:hAnsi="Times New Roman" w:cs="Times New Roman"/>
          <w:sz w:val="24"/>
          <w:szCs w:val="24"/>
        </w:rPr>
        <w:t xml:space="preserve"> unknown</w:t>
      </w:r>
      <w:r w:rsidRPr="00512546">
        <w:rPr>
          <w:rFonts w:ascii="Times New Roman" w:hAnsi="Times New Roman" w:cs="Times New Roman"/>
          <w:sz w:val="24"/>
          <w:szCs w:val="24"/>
        </w:rPr>
        <w:t xml:space="preserve"> </w:t>
      </w:r>
      <w:r w:rsidR="00A4451B" w:rsidRPr="00512546">
        <w:rPr>
          <w:rFonts w:ascii="Times New Roman" w:hAnsi="Times New Roman" w:cs="Times New Roman"/>
          <w:sz w:val="24"/>
          <w:szCs w:val="24"/>
        </w:rPr>
        <w:t>equal to 1.648 gram</w:t>
      </w:r>
    </w:p>
    <w:p w14:paraId="00FCAFD3" w14:textId="75556C1A" w:rsidR="00A04718" w:rsidRPr="00512546" w:rsidRDefault="00A04718" w:rsidP="0028602E">
      <w:pPr>
        <w:rPr>
          <w:rFonts w:ascii="Times New Roman" w:hAnsi="Times New Roman" w:cs="Times New Roman"/>
          <w:sz w:val="24"/>
          <w:szCs w:val="24"/>
        </w:rPr>
      </w:pPr>
      <w:r w:rsidRPr="00512546">
        <w:rPr>
          <w:rFonts w:ascii="Times New Roman" w:hAnsi="Times New Roman" w:cs="Times New Roman"/>
          <w:sz w:val="24"/>
          <w:szCs w:val="24"/>
        </w:rPr>
        <w:t xml:space="preserve">We got 18.716 gram of butanol </w:t>
      </w:r>
    </w:p>
    <w:p w14:paraId="69212804" w14:textId="4A3DC315" w:rsidR="00DB4D44" w:rsidRPr="00512546" w:rsidRDefault="00DB4D44" w:rsidP="0028602E">
      <w:pPr>
        <w:rPr>
          <w:rFonts w:ascii="Times New Roman" w:hAnsi="Times New Roman" w:cs="Times New Roman"/>
          <w:sz w:val="24"/>
          <w:szCs w:val="24"/>
        </w:rPr>
      </w:pPr>
      <w:r w:rsidRPr="00512546">
        <w:rPr>
          <w:rFonts w:ascii="Times New Roman" w:hAnsi="Times New Roman" w:cs="Times New Roman"/>
          <w:sz w:val="24"/>
          <w:szCs w:val="24"/>
        </w:rPr>
        <w:t>Mole of unknown = m ( 1</w:t>
      </w:r>
      <w:r w:rsidR="00037DD4" w:rsidRPr="00512546">
        <w:rPr>
          <w:rFonts w:ascii="Times New Roman" w:hAnsi="Times New Roman" w:cs="Times New Roman"/>
          <w:sz w:val="24"/>
          <w:szCs w:val="24"/>
        </w:rPr>
        <w:t>8.716</w:t>
      </w:r>
      <w:r w:rsidR="00F37047" w:rsidRPr="00512546">
        <w:rPr>
          <w:rFonts w:ascii="Times New Roman" w:hAnsi="Times New Roman" w:cs="Times New Roman"/>
          <w:sz w:val="24"/>
          <w:szCs w:val="24"/>
        </w:rPr>
        <w:t>kg /1000</w:t>
      </w:r>
      <w:r w:rsidRPr="00512546">
        <w:rPr>
          <w:rFonts w:ascii="Times New Roman" w:hAnsi="Times New Roman" w:cs="Times New Roman"/>
          <w:sz w:val="24"/>
          <w:szCs w:val="24"/>
        </w:rPr>
        <w:t>)</w:t>
      </w:r>
      <w:r w:rsidR="00512546">
        <w:rPr>
          <w:rFonts w:ascii="Times New Roman" w:hAnsi="Times New Roman" w:cs="Times New Roman"/>
          <w:sz w:val="24"/>
          <w:szCs w:val="24"/>
        </w:rPr>
        <w:t xml:space="preserve"> =</w:t>
      </w:r>
      <w:r w:rsidR="00675396">
        <w:rPr>
          <w:rFonts w:ascii="Times New Roman" w:hAnsi="Times New Roman" w:cs="Times New Roman"/>
          <w:sz w:val="24"/>
          <w:szCs w:val="24"/>
        </w:rPr>
        <w:t xml:space="preserve"> 1.84</w:t>
      </w:r>
      <w:r w:rsidR="00E455ED">
        <w:rPr>
          <w:rFonts w:ascii="Times New Roman" w:hAnsi="Times New Roman" w:cs="Times New Roman"/>
          <w:sz w:val="24"/>
          <w:szCs w:val="24"/>
        </w:rPr>
        <w:t xml:space="preserve">*10^-3 mole </w:t>
      </w:r>
    </w:p>
    <w:p w14:paraId="05666B6C" w14:textId="00E08C28" w:rsidR="008B12EF" w:rsidRPr="00512546" w:rsidRDefault="008B12EF" w:rsidP="0028602E">
      <w:pPr>
        <w:rPr>
          <w:rFonts w:ascii="Times New Roman" w:hAnsi="Times New Roman" w:cs="Times New Roman"/>
          <w:sz w:val="24"/>
          <w:szCs w:val="24"/>
        </w:rPr>
      </w:pPr>
      <w:r w:rsidRPr="00512546">
        <w:rPr>
          <w:rFonts w:ascii="Times New Roman" w:hAnsi="Times New Roman" w:cs="Times New Roman"/>
          <w:sz w:val="24"/>
          <w:szCs w:val="24"/>
        </w:rPr>
        <w:t>Molar mass of unknow equal to 8</w:t>
      </w:r>
      <w:r w:rsidR="00F870BE" w:rsidRPr="00512546">
        <w:rPr>
          <w:rFonts w:ascii="Times New Roman" w:hAnsi="Times New Roman" w:cs="Times New Roman"/>
          <w:sz w:val="24"/>
          <w:szCs w:val="24"/>
        </w:rPr>
        <w:t>9</w:t>
      </w:r>
      <w:r w:rsidR="001E5EB3">
        <w:rPr>
          <w:rFonts w:ascii="Times New Roman" w:hAnsi="Times New Roman" w:cs="Times New Roman"/>
          <w:sz w:val="24"/>
          <w:szCs w:val="24"/>
        </w:rPr>
        <w:t>3</w:t>
      </w:r>
      <w:r w:rsidR="00F870BE" w:rsidRPr="00512546">
        <w:rPr>
          <w:rFonts w:ascii="Times New Roman" w:hAnsi="Times New Roman" w:cs="Times New Roman"/>
          <w:sz w:val="24"/>
          <w:szCs w:val="24"/>
        </w:rPr>
        <w:t xml:space="preserve"> gram/ mole</w:t>
      </w:r>
      <w:r w:rsidR="001E5EB3">
        <w:rPr>
          <w:rFonts w:ascii="Times New Roman" w:hAnsi="Times New Roman" w:cs="Times New Roman"/>
          <w:sz w:val="24"/>
          <w:szCs w:val="24"/>
        </w:rPr>
        <w:t>(8.9*10^2gram/mole)</w:t>
      </w:r>
    </w:p>
    <w:p w14:paraId="37F21C31" w14:textId="77777777" w:rsidR="00337F7E" w:rsidRDefault="00337F7E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6174A3DD" w14:textId="384B330C" w:rsidR="00413A05" w:rsidRDefault="00EF205A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EF205A">
        <w:rPr>
          <w:rFonts w:ascii="Times New Roman" w:hAnsi="Times New Roman" w:cs="Times New Roman"/>
          <w:b/>
          <w:bCs/>
          <w:sz w:val="24"/>
          <w:szCs w:val="24"/>
        </w:rPr>
        <w:t>Conclusion:</w:t>
      </w:r>
    </w:p>
    <w:p w14:paraId="74FAD4E0" w14:textId="7B1B6E7B" w:rsidR="0023307A" w:rsidRDefault="00DA5FF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rom part I the average of both graph is a </w:t>
      </w:r>
      <w:r w:rsidR="00227204">
        <w:rPr>
          <w:rFonts w:ascii="Times New Roman" w:hAnsi="Times New Roman" w:cs="Times New Roman"/>
          <w:sz w:val="24"/>
          <w:szCs w:val="24"/>
        </w:rPr>
        <w:t>down by 1 degree for what I have observed in the experiment and part II</w:t>
      </w:r>
      <w:r w:rsidR="00A709DD">
        <w:rPr>
          <w:rFonts w:ascii="Times New Roman" w:hAnsi="Times New Roman" w:cs="Times New Roman"/>
          <w:sz w:val="24"/>
          <w:szCs w:val="24"/>
        </w:rPr>
        <w:t>I</w:t>
      </w:r>
      <w:r w:rsidR="00227204">
        <w:rPr>
          <w:rFonts w:ascii="Times New Roman" w:hAnsi="Times New Roman" w:cs="Times New Roman"/>
          <w:sz w:val="24"/>
          <w:szCs w:val="24"/>
        </w:rPr>
        <w:t xml:space="preserve"> </w:t>
      </w:r>
      <w:r w:rsidR="00A709DD">
        <w:rPr>
          <w:rFonts w:ascii="Times New Roman" w:hAnsi="Times New Roman" w:cs="Times New Roman"/>
          <w:sz w:val="24"/>
          <w:szCs w:val="24"/>
        </w:rPr>
        <w:t>an</w:t>
      </w:r>
      <w:r w:rsidR="00227204">
        <w:rPr>
          <w:rFonts w:ascii="Times New Roman" w:hAnsi="Times New Roman" w:cs="Times New Roman"/>
          <w:sz w:val="24"/>
          <w:szCs w:val="24"/>
        </w:rPr>
        <w:t xml:space="preserve"> average of the</w:t>
      </w:r>
      <w:r w:rsidR="00A709DD">
        <w:rPr>
          <w:rFonts w:ascii="Times New Roman" w:hAnsi="Times New Roman" w:cs="Times New Roman"/>
          <w:sz w:val="24"/>
          <w:szCs w:val="24"/>
        </w:rPr>
        <w:t xml:space="preserve"> temperatures</w:t>
      </w:r>
      <w:r w:rsidR="00227204">
        <w:rPr>
          <w:rFonts w:ascii="Times New Roman" w:hAnsi="Times New Roman" w:cs="Times New Roman"/>
          <w:sz w:val="24"/>
          <w:szCs w:val="24"/>
        </w:rPr>
        <w:t xml:space="preserve"> </w:t>
      </w:r>
      <w:r w:rsidR="00A709DD">
        <w:rPr>
          <w:rFonts w:ascii="Times New Roman" w:hAnsi="Times New Roman" w:cs="Times New Roman"/>
          <w:sz w:val="24"/>
          <w:szCs w:val="24"/>
        </w:rPr>
        <w:t xml:space="preserve">is equal to the experiment and what I have expect for the solution of </w:t>
      </w:r>
      <w:r w:rsidR="0023307A">
        <w:rPr>
          <w:rFonts w:ascii="Times New Roman" w:hAnsi="Times New Roman" w:cs="Times New Roman"/>
          <w:sz w:val="24"/>
          <w:szCs w:val="24"/>
        </w:rPr>
        <w:t>lab</w:t>
      </w:r>
    </w:p>
    <w:p w14:paraId="666A6E1A" w14:textId="43467F78" w:rsidR="0023307A" w:rsidRDefault="0023307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e are unsure for the molar mass of substance we put, because the m</w:t>
      </w:r>
      <w:r w:rsidR="005A77F2">
        <w:rPr>
          <w:rFonts w:ascii="Times New Roman" w:hAnsi="Times New Roman" w:cs="Times New Roman"/>
          <w:sz w:val="24"/>
          <w:szCs w:val="24"/>
        </w:rPr>
        <w:t xml:space="preserve">iss calculation might be the cause of the experiment </w:t>
      </w:r>
      <w:r w:rsidR="00F64CA3">
        <w:rPr>
          <w:rFonts w:ascii="Times New Roman" w:hAnsi="Times New Roman" w:cs="Times New Roman"/>
          <w:sz w:val="24"/>
          <w:szCs w:val="24"/>
        </w:rPr>
        <w:t xml:space="preserve">but molarity and </w:t>
      </w:r>
      <w:r w:rsidR="00ED5E54">
        <w:rPr>
          <w:rFonts w:ascii="Times New Roman" w:hAnsi="Times New Roman" w:cs="Times New Roman"/>
          <w:sz w:val="24"/>
          <w:szCs w:val="24"/>
        </w:rPr>
        <w:t xml:space="preserve">molality </w:t>
      </w:r>
      <w:r w:rsidR="00CA761A">
        <w:rPr>
          <w:rFonts w:ascii="Times New Roman" w:hAnsi="Times New Roman" w:cs="Times New Roman"/>
          <w:sz w:val="24"/>
          <w:szCs w:val="24"/>
        </w:rPr>
        <w:t xml:space="preserve">is </w:t>
      </w:r>
      <w:r w:rsidR="00F310AD">
        <w:rPr>
          <w:rFonts w:ascii="Times New Roman" w:hAnsi="Times New Roman" w:cs="Times New Roman"/>
          <w:sz w:val="24"/>
          <w:szCs w:val="24"/>
        </w:rPr>
        <w:t>simply ambiguous</w:t>
      </w:r>
      <w:r w:rsidR="00AB28A1">
        <w:rPr>
          <w:rFonts w:ascii="Times New Roman" w:hAnsi="Times New Roman" w:cs="Times New Roman"/>
          <w:sz w:val="24"/>
          <w:szCs w:val="24"/>
        </w:rPr>
        <w:t>. So we have to conclude that experiment is</w:t>
      </w:r>
      <w:r w:rsidR="00DC0564">
        <w:rPr>
          <w:rFonts w:ascii="Times New Roman" w:hAnsi="Times New Roman" w:cs="Times New Roman"/>
          <w:sz w:val="24"/>
          <w:szCs w:val="24"/>
        </w:rPr>
        <w:t xml:space="preserve"> not likely exact. The volume of butanol is relatively small than because the density is significant less tha</w:t>
      </w:r>
      <w:r w:rsidR="00694CF0">
        <w:rPr>
          <w:rFonts w:ascii="Times New Roman" w:hAnsi="Times New Roman" w:cs="Times New Roman"/>
          <w:sz w:val="24"/>
          <w:szCs w:val="24"/>
        </w:rPr>
        <w:t>n normal</w:t>
      </w:r>
    </w:p>
    <w:p w14:paraId="402A58BC" w14:textId="5EA4FCD4" w:rsidR="00F5528B" w:rsidRDefault="00F5528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emperature from part II is little bit higher from what I observed.</w:t>
      </w:r>
    </w:p>
    <w:p w14:paraId="7A84271B" w14:textId="4EA63617" w:rsidR="00F5528B" w:rsidRDefault="001E5EB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</w:t>
      </w:r>
      <w:r w:rsidR="00F5528B">
        <w:rPr>
          <w:rFonts w:ascii="Times New Roman" w:hAnsi="Times New Roman" w:cs="Times New Roman"/>
          <w:sz w:val="24"/>
          <w:szCs w:val="24"/>
        </w:rPr>
        <w:t xml:space="preserve"> used the mean value to calculate for each trial</w:t>
      </w:r>
      <w:r w:rsidR="00E20C53">
        <w:rPr>
          <w:rFonts w:ascii="Times New Roman" w:hAnsi="Times New Roman" w:cs="Times New Roman"/>
          <w:sz w:val="24"/>
          <w:szCs w:val="24"/>
        </w:rPr>
        <w:t xml:space="preserve">, so it might not be exact for what we </w:t>
      </w:r>
      <w:r w:rsidR="007E45A8">
        <w:rPr>
          <w:rFonts w:ascii="Times New Roman" w:hAnsi="Times New Roman" w:cs="Times New Roman"/>
          <w:sz w:val="24"/>
          <w:szCs w:val="24"/>
        </w:rPr>
        <w:t>should conclude because of human error.</w:t>
      </w:r>
    </w:p>
    <w:p w14:paraId="5975FB21" w14:textId="77777777" w:rsidR="001E5EB3" w:rsidRPr="00EF205A" w:rsidRDefault="001E5EB3">
      <w:pPr>
        <w:rPr>
          <w:rFonts w:ascii="Times New Roman" w:hAnsi="Times New Roman" w:cs="Times New Roman"/>
          <w:sz w:val="24"/>
          <w:szCs w:val="24"/>
        </w:rPr>
      </w:pPr>
    </w:p>
    <w:sectPr w:rsidR="001E5EB3" w:rsidRPr="00EF205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U0M7UwsrA0MzU3szBT0lEKTi0uzszPAykwqgUA1YST5iwAAAA="/>
  </w:docVars>
  <w:rsids>
    <w:rsidRoot w:val="00295E6F"/>
    <w:rsid w:val="00015EDD"/>
    <w:rsid w:val="000202E9"/>
    <w:rsid w:val="000242BE"/>
    <w:rsid w:val="00037DD4"/>
    <w:rsid w:val="000650D6"/>
    <w:rsid w:val="00066B5B"/>
    <w:rsid w:val="00084760"/>
    <w:rsid w:val="00084A5D"/>
    <w:rsid w:val="000D13C3"/>
    <w:rsid w:val="000D547B"/>
    <w:rsid w:val="00112BF0"/>
    <w:rsid w:val="00153754"/>
    <w:rsid w:val="00195EBD"/>
    <w:rsid w:val="001B15F5"/>
    <w:rsid w:val="001C2957"/>
    <w:rsid w:val="001E5EB3"/>
    <w:rsid w:val="00221522"/>
    <w:rsid w:val="00227204"/>
    <w:rsid w:val="0023249F"/>
    <w:rsid w:val="0023307A"/>
    <w:rsid w:val="00236D10"/>
    <w:rsid w:val="00246C55"/>
    <w:rsid w:val="00271E68"/>
    <w:rsid w:val="00273733"/>
    <w:rsid w:val="002835B7"/>
    <w:rsid w:val="0028602E"/>
    <w:rsid w:val="00295E6F"/>
    <w:rsid w:val="002F4C0C"/>
    <w:rsid w:val="0032370B"/>
    <w:rsid w:val="00327DF9"/>
    <w:rsid w:val="00337F7E"/>
    <w:rsid w:val="00344BA2"/>
    <w:rsid w:val="00346D11"/>
    <w:rsid w:val="003604C5"/>
    <w:rsid w:val="003838CA"/>
    <w:rsid w:val="003949A2"/>
    <w:rsid w:val="003A4BC7"/>
    <w:rsid w:val="003A580F"/>
    <w:rsid w:val="003B6AEB"/>
    <w:rsid w:val="003C42C1"/>
    <w:rsid w:val="003D6A8A"/>
    <w:rsid w:val="003F432E"/>
    <w:rsid w:val="003F7E36"/>
    <w:rsid w:val="00412341"/>
    <w:rsid w:val="00413A05"/>
    <w:rsid w:val="00423F28"/>
    <w:rsid w:val="00446268"/>
    <w:rsid w:val="00466D95"/>
    <w:rsid w:val="0048750D"/>
    <w:rsid w:val="00497D93"/>
    <w:rsid w:val="004A3770"/>
    <w:rsid w:val="004E40E4"/>
    <w:rsid w:val="00512546"/>
    <w:rsid w:val="005934A0"/>
    <w:rsid w:val="00596609"/>
    <w:rsid w:val="00596D60"/>
    <w:rsid w:val="005A77F2"/>
    <w:rsid w:val="005D08B0"/>
    <w:rsid w:val="005D601D"/>
    <w:rsid w:val="005F4BE1"/>
    <w:rsid w:val="006015B0"/>
    <w:rsid w:val="00603443"/>
    <w:rsid w:val="006059FE"/>
    <w:rsid w:val="00606D1F"/>
    <w:rsid w:val="00635623"/>
    <w:rsid w:val="00644515"/>
    <w:rsid w:val="00647459"/>
    <w:rsid w:val="00675396"/>
    <w:rsid w:val="006814BE"/>
    <w:rsid w:val="00685DC5"/>
    <w:rsid w:val="00693E7D"/>
    <w:rsid w:val="00694CF0"/>
    <w:rsid w:val="006B40D0"/>
    <w:rsid w:val="006E7822"/>
    <w:rsid w:val="006F40B6"/>
    <w:rsid w:val="0070118D"/>
    <w:rsid w:val="00716EF1"/>
    <w:rsid w:val="007369E8"/>
    <w:rsid w:val="00753F2B"/>
    <w:rsid w:val="007647D3"/>
    <w:rsid w:val="00797095"/>
    <w:rsid w:val="007A0D7E"/>
    <w:rsid w:val="007C683A"/>
    <w:rsid w:val="007D5852"/>
    <w:rsid w:val="007E45A8"/>
    <w:rsid w:val="00801743"/>
    <w:rsid w:val="008071A2"/>
    <w:rsid w:val="00807856"/>
    <w:rsid w:val="00811C33"/>
    <w:rsid w:val="00822178"/>
    <w:rsid w:val="00822FC4"/>
    <w:rsid w:val="00825111"/>
    <w:rsid w:val="00825EEB"/>
    <w:rsid w:val="00875C71"/>
    <w:rsid w:val="008B011F"/>
    <w:rsid w:val="008B12EF"/>
    <w:rsid w:val="008E56C7"/>
    <w:rsid w:val="008E6072"/>
    <w:rsid w:val="00933770"/>
    <w:rsid w:val="0096586D"/>
    <w:rsid w:val="009C64E5"/>
    <w:rsid w:val="009F1E24"/>
    <w:rsid w:val="00A04718"/>
    <w:rsid w:val="00A13683"/>
    <w:rsid w:val="00A4451B"/>
    <w:rsid w:val="00A606B9"/>
    <w:rsid w:val="00A709DD"/>
    <w:rsid w:val="00A73CC8"/>
    <w:rsid w:val="00AB28A1"/>
    <w:rsid w:val="00AD550A"/>
    <w:rsid w:val="00AD7417"/>
    <w:rsid w:val="00AE5AB4"/>
    <w:rsid w:val="00AF35B6"/>
    <w:rsid w:val="00B040DF"/>
    <w:rsid w:val="00B11A45"/>
    <w:rsid w:val="00B20C81"/>
    <w:rsid w:val="00B50AA0"/>
    <w:rsid w:val="00BB5FB8"/>
    <w:rsid w:val="00C1205B"/>
    <w:rsid w:val="00C22F0C"/>
    <w:rsid w:val="00C24057"/>
    <w:rsid w:val="00C24293"/>
    <w:rsid w:val="00C41A3D"/>
    <w:rsid w:val="00C94C23"/>
    <w:rsid w:val="00CA761A"/>
    <w:rsid w:val="00D034FD"/>
    <w:rsid w:val="00D06794"/>
    <w:rsid w:val="00D37A1C"/>
    <w:rsid w:val="00D85457"/>
    <w:rsid w:val="00D94AF3"/>
    <w:rsid w:val="00DA0D3A"/>
    <w:rsid w:val="00DA5FF8"/>
    <w:rsid w:val="00DB4D44"/>
    <w:rsid w:val="00DC0564"/>
    <w:rsid w:val="00DD124F"/>
    <w:rsid w:val="00DD77E4"/>
    <w:rsid w:val="00DE1FFC"/>
    <w:rsid w:val="00E20C53"/>
    <w:rsid w:val="00E33AE6"/>
    <w:rsid w:val="00E37604"/>
    <w:rsid w:val="00E455ED"/>
    <w:rsid w:val="00E555EE"/>
    <w:rsid w:val="00E56E79"/>
    <w:rsid w:val="00E775C0"/>
    <w:rsid w:val="00E95834"/>
    <w:rsid w:val="00EA7C6A"/>
    <w:rsid w:val="00EB2E33"/>
    <w:rsid w:val="00ED2327"/>
    <w:rsid w:val="00ED5E54"/>
    <w:rsid w:val="00EE1628"/>
    <w:rsid w:val="00EF205A"/>
    <w:rsid w:val="00EF31AA"/>
    <w:rsid w:val="00F164FF"/>
    <w:rsid w:val="00F2470A"/>
    <w:rsid w:val="00F310AD"/>
    <w:rsid w:val="00F328F0"/>
    <w:rsid w:val="00F37047"/>
    <w:rsid w:val="00F374AA"/>
    <w:rsid w:val="00F5528B"/>
    <w:rsid w:val="00F64CA3"/>
    <w:rsid w:val="00F870BE"/>
    <w:rsid w:val="00FC6298"/>
    <w:rsid w:val="00FC7A47"/>
    <w:rsid w:val="00FD4A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8D75EB"/>
  <w15:chartTrackingRefBased/>
  <w15:docId w15:val="{E8197223-683E-4EBB-B216-2324690EFA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5E6F"/>
    <w:pPr>
      <w:spacing w:line="254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53754"/>
    <w:pPr>
      <w:spacing w:after="0" w:line="240" w:lineRule="auto"/>
    </w:pPr>
    <w:rPr>
      <w:rFonts w:ascii="Segoe UI" w:hAnsi="Segoe UI" w:cs="Angsana New"/>
      <w:sz w:val="18"/>
      <w:szCs w:val="22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53754"/>
    <w:rPr>
      <w:rFonts w:ascii="Segoe UI" w:hAnsi="Segoe UI" w:cs="Angsana New"/>
      <w:sz w:val="18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19855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971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91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796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271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987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1.xml"/><Relationship Id="rId13" Type="http://schemas.openxmlformats.org/officeDocument/2006/relationships/chart" Target="charts/chart6.xml"/><Relationship Id="rId3" Type="http://schemas.openxmlformats.org/officeDocument/2006/relationships/customXml" Target="../customXml/item3.xml"/><Relationship Id="rId7" Type="http://schemas.openxmlformats.org/officeDocument/2006/relationships/image" Target="media/image1.png"/><Relationship Id="rId12" Type="http://schemas.openxmlformats.org/officeDocument/2006/relationships/chart" Target="charts/chart5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chart" Target="charts/chart4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chart" Target="charts/chart3.xml"/><Relationship Id="rId4" Type="http://schemas.openxmlformats.org/officeDocument/2006/relationships/styles" Target="styles.xml"/><Relationship Id="rId9" Type="http://schemas.openxmlformats.org/officeDocument/2006/relationships/chart" Target="charts/chart2.xml"/><Relationship Id="rId14" Type="http://schemas.openxmlformats.org/officeDocument/2006/relationships/fontTable" Target="fontTable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https://studentlaccd-my.sharepoint.com/personal/yuwanas5694_student_laccd_edu/Documents/graph%20depression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https://studentlaccd-my.sharepoint.com/personal/yuwanas5694_student_laccd_edu/Documents/graph%20depression.xlsx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_rels/chart3.xml.rels><?xml version="1.0" encoding="UTF-8" standalone="yes"?>
<Relationships xmlns="http://schemas.openxmlformats.org/package/2006/relationships"><Relationship Id="rId3" Type="http://schemas.openxmlformats.org/officeDocument/2006/relationships/oleObject" Target="https://studentlaccd-my.sharepoint.com/personal/yuwanas5694_student_laccd_edu/Documents/graph%20depression.xlsx" TargetMode="External"/><Relationship Id="rId2" Type="http://schemas.microsoft.com/office/2011/relationships/chartColorStyle" Target="colors3.xml"/><Relationship Id="rId1" Type="http://schemas.microsoft.com/office/2011/relationships/chartStyle" Target="style3.xml"/></Relationships>
</file>

<file path=word/charts/_rels/chart4.xml.rels><?xml version="1.0" encoding="UTF-8" standalone="yes"?>
<Relationships xmlns="http://schemas.openxmlformats.org/package/2006/relationships"><Relationship Id="rId3" Type="http://schemas.openxmlformats.org/officeDocument/2006/relationships/oleObject" Target="https://studentlaccd-my.sharepoint.com/personal/yuwanas5694_student_laccd_edu/Documents/graph%20depression.xlsx" TargetMode="External"/><Relationship Id="rId2" Type="http://schemas.microsoft.com/office/2011/relationships/chartColorStyle" Target="colors4.xml"/><Relationship Id="rId1" Type="http://schemas.microsoft.com/office/2011/relationships/chartStyle" Target="style4.xml"/></Relationships>
</file>

<file path=word/charts/_rels/chart5.xml.rels><?xml version="1.0" encoding="UTF-8" standalone="yes"?>
<Relationships xmlns="http://schemas.openxmlformats.org/package/2006/relationships"><Relationship Id="rId3" Type="http://schemas.openxmlformats.org/officeDocument/2006/relationships/oleObject" Target="https://studentlaccd-my.sharepoint.com/personal/yuwanas5694_student_laccd_edu/Documents/graph%20depression.xlsx" TargetMode="External"/><Relationship Id="rId2" Type="http://schemas.microsoft.com/office/2011/relationships/chartColorStyle" Target="colors5.xml"/><Relationship Id="rId1" Type="http://schemas.microsoft.com/office/2011/relationships/chartStyle" Target="style5.xml"/></Relationships>
</file>

<file path=word/charts/_rels/chart6.xml.rels><?xml version="1.0" encoding="UTF-8" standalone="yes"?>
<Relationships xmlns="http://schemas.openxmlformats.org/package/2006/relationships"><Relationship Id="rId3" Type="http://schemas.openxmlformats.org/officeDocument/2006/relationships/oleObject" Target="https://studentlaccd-my.sharepoint.com/personal/yuwanas5694_student_laccd_edu/Documents/graph%20depression.xlsx" TargetMode="External"/><Relationship Id="rId2" Type="http://schemas.microsoft.com/office/2011/relationships/chartColorStyle" Target="colors6.xml"/><Relationship Id="rId1" Type="http://schemas.microsoft.com/office/2011/relationships/chartStyle" Target="style6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600" b="1" i="0" u="none" strike="noStrike" kern="1200" cap="all" spc="120" normalizeH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Freezing</a:t>
            </a:r>
            <a:r>
              <a:rPr lang="en-US" baseline="0"/>
              <a:t> depression for pure         t-butyl TRIAL 1</a:t>
            </a:r>
            <a:endParaRPr lang="en-US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600" b="1" i="0" u="none" strike="noStrike" kern="1200" cap="all" spc="120" normalizeH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scatterChart>
        <c:scatterStyle val="lineMarker"/>
        <c:varyColors val="0"/>
        <c:ser>
          <c:idx val="0"/>
          <c:order val="0"/>
          <c:tx>
            <c:v>GRAPH 1 1</c:v>
          </c:tx>
          <c:spPr>
            <a:ln w="25400" cap="rnd">
              <a:noFill/>
              <a:round/>
            </a:ln>
            <a:effectLst/>
          </c:spPr>
          <c:marker>
            <c:symbol val="diamond"/>
            <c:size val="6"/>
            <c:spPr>
              <a:solidFill>
                <a:schemeClr val="accent1"/>
              </a:solidFill>
              <a:ln w="9525">
                <a:solidFill>
                  <a:schemeClr val="accent1"/>
                </a:solidFill>
                <a:round/>
              </a:ln>
              <a:effectLst/>
            </c:spPr>
          </c:marker>
          <c:trendline>
            <c:spPr>
              <a:ln w="9525" cap="rnd">
                <a:solidFill>
                  <a:schemeClr val="accent1"/>
                </a:solidFill>
              </a:ln>
              <a:effectLst/>
            </c:spPr>
            <c:trendlineType val="linear"/>
            <c:dispRSqr val="0"/>
            <c:dispEq val="0"/>
          </c:trendline>
          <c:trendline>
            <c:spPr>
              <a:ln w="9525" cap="rnd">
                <a:solidFill>
                  <a:schemeClr val="accent1"/>
                </a:solidFill>
              </a:ln>
              <a:effectLst/>
            </c:spPr>
            <c:trendlineType val="linear"/>
            <c:forward val="12"/>
            <c:dispRSqr val="0"/>
            <c:dispEq val="1"/>
            <c:trendlineLbl>
              <c:layout>
                <c:manualLayout>
                  <c:x val="-3.5151356080489936E-2"/>
                  <c:y val="-0.41254410906969963"/>
                </c:manualLayout>
              </c:layout>
              <c:numFmt formatCode="General" sourceLinked="0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anchor="ctr" anchorCtr="1"/>
                <a:lstStyle/>
                <a:p>
                  <a:pPr>
                    <a:defRPr sz="800" b="0" i="0" u="none" strike="noStrike" kern="1200" baseline="0">
                      <a:solidFill>
                        <a:schemeClr val="tx1">
                          <a:lumMod val="65000"/>
                          <a:lumOff val="35000"/>
                        </a:schemeClr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</c:trendlineLbl>
          </c:trendline>
          <c:xVal>
            <c:numRef>
              <c:f>Sheet1!$A$2:$A$10</c:f>
              <c:numCache>
                <c:formatCode>General</c:formatCode>
                <c:ptCount val="9"/>
                <c:pt idx="0">
                  <c:v>0</c:v>
                </c:pt>
                <c:pt idx="1">
                  <c:v>15</c:v>
                </c:pt>
                <c:pt idx="2">
                  <c:v>30</c:v>
                </c:pt>
                <c:pt idx="3">
                  <c:v>45</c:v>
                </c:pt>
                <c:pt idx="4">
                  <c:v>60</c:v>
                </c:pt>
                <c:pt idx="5">
                  <c:v>75</c:v>
                </c:pt>
                <c:pt idx="6">
                  <c:v>90</c:v>
                </c:pt>
                <c:pt idx="7">
                  <c:v>105</c:v>
                </c:pt>
                <c:pt idx="8">
                  <c:v>120</c:v>
                </c:pt>
              </c:numCache>
            </c:numRef>
          </c:xVal>
          <c:yVal>
            <c:numRef>
              <c:f>Sheet1!$B$2:$B$10</c:f>
              <c:numCache>
                <c:formatCode>General</c:formatCode>
                <c:ptCount val="9"/>
                <c:pt idx="0">
                  <c:v>23.3</c:v>
                </c:pt>
                <c:pt idx="1">
                  <c:v>22.4</c:v>
                </c:pt>
                <c:pt idx="2">
                  <c:v>22.2</c:v>
                </c:pt>
                <c:pt idx="3">
                  <c:v>21.8</c:v>
                </c:pt>
                <c:pt idx="4">
                  <c:v>21.7</c:v>
                </c:pt>
                <c:pt idx="5">
                  <c:v>21.3</c:v>
                </c:pt>
                <c:pt idx="6">
                  <c:v>21.1</c:v>
                </c:pt>
                <c:pt idx="7">
                  <c:v>20.8</c:v>
                </c:pt>
                <c:pt idx="8">
                  <c:v>20.6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2-263C-49DF-8516-09F338D721B3}"/>
            </c:ext>
          </c:extLst>
        </c:ser>
        <c:ser>
          <c:idx val="1"/>
          <c:order val="1"/>
          <c:tx>
            <c:v>GRAPH 1 2</c:v>
          </c:tx>
          <c:spPr>
            <a:ln w="25400" cap="rnd">
              <a:noFill/>
              <a:round/>
            </a:ln>
            <a:effectLst/>
          </c:spPr>
          <c:marker>
            <c:symbol val="square"/>
            <c:size val="6"/>
            <c:spPr>
              <a:solidFill>
                <a:schemeClr val="accent2"/>
              </a:solidFill>
              <a:ln w="9525">
                <a:solidFill>
                  <a:schemeClr val="accent2"/>
                </a:solidFill>
                <a:round/>
              </a:ln>
              <a:effectLst/>
            </c:spPr>
          </c:marker>
          <c:trendline>
            <c:spPr>
              <a:ln w="9525" cap="rnd">
                <a:solidFill>
                  <a:schemeClr val="accent2"/>
                </a:solidFill>
              </a:ln>
              <a:effectLst/>
            </c:spPr>
            <c:trendlineType val="linear"/>
            <c:dispRSqr val="0"/>
            <c:dispEq val="0"/>
          </c:trendline>
          <c:trendline>
            <c:spPr>
              <a:ln w="9525" cap="rnd">
                <a:solidFill>
                  <a:schemeClr val="accent2"/>
                </a:solidFill>
              </a:ln>
              <a:effectLst/>
            </c:spPr>
            <c:trendlineType val="linear"/>
            <c:dispRSqr val="1"/>
            <c:dispEq val="1"/>
            <c:trendlineLbl>
              <c:layout>
                <c:manualLayout>
                  <c:x val="2.3333989501312335E-2"/>
                  <c:y val="-0.2988626421697288"/>
                </c:manualLayout>
              </c:layout>
              <c:numFmt formatCode="General" sourceLinked="0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anchor="ctr" anchorCtr="1"/>
                <a:lstStyle/>
                <a:p>
                  <a:pPr>
                    <a:defRPr sz="800" b="0" i="0" u="none" strike="noStrike" kern="1200" baseline="0">
                      <a:solidFill>
                        <a:schemeClr val="tx1">
                          <a:lumMod val="65000"/>
                          <a:lumOff val="35000"/>
                        </a:schemeClr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</c:trendlineLbl>
          </c:trendline>
          <c:trendline>
            <c:spPr>
              <a:ln w="9525" cap="rnd">
                <a:solidFill>
                  <a:schemeClr val="accent2"/>
                </a:solidFill>
              </a:ln>
              <a:effectLst/>
            </c:spPr>
            <c:trendlineType val="linear"/>
            <c:backward val="100"/>
            <c:dispRSqr val="0"/>
            <c:dispEq val="0"/>
          </c:trendline>
          <c:xVal>
            <c:numRef>
              <c:f>Sheet1!$A$11:$A$22</c:f>
              <c:numCache>
                <c:formatCode>General</c:formatCode>
                <c:ptCount val="12"/>
                <c:pt idx="0">
                  <c:v>135</c:v>
                </c:pt>
                <c:pt idx="1">
                  <c:v>150</c:v>
                </c:pt>
                <c:pt idx="2">
                  <c:v>165</c:v>
                </c:pt>
                <c:pt idx="3">
                  <c:v>180</c:v>
                </c:pt>
                <c:pt idx="4">
                  <c:v>195</c:v>
                </c:pt>
                <c:pt idx="5">
                  <c:v>210</c:v>
                </c:pt>
                <c:pt idx="6">
                  <c:v>225</c:v>
                </c:pt>
                <c:pt idx="7">
                  <c:v>240</c:v>
                </c:pt>
                <c:pt idx="8">
                  <c:v>255</c:v>
                </c:pt>
                <c:pt idx="9">
                  <c:v>270</c:v>
                </c:pt>
                <c:pt idx="10">
                  <c:v>285</c:v>
                </c:pt>
                <c:pt idx="11">
                  <c:v>300</c:v>
                </c:pt>
              </c:numCache>
            </c:numRef>
          </c:xVal>
          <c:yVal>
            <c:numRef>
              <c:f>Sheet1!$B$11:$B$22</c:f>
              <c:numCache>
                <c:formatCode>General</c:formatCode>
                <c:ptCount val="12"/>
                <c:pt idx="0">
                  <c:v>21.1</c:v>
                </c:pt>
                <c:pt idx="1">
                  <c:v>21</c:v>
                </c:pt>
                <c:pt idx="2">
                  <c:v>20.9</c:v>
                </c:pt>
                <c:pt idx="3">
                  <c:v>21.1</c:v>
                </c:pt>
                <c:pt idx="4">
                  <c:v>21</c:v>
                </c:pt>
                <c:pt idx="5">
                  <c:v>20.9</c:v>
                </c:pt>
                <c:pt idx="6">
                  <c:v>20.8</c:v>
                </c:pt>
                <c:pt idx="7">
                  <c:v>20.8</c:v>
                </c:pt>
                <c:pt idx="8">
                  <c:v>20.9</c:v>
                </c:pt>
                <c:pt idx="9">
                  <c:v>20.8</c:v>
                </c:pt>
                <c:pt idx="10">
                  <c:v>21</c:v>
                </c:pt>
                <c:pt idx="11">
                  <c:v>20.9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6-263C-49DF-8516-09F338D721B3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972211584"/>
        <c:axId val="1492027408"/>
        <c:extLst>
          <c:ext xmlns:c15="http://schemas.microsoft.com/office/drawing/2012/chart" uri="{02D57815-91ED-43cb-92C2-25804820EDAC}">
            <c15:filteredScatterSeries>
              <c15:ser>
                <c:idx val="2"/>
                <c:order val="2"/>
                <c:tx>
                  <c:v>GRAPH 2 1</c:v>
                </c:tx>
                <c:spPr>
                  <a:ln w="25400" cap="rnd">
                    <a:noFill/>
                    <a:round/>
                  </a:ln>
                  <a:effectLst/>
                </c:spPr>
                <c:marker>
                  <c:symbol val="triangle"/>
                  <c:size val="6"/>
                  <c:spPr>
                    <a:solidFill>
                      <a:schemeClr val="accent3"/>
                    </a:solidFill>
                    <a:ln w="9525">
                      <a:solidFill>
                        <a:schemeClr val="accent3"/>
                      </a:solidFill>
                      <a:round/>
                    </a:ln>
                    <a:effectLst/>
                  </c:spPr>
                </c:marker>
                <c:trendline>
                  <c:spPr>
                    <a:ln w="9525" cap="rnd">
                      <a:solidFill>
                        <a:schemeClr val="accent3"/>
                      </a:solidFill>
                    </a:ln>
                    <a:effectLst/>
                  </c:spPr>
                  <c:trendlineType val="linear"/>
                  <c:forward val="25"/>
                  <c:dispRSqr val="0"/>
                  <c:dispEq val="0"/>
                </c:trendline>
                <c:trendline>
                  <c:spPr>
                    <a:ln w="9525" cap="rnd">
                      <a:solidFill>
                        <a:schemeClr val="accent3"/>
                      </a:solidFill>
                    </a:ln>
                    <a:effectLst/>
                  </c:spPr>
                  <c:trendlineType val="linear"/>
                  <c:dispRSqr val="0"/>
                  <c:dispEq val="1"/>
                  <c:trendlineLbl>
                    <c:layout>
                      <c:manualLayout>
                        <c:x val="3.9842082239720036E-2"/>
                        <c:y val="9.7257217847769029E-2"/>
                      </c:manualLayout>
                    </c:layout>
                    <c:numFmt formatCode="General" sourceLinked="0"/>
                    <c:spPr>
                      <a:noFill/>
                      <a:ln>
                        <a:noFill/>
                      </a:ln>
                      <a:effectLst/>
                    </c:spPr>
                    <c:txPr>
                      <a:bodyPr rot="0" spcFirstLastPara="1" vertOverflow="ellipsis" vert="horz" wrap="square" anchor="ctr" anchorCtr="1"/>
                      <a:lstStyle/>
                      <a:p>
                        <a:pPr>
                          <a:defRPr sz="800" b="0" i="0" u="none" strike="noStrike" kern="1200" baseline="0">
                            <a:solidFill>
                              <a:schemeClr val="tx1">
                                <a:lumMod val="65000"/>
                                <a:lumOff val="35000"/>
                              </a:schemeClr>
                            </a:solidFill>
                            <a:latin typeface="+mn-lt"/>
                            <a:ea typeface="+mn-ea"/>
                            <a:cs typeface="+mn-cs"/>
                          </a:defRPr>
                        </a:pPr>
                        <a:endParaRPr lang="en-US"/>
                      </a:p>
                    </c:txPr>
                  </c:trendlineLbl>
                </c:trendline>
                <c:xVal>
                  <c:numRef>
                    <c:extLst>
                      <c:ext uri="{02D57815-91ED-43cb-92C2-25804820EDAC}">
                        <c15:formulaRef>
                          <c15:sqref>Sheet1!$D$2:$D$9</c15:sqref>
                        </c15:formulaRef>
                      </c:ext>
                    </c:extLst>
                    <c:numCache>
                      <c:formatCode>General</c:formatCode>
                      <c:ptCount val="8"/>
                      <c:pt idx="0">
                        <c:v>0</c:v>
                      </c:pt>
                      <c:pt idx="1">
                        <c:v>15</c:v>
                      </c:pt>
                      <c:pt idx="2">
                        <c:v>30</c:v>
                      </c:pt>
                      <c:pt idx="3">
                        <c:v>45</c:v>
                      </c:pt>
                      <c:pt idx="4">
                        <c:v>60</c:v>
                      </c:pt>
                      <c:pt idx="5">
                        <c:v>75</c:v>
                      </c:pt>
                      <c:pt idx="6">
                        <c:v>90</c:v>
                      </c:pt>
                      <c:pt idx="7">
                        <c:v>105</c:v>
                      </c:pt>
                    </c:numCache>
                  </c:numRef>
                </c:xVal>
                <c:yVal>
                  <c:numRef>
                    <c:extLst>
                      <c:ext uri="{02D57815-91ED-43cb-92C2-25804820EDAC}">
                        <c15:formulaRef>
                          <c15:sqref>Sheet1!$E$2:$E$9</c15:sqref>
                        </c15:formulaRef>
                      </c:ext>
                    </c:extLst>
                    <c:numCache>
                      <c:formatCode>General</c:formatCode>
                      <c:ptCount val="8"/>
                      <c:pt idx="0">
                        <c:v>23.6</c:v>
                      </c:pt>
                      <c:pt idx="1">
                        <c:v>22.8</c:v>
                      </c:pt>
                      <c:pt idx="2">
                        <c:v>22</c:v>
                      </c:pt>
                      <c:pt idx="3">
                        <c:v>21.9</c:v>
                      </c:pt>
                      <c:pt idx="4">
                        <c:v>21.5</c:v>
                      </c:pt>
                      <c:pt idx="5">
                        <c:v>21.4</c:v>
                      </c:pt>
                      <c:pt idx="6">
                        <c:v>21.2</c:v>
                      </c:pt>
                      <c:pt idx="7">
                        <c:v>21.1</c:v>
                      </c:pt>
                    </c:numCache>
                  </c:numRef>
                </c:yVal>
                <c:smooth val="0"/>
                <c:extLst>
                  <c:ext xmlns:c16="http://schemas.microsoft.com/office/drawing/2014/chart" uri="{C3380CC4-5D6E-409C-BE32-E72D297353CC}">
                    <c16:uniqueId val="{00000009-263C-49DF-8516-09F338D721B3}"/>
                  </c:ext>
                </c:extLst>
              </c15:ser>
            </c15:filteredScatterSeries>
          </c:ext>
        </c:extLst>
      </c:scatterChart>
      <c:valAx>
        <c:axId val="972211584"/>
        <c:scaling>
          <c:orientation val="minMax"/>
          <c:max val="300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900" b="0" i="0" u="none" strike="noStrike" kern="1200" cap="all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time</a:t>
                </a:r>
                <a:r>
                  <a:rPr lang="en-US" baseline="0"/>
                  <a:t> (sec)</a:t>
                </a:r>
                <a:endParaRPr lang="en-US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900" b="0" i="0" u="none" strike="noStrike" kern="1200" cap="all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cap="all" spc="120" normalizeH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492027408"/>
        <c:crosses val="autoZero"/>
        <c:crossBetween val="midCat"/>
      </c:valAx>
      <c:valAx>
        <c:axId val="1492027408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900" b="0" i="0" u="none" strike="noStrike" kern="1200" cap="all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temperature (celsius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900" b="0" i="0" u="none" strike="noStrike" kern="1200" cap="all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dk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972211584"/>
        <c:crosses val="autoZero"/>
        <c:crossBetween val="midCat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lt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600" b="1" i="0" u="none" strike="noStrike" kern="1200" cap="all" spc="120" normalizeH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FRREEZING DEPRESSION FOR</a:t>
            </a:r>
            <a:r>
              <a:rPr lang="en-US" baseline="0"/>
              <a:t> PURE bUTANOL TRIAL 2</a:t>
            </a:r>
            <a:endParaRPr lang="en-US"/>
          </a:p>
        </c:rich>
      </c:tx>
      <c:layout>
        <c:manualLayout>
          <c:xMode val="edge"/>
          <c:yMode val="edge"/>
          <c:x val="0.11965966754155731"/>
          <c:y val="3.2407407407407406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600" b="1" i="0" u="none" strike="noStrike" kern="1200" cap="all" spc="120" normalizeH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scatterChart>
        <c:scatterStyle val="lineMarker"/>
        <c:varyColors val="0"/>
        <c:ser>
          <c:idx val="0"/>
          <c:order val="0"/>
          <c:tx>
            <c:v>GRAPH 1 1</c:v>
          </c:tx>
          <c:spPr>
            <a:ln w="25400" cap="rnd">
              <a:noFill/>
              <a:round/>
            </a:ln>
            <a:effectLst/>
          </c:spPr>
          <c:marker>
            <c:symbol val="diamond"/>
            <c:size val="6"/>
            <c:spPr>
              <a:solidFill>
                <a:schemeClr val="accent1"/>
              </a:solidFill>
              <a:ln w="9525">
                <a:solidFill>
                  <a:schemeClr val="accent1"/>
                </a:solidFill>
                <a:round/>
              </a:ln>
              <a:effectLst/>
            </c:spPr>
          </c:marker>
          <c:trendline>
            <c:spPr>
              <a:ln w="9525" cap="rnd">
                <a:solidFill>
                  <a:schemeClr val="accent1"/>
                </a:solidFill>
              </a:ln>
              <a:effectLst/>
            </c:spPr>
            <c:trendlineType val="linear"/>
            <c:forward val="20"/>
            <c:dispRSqr val="0"/>
            <c:dispEq val="1"/>
            <c:trendlineLbl>
              <c:layout>
                <c:manualLayout>
                  <c:x val="-9.7572178477692837E-4"/>
                  <c:y val="-0.31994130941965587"/>
                </c:manualLayout>
              </c:layout>
              <c:numFmt formatCode="General" sourceLinked="0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anchor="ctr" anchorCtr="1"/>
                <a:lstStyle/>
                <a:p>
                  <a:pPr>
                    <a:defRPr sz="800" b="0" i="0" u="none" strike="noStrike" kern="1200" baseline="0">
                      <a:solidFill>
                        <a:schemeClr val="tx1">
                          <a:lumMod val="65000"/>
                          <a:lumOff val="35000"/>
                        </a:schemeClr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</c:trendlineLbl>
          </c:trendline>
          <c:xVal>
            <c:numRef>
              <c:f>Sheet1!$D$2:$D$9</c:f>
              <c:numCache>
                <c:formatCode>General</c:formatCode>
                <c:ptCount val="8"/>
                <c:pt idx="0">
                  <c:v>0</c:v>
                </c:pt>
                <c:pt idx="1">
                  <c:v>15</c:v>
                </c:pt>
                <c:pt idx="2">
                  <c:v>30</c:v>
                </c:pt>
                <c:pt idx="3">
                  <c:v>45</c:v>
                </c:pt>
                <c:pt idx="4">
                  <c:v>60</c:v>
                </c:pt>
                <c:pt idx="5">
                  <c:v>75</c:v>
                </c:pt>
                <c:pt idx="6">
                  <c:v>90</c:v>
                </c:pt>
                <c:pt idx="7">
                  <c:v>105</c:v>
                </c:pt>
              </c:numCache>
            </c:numRef>
          </c:xVal>
          <c:yVal>
            <c:numRef>
              <c:f>Sheet1!$E$2:$E$9</c:f>
              <c:numCache>
                <c:formatCode>General</c:formatCode>
                <c:ptCount val="8"/>
                <c:pt idx="0">
                  <c:v>23.6</c:v>
                </c:pt>
                <c:pt idx="1">
                  <c:v>22.8</c:v>
                </c:pt>
                <c:pt idx="2">
                  <c:v>22</c:v>
                </c:pt>
                <c:pt idx="3">
                  <c:v>21.9</c:v>
                </c:pt>
                <c:pt idx="4">
                  <c:v>21.5</c:v>
                </c:pt>
                <c:pt idx="5">
                  <c:v>21.4</c:v>
                </c:pt>
                <c:pt idx="6">
                  <c:v>21.2</c:v>
                </c:pt>
                <c:pt idx="7">
                  <c:v>21.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B82D-41BF-A994-7AB20F1331C7}"/>
            </c:ext>
          </c:extLst>
        </c:ser>
        <c:ser>
          <c:idx val="1"/>
          <c:order val="1"/>
          <c:tx>
            <c:v>GRAPH 1 2</c:v>
          </c:tx>
          <c:spPr>
            <a:ln w="25400" cap="rnd">
              <a:noFill/>
              <a:round/>
            </a:ln>
            <a:effectLst/>
          </c:spPr>
          <c:marker>
            <c:symbol val="square"/>
            <c:size val="6"/>
            <c:spPr>
              <a:solidFill>
                <a:schemeClr val="accent2"/>
              </a:solidFill>
              <a:ln w="9525">
                <a:solidFill>
                  <a:schemeClr val="accent2"/>
                </a:solidFill>
                <a:round/>
              </a:ln>
              <a:effectLst/>
            </c:spPr>
          </c:marker>
          <c:trendline>
            <c:spPr>
              <a:ln w="9525" cap="rnd">
                <a:solidFill>
                  <a:schemeClr val="accent2"/>
                </a:solidFill>
              </a:ln>
              <a:effectLst/>
            </c:spPr>
            <c:trendlineType val="linear"/>
            <c:backward val="50"/>
            <c:dispRSqr val="0"/>
            <c:dispEq val="1"/>
            <c:trendlineLbl>
              <c:layout>
                <c:manualLayout>
                  <c:x val="0.11611154855643045"/>
                  <c:y val="-0.16498614756488772"/>
                </c:manualLayout>
              </c:layout>
              <c:numFmt formatCode="General" sourceLinked="0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anchor="ctr" anchorCtr="1"/>
                <a:lstStyle/>
                <a:p>
                  <a:pPr>
                    <a:defRPr sz="800" b="0" i="0" u="none" strike="noStrike" kern="1200" baseline="0">
                      <a:solidFill>
                        <a:schemeClr val="tx1">
                          <a:lumMod val="65000"/>
                          <a:lumOff val="35000"/>
                        </a:schemeClr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</c:trendlineLbl>
          </c:trendline>
          <c:trendline>
            <c:spPr>
              <a:ln w="9525" cap="rnd">
                <a:solidFill>
                  <a:schemeClr val="accent2"/>
                </a:solidFill>
              </a:ln>
              <a:effectLst/>
            </c:spPr>
            <c:trendlineType val="linear"/>
            <c:backward val="100"/>
            <c:dispRSqr val="0"/>
            <c:dispEq val="0"/>
          </c:trendline>
          <c:xVal>
            <c:numRef>
              <c:f>Sheet1!$D$10:$D$22</c:f>
              <c:numCache>
                <c:formatCode>General</c:formatCode>
                <c:ptCount val="13"/>
                <c:pt idx="0">
                  <c:v>120</c:v>
                </c:pt>
                <c:pt idx="1">
                  <c:v>135</c:v>
                </c:pt>
                <c:pt idx="2">
                  <c:v>150</c:v>
                </c:pt>
                <c:pt idx="3">
                  <c:v>165</c:v>
                </c:pt>
                <c:pt idx="4">
                  <c:v>180</c:v>
                </c:pt>
                <c:pt idx="5">
                  <c:v>195</c:v>
                </c:pt>
                <c:pt idx="6">
                  <c:v>210</c:v>
                </c:pt>
                <c:pt idx="7">
                  <c:v>225</c:v>
                </c:pt>
                <c:pt idx="8">
                  <c:v>240</c:v>
                </c:pt>
                <c:pt idx="9">
                  <c:v>255</c:v>
                </c:pt>
                <c:pt idx="10">
                  <c:v>270</c:v>
                </c:pt>
                <c:pt idx="11">
                  <c:v>285</c:v>
                </c:pt>
                <c:pt idx="12">
                  <c:v>300</c:v>
                </c:pt>
              </c:numCache>
            </c:numRef>
          </c:xVal>
          <c:yVal>
            <c:numRef>
              <c:f>Sheet1!$E$10:$E$22</c:f>
              <c:numCache>
                <c:formatCode>General</c:formatCode>
                <c:ptCount val="13"/>
                <c:pt idx="0">
                  <c:v>21.2</c:v>
                </c:pt>
                <c:pt idx="1">
                  <c:v>21.1</c:v>
                </c:pt>
                <c:pt idx="2">
                  <c:v>21.1</c:v>
                </c:pt>
                <c:pt idx="3">
                  <c:v>21.2</c:v>
                </c:pt>
                <c:pt idx="4">
                  <c:v>20.9</c:v>
                </c:pt>
                <c:pt idx="5">
                  <c:v>20.9</c:v>
                </c:pt>
                <c:pt idx="6">
                  <c:v>20.8</c:v>
                </c:pt>
                <c:pt idx="7">
                  <c:v>20.6</c:v>
                </c:pt>
                <c:pt idx="8">
                  <c:v>20.399999999999999</c:v>
                </c:pt>
                <c:pt idx="9">
                  <c:v>20.2</c:v>
                </c:pt>
                <c:pt idx="10">
                  <c:v>20.100000000000001</c:v>
                </c:pt>
                <c:pt idx="11">
                  <c:v>19.8</c:v>
                </c:pt>
                <c:pt idx="12">
                  <c:v>19.7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4-B82D-41BF-A994-7AB20F1331C7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738344992"/>
        <c:axId val="553941888"/>
      </c:scatterChart>
      <c:valAx>
        <c:axId val="738344992"/>
        <c:scaling>
          <c:orientation val="minMax"/>
          <c:max val="300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900" b="0" i="0" u="none" strike="noStrike" kern="1200" cap="all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sz="900" b="0" i="0" u="none" strike="noStrike" cap="all" baseline="0">
                    <a:effectLst/>
                  </a:rPr>
                  <a:t>time (sec</a:t>
                </a:r>
                <a:endParaRPr lang="en-US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900" b="0" i="0" u="none" strike="noStrike" kern="1200" cap="all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cap="all" spc="120" normalizeH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53941888"/>
        <c:crosses val="autoZero"/>
        <c:crossBetween val="midCat"/>
      </c:valAx>
      <c:valAx>
        <c:axId val="553941888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900" b="0" i="0" u="none" strike="noStrike" kern="1200" cap="all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sz="1000" b="0" i="0" cap="all" baseline="0">
                    <a:effectLst/>
                  </a:rPr>
                  <a:t>temperature (celsius)</a:t>
                </a:r>
                <a:endParaRPr lang="en-US" sz="1000">
                  <a:effectLst/>
                </a:endParaRP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900" b="0" i="0" u="none" strike="noStrike" kern="1200" cap="all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dk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738344992"/>
        <c:crosses val="autoZero"/>
        <c:crossBetween val="midCat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lt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600" b="1" i="0" u="none" strike="noStrike" kern="1200" cap="all" spc="120" normalizeH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Freezing depression of butyl and WATER</a:t>
            </a:r>
            <a:r>
              <a:rPr lang="en-US" baseline="0"/>
              <a:t> ADD ON TRIAL 1</a:t>
            </a:r>
            <a:endParaRPr lang="en-US"/>
          </a:p>
        </c:rich>
      </c:tx>
      <c:layout>
        <c:manualLayout>
          <c:xMode val="edge"/>
          <c:yMode val="edge"/>
          <c:x val="0.13975000000000001"/>
          <c:y val="3.2407407407407406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600" b="1" i="0" u="none" strike="noStrike" kern="1200" cap="all" spc="120" normalizeH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scatterChart>
        <c:scatterStyle val="lineMarker"/>
        <c:varyColors val="0"/>
        <c:ser>
          <c:idx val="0"/>
          <c:order val="0"/>
          <c:tx>
            <c:v>GRAPH 1 1</c:v>
          </c:tx>
          <c:spPr>
            <a:ln w="25400" cap="rnd">
              <a:noFill/>
              <a:round/>
            </a:ln>
            <a:effectLst/>
          </c:spPr>
          <c:marker>
            <c:symbol val="diamond"/>
            <c:size val="6"/>
            <c:spPr>
              <a:solidFill>
                <a:schemeClr val="accent1"/>
              </a:solidFill>
              <a:ln w="9525">
                <a:solidFill>
                  <a:schemeClr val="accent1"/>
                </a:solidFill>
                <a:round/>
              </a:ln>
              <a:effectLst/>
            </c:spPr>
          </c:marker>
          <c:trendline>
            <c:spPr>
              <a:ln w="9525" cap="rnd">
                <a:solidFill>
                  <a:schemeClr val="accent1"/>
                </a:solidFill>
              </a:ln>
              <a:effectLst/>
            </c:spPr>
            <c:trendlineType val="linear"/>
            <c:forward val="50"/>
            <c:dispRSqr val="0"/>
            <c:dispEq val="1"/>
            <c:trendlineLbl>
              <c:layout>
                <c:manualLayout>
                  <c:x val="-0.16806999125109362"/>
                  <c:y val="-0.36597987751531058"/>
                </c:manualLayout>
              </c:layout>
              <c:numFmt formatCode="General" sourceLinked="0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anchor="ctr" anchorCtr="1"/>
                <a:lstStyle/>
                <a:p>
                  <a:pPr>
                    <a:defRPr sz="800" b="0" i="0" u="none" strike="noStrike" kern="1200" baseline="0">
                      <a:solidFill>
                        <a:schemeClr val="tx1">
                          <a:lumMod val="65000"/>
                          <a:lumOff val="35000"/>
                        </a:schemeClr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</c:trendlineLbl>
          </c:trendline>
          <c:xVal>
            <c:numRef>
              <c:f>Sheet2!$A$2:$A$16</c:f>
              <c:numCache>
                <c:formatCode>General</c:formatCode>
                <c:ptCount val="15"/>
                <c:pt idx="0">
                  <c:v>0</c:v>
                </c:pt>
                <c:pt idx="1">
                  <c:v>15</c:v>
                </c:pt>
                <c:pt idx="2">
                  <c:v>30</c:v>
                </c:pt>
                <c:pt idx="3">
                  <c:v>45</c:v>
                </c:pt>
                <c:pt idx="4">
                  <c:v>60</c:v>
                </c:pt>
                <c:pt idx="5">
                  <c:v>75</c:v>
                </c:pt>
                <c:pt idx="6">
                  <c:v>90</c:v>
                </c:pt>
                <c:pt idx="7">
                  <c:v>105</c:v>
                </c:pt>
                <c:pt idx="8">
                  <c:v>120</c:v>
                </c:pt>
                <c:pt idx="9">
                  <c:v>135</c:v>
                </c:pt>
                <c:pt idx="10">
                  <c:v>150</c:v>
                </c:pt>
                <c:pt idx="11">
                  <c:v>165</c:v>
                </c:pt>
                <c:pt idx="12">
                  <c:v>180</c:v>
                </c:pt>
                <c:pt idx="13">
                  <c:v>195</c:v>
                </c:pt>
                <c:pt idx="14">
                  <c:v>210</c:v>
                </c:pt>
              </c:numCache>
            </c:numRef>
          </c:xVal>
          <c:yVal>
            <c:numRef>
              <c:f>Sheet2!$B$2:$B$16</c:f>
              <c:numCache>
                <c:formatCode>General</c:formatCode>
                <c:ptCount val="15"/>
                <c:pt idx="0">
                  <c:v>26.3</c:v>
                </c:pt>
                <c:pt idx="1">
                  <c:v>24.3</c:v>
                </c:pt>
                <c:pt idx="2">
                  <c:v>23.7</c:v>
                </c:pt>
                <c:pt idx="3">
                  <c:v>21.5</c:v>
                </c:pt>
                <c:pt idx="4">
                  <c:v>21.3</c:v>
                </c:pt>
                <c:pt idx="5">
                  <c:v>20.399999999999999</c:v>
                </c:pt>
                <c:pt idx="6">
                  <c:v>19.8</c:v>
                </c:pt>
                <c:pt idx="7">
                  <c:v>18.899999999999999</c:v>
                </c:pt>
                <c:pt idx="8">
                  <c:v>18.8</c:v>
                </c:pt>
                <c:pt idx="9">
                  <c:v>18.8</c:v>
                </c:pt>
                <c:pt idx="10">
                  <c:v>18.3</c:v>
                </c:pt>
                <c:pt idx="11">
                  <c:v>16.5</c:v>
                </c:pt>
                <c:pt idx="12">
                  <c:v>16.5</c:v>
                </c:pt>
                <c:pt idx="13">
                  <c:v>16.3</c:v>
                </c:pt>
                <c:pt idx="14">
                  <c:v>16.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FD6B-4BFD-8EBC-849C8F9020FC}"/>
            </c:ext>
          </c:extLst>
        </c:ser>
        <c:ser>
          <c:idx val="1"/>
          <c:order val="1"/>
          <c:tx>
            <c:v>GRAPH 1 2</c:v>
          </c:tx>
          <c:spPr>
            <a:ln w="25400" cap="rnd">
              <a:noFill/>
              <a:round/>
            </a:ln>
            <a:effectLst/>
          </c:spPr>
          <c:marker>
            <c:symbol val="square"/>
            <c:size val="6"/>
            <c:spPr>
              <a:solidFill>
                <a:schemeClr val="accent2"/>
              </a:solidFill>
              <a:ln w="9525">
                <a:solidFill>
                  <a:schemeClr val="accent2"/>
                </a:solidFill>
                <a:round/>
              </a:ln>
              <a:effectLst/>
            </c:spPr>
          </c:marker>
          <c:trendline>
            <c:spPr>
              <a:ln w="9525" cap="rnd">
                <a:solidFill>
                  <a:schemeClr val="accent2"/>
                </a:solidFill>
              </a:ln>
              <a:effectLst/>
            </c:spPr>
            <c:trendlineType val="linear"/>
            <c:backward val="150"/>
            <c:dispRSqr val="0"/>
            <c:dispEq val="1"/>
            <c:trendlineLbl>
              <c:layout>
                <c:manualLayout>
                  <c:x val="3.0888888888888889E-2"/>
                  <c:y val="-0.17668379994167396"/>
                </c:manualLayout>
              </c:layout>
              <c:numFmt formatCode="General" sourceLinked="0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anchor="ctr" anchorCtr="1"/>
                <a:lstStyle/>
                <a:p>
                  <a:pPr>
                    <a:defRPr sz="800" b="0" i="0" u="none" strike="noStrike" kern="1200" baseline="0">
                      <a:solidFill>
                        <a:schemeClr val="tx1">
                          <a:lumMod val="65000"/>
                          <a:lumOff val="35000"/>
                        </a:schemeClr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</c:trendlineLbl>
          </c:trendline>
          <c:xVal>
            <c:numRef>
              <c:f>Sheet2!$A$17:$A$29</c:f>
              <c:numCache>
                <c:formatCode>General</c:formatCode>
                <c:ptCount val="13"/>
                <c:pt idx="0">
                  <c:v>225</c:v>
                </c:pt>
                <c:pt idx="1">
                  <c:v>240</c:v>
                </c:pt>
                <c:pt idx="2">
                  <c:v>255</c:v>
                </c:pt>
                <c:pt idx="3">
                  <c:v>270</c:v>
                </c:pt>
                <c:pt idx="4">
                  <c:v>285</c:v>
                </c:pt>
                <c:pt idx="5">
                  <c:v>300</c:v>
                </c:pt>
                <c:pt idx="6">
                  <c:v>315</c:v>
                </c:pt>
                <c:pt idx="7">
                  <c:v>330</c:v>
                </c:pt>
                <c:pt idx="8">
                  <c:v>345</c:v>
                </c:pt>
                <c:pt idx="9">
                  <c:v>360</c:v>
                </c:pt>
                <c:pt idx="10">
                  <c:v>375</c:v>
                </c:pt>
                <c:pt idx="11">
                  <c:v>390</c:v>
                </c:pt>
                <c:pt idx="12">
                  <c:v>405</c:v>
                </c:pt>
              </c:numCache>
            </c:numRef>
          </c:xVal>
          <c:yVal>
            <c:numRef>
              <c:f>Sheet2!$B$17:$B$29</c:f>
              <c:numCache>
                <c:formatCode>General</c:formatCode>
                <c:ptCount val="13"/>
                <c:pt idx="0">
                  <c:v>16.899999999999999</c:v>
                </c:pt>
                <c:pt idx="1">
                  <c:v>16.899999999999999</c:v>
                </c:pt>
                <c:pt idx="2">
                  <c:v>16.899999999999999</c:v>
                </c:pt>
                <c:pt idx="3">
                  <c:v>16.899999999999999</c:v>
                </c:pt>
                <c:pt idx="4">
                  <c:v>16.8</c:v>
                </c:pt>
                <c:pt idx="5">
                  <c:v>16.5</c:v>
                </c:pt>
                <c:pt idx="6">
                  <c:v>16.3</c:v>
                </c:pt>
                <c:pt idx="7">
                  <c:v>16.2</c:v>
                </c:pt>
                <c:pt idx="8">
                  <c:v>16.3</c:v>
                </c:pt>
                <c:pt idx="9">
                  <c:v>16.2</c:v>
                </c:pt>
                <c:pt idx="10">
                  <c:v>16.100000000000001</c:v>
                </c:pt>
                <c:pt idx="11">
                  <c:v>15.9</c:v>
                </c:pt>
                <c:pt idx="12">
                  <c:v>16.10000000000000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3-FD6B-4BFD-8EBC-849C8F9020FC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1487964336"/>
        <c:axId val="1416109792"/>
        <c:extLst>
          <c:ext xmlns:c15="http://schemas.microsoft.com/office/drawing/2012/chart" uri="{02D57815-91ED-43cb-92C2-25804820EDAC}">
            <c15:filteredScatterSeries>
              <c15:ser>
                <c:idx val="2"/>
                <c:order val="2"/>
                <c:tx>
                  <c:v>GRAPH 2 1</c:v>
                </c:tx>
                <c:spPr>
                  <a:ln w="25400" cap="rnd">
                    <a:noFill/>
                    <a:round/>
                  </a:ln>
                  <a:effectLst/>
                </c:spPr>
                <c:marker>
                  <c:symbol val="triangle"/>
                  <c:size val="6"/>
                  <c:spPr>
                    <a:solidFill>
                      <a:schemeClr val="accent3"/>
                    </a:solidFill>
                    <a:ln w="9525">
                      <a:solidFill>
                        <a:schemeClr val="accent3"/>
                      </a:solidFill>
                      <a:round/>
                    </a:ln>
                    <a:effectLst/>
                  </c:spPr>
                </c:marker>
                <c:trendline>
                  <c:spPr>
                    <a:ln w="9525" cap="rnd">
                      <a:solidFill>
                        <a:schemeClr val="accent3"/>
                      </a:solidFill>
                    </a:ln>
                    <a:effectLst/>
                  </c:spPr>
                  <c:trendlineType val="linear"/>
                  <c:forward val="80"/>
                  <c:dispRSqr val="0"/>
                  <c:dispEq val="0"/>
                </c:trendline>
                <c:trendline>
                  <c:spPr>
                    <a:ln w="9525" cap="rnd">
                      <a:solidFill>
                        <a:schemeClr val="accent3"/>
                      </a:solidFill>
                    </a:ln>
                    <a:effectLst/>
                  </c:spPr>
                  <c:trendlineType val="linear"/>
                  <c:dispRSqr val="0"/>
                  <c:dispEq val="1"/>
                  <c:trendlineLbl>
                    <c:layout>
                      <c:manualLayout>
                        <c:x val="5.1603237095363082E-2"/>
                        <c:y val="6.6811752697579468E-2"/>
                      </c:manualLayout>
                    </c:layout>
                    <c:numFmt formatCode="General" sourceLinked="0"/>
                    <c:spPr>
                      <a:noFill/>
                      <a:ln>
                        <a:noFill/>
                      </a:ln>
                      <a:effectLst/>
                    </c:spPr>
                    <c:txPr>
                      <a:bodyPr rot="0" spcFirstLastPara="1" vertOverflow="ellipsis" vert="horz" wrap="square" anchor="ctr" anchorCtr="1"/>
                      <a:lstStyle/>
                      <a:p>
                        <a:pPr>
                          <a:defRPr sz="800" b="0" i="0" u="none" strike="noStrike" kern="1200" baseline="0">
                            <a:solidFill>
                              <a:schemeClr val="tx1">
                                <a:lumMod val="65000"/>
                                <a:lumOff val="35000"/>
                              </a:schemeClr>
                            </a:solidFill>
                            <a:latin typeface="+mn-lt"/>
                            <a:ea typeface="+mn-ea"/>
                            <a:cs typeface="+mn-cs"/>
                          </a:defRPr>
                        </a:pPr>
                        <a:endParaRPr lang="en-US"/>
                      </a:p>
                    </c:txPr>
                  </c:trendlineLbl>
                </c:trendline>
                <c:xVal>
                  <c:numRef>
                    <c:extLst>
                      <c:ext uri="{02D57815-91ED-43cb-92C2-25804820EDAC}">
                        <c15:formulaRef>
                          <c15:sqref>Sheet2!$E$2:$E$10</c15:sqref>
                        </c15:formulaRef>
                      </c:ext>
                    </c:extLst>
                    <c:numCache>
                      <c:formatCode>General</c:formatCode>
                      <c:ptCount val="9"/>
                      <c:pt idx="0">
                        <c:v>0</c:v>
                      </c:pt>
                      <c:pt idx="1">
                        <c:v>15</c:v>
                      </c:pt>
                      <c:pt idx="2">
                        <c:v>30</c:v>
                      </c:pt>
                      <c:pt idx="3">
                        <c:v>45</c:v>
                      </c:pt>
                      <c:pt idx="4">
                        <c:v>60</c:v>
                      </c:pt>
                      <c:pt idx="5">
                        <c:v>75</c:v>
                      </c:pt>
                      <c:pt idx="6">
                        <c:v>90</c:v>
                      </c:pt>
                      <c:pt idx="7">
                        <c:v>105</c:v>
                      </c:pt>
                      <c:pt idx="8">
                        <c:v>120</c:v>
                      </c:pt>
                    </c:numCache>
                  </c:numRef>
                </c:xVal>
                <c:yVal>
                  <c:numRef>
                    <c:extLst>
                      <c:ext uri="{02D57815-91ED-43cb-92C2-25804820EDAC}">
                        <c15:formulaRef>
                          <c15:sqref>Sheet2!$F$2:$F$10</c15:sqref>
                        </c15:formulaRef>
                      </c:ext>
                    </c:extLst>
                    <c:numCache>
                      <c:formatCode>General</c:formatCode>
                      <c:ptCount val="9"/>
                      <c:pt idx="0">
                        <c:v>23.2</c:v>
                      </c:pt>
                      <c:pt idx="1">
                        <c:v>21.4</c:v>
                      </c:pt>
                      <c:pt idx="2">
                        <c:v>21.4</c:v>
                      </c:pt>
                      <c:pt idx="3">
                        <c:v>20.399999999999999</c:v>
                      </c:pt>
                      <c:pt idx="4">
                        <c:v>19.3</c:v>
                      </c:pt>
                      <c:pt idx="5">
                        <c:v>18.7</c:v>
                      </c:pt>
                      <c:pt idx="6">
                        <c:v>18.2</c:v>
                      </c:pt>
                      <c:pt idx="7">
                        <c:v>18</c:v>
                      </c:pt>
                      <c:pt idx="8">
                        <c:v>17.3</c:v>
                      </c:pt>
                    </c:numCache>
                  </c:numRef>
                </c:yVal>
                <c:smooth val="0"/>
                <c:extLst>
                  <c:ext xmlns:c16="http://schemas.microsoft.com/office/drawing/2014/chart" uri="{C3380CC4-5D6E-409C-BE32-E72D297353CC}">
                    <c16:uniqueId val="{00000006-FD6B-4BFD-8EBC-849C8F9020FC}"/>
                  </c:ext>
                </c:extLst>
              </c15:ser>
            </c15:filteredScatterSeries>
            <c15:filteredScatterSeries>
              <c15:ser>
                <c:idx val="3"/>
                <c:order val="3"/>
                <c:tx>
                  <c:v>GRAPH 2 2</c:v>
                </c:tx>
                <c:spPr>
                  <a:ln w="25400" cap="rnd">
                    <a:noFill/>
                    <a:round/>
                  </a:ln>
                  <a:effectLst/>
                </c:spPr>
                <c:marker>
                  <c:symbol val="x"/>
                  <c:size val="6"/>
                  <c:spPr>
                    <a:noFill/>
                    <a:ln w="9525">
                      <a:solidFill>
                        <a:schemeClr val="accent4"/>
                      </a:solidFill>
                      <a:round/>
                    </a:ln>
                    <a:effectLst/>
                  </c:spPr>
                </c:marker>
                <c:trendline>
                  <c:spPr>
                    <a:ln w="9525" cap="rnd">
                      <a:solidFill>
                        <a:schemeClr val="accent4"/>
                      </a:solidFill>
                    </a:ln>
                    <a:effectLst/>
                  </c:spPr>
                  <c:trendlineType val="linear"/>
                  <c:backward val="100"/>
                  <c:dispRSqr val="0"/>
                  <c:dispEq val="0"/>
                </c:trendline>
                <c:trendline>
                  <c:spPr>
                    <a:ln w="9525" cap="rnd">
                      <a:solidFill>
                        <a:schemeClr val="accent4"/>
                      </a:solidFill>
                    </a:ln>
                    <a:effectLst/>
                  </c:spPr>
                  <c:trendlineType val="linear"/>
                  <c:dispRSqr val="0"/>
                  <c:dispEq val="1"/>
                  <c:trendlineLbl>
                    <c:layout>
                      <c:manualLayout>
                        <c:x val="3.7709317585301785E-2"/>
                        <c:y val="-0.16483595800524933"/>
                      </c:manualLayout>
                    </c:layout>
                    <c:numFmt formatCode="General" sourceLinked="0"/>
                    <c:spPr>
                      <a:noFill/>
                      <a:ln>
                        <a:noFill/>
                      </a:ln>
                      <a:effectLst/>
                    </c:spPr>
                    <c:txPr>
                      <a:bodyPr rot="0" spcFirstLastPara="1" vertOverflow="ellipsis" vert="horz" wrap="square" anchor="ctr" anchorCtr="1"/>
                      <a:lstStyle/>
                      <a:p>
                        <a:pPr>
                          <a:defRPr sz="800" b="0" i="0" u="none" strike="noStrike" kern="1200" baseline="0">
                            <a:solidFill>
                              <a:schemeClr val="tx1">
                                <a:lumMod val="65000"/>
                                <a:lumOff val="35000"/>
                              </a:schemeClr>
                            </a:solidFill>
                            <a:latin typeface="+mn-lt"/>
                            <a:ea typeface="+mn-ea"/>
                            <a:cs typeface="+mn-cs"/>
                          </a:defRPr>
                        </a:pPr>
                        <a:endParaRPr lang="en-US"/>
                      </a:p>
                    </c:txPr>
                  </c:trendlineLbl>
                </c:trendline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Sheet2!$E$11:$E$29</c15:sqref>
                        </c15:formulaRef>
                      </c:ext>
                    </c:extLst>
                    <c:numCache>
                      <c:formatCode>General</c:formatCode>
                      <c:ptCount val="19"/>
                      <c:pt idx="0">
                        <c:v>135</c:v>
                      </c:pt>
                      <c:pt idx="1">
                        <c:v>150</c:v>
                      </c:pt>
                      <c:pt idx="2">
                        <c:v>165</c:v>
                      </c:pt>
                      <c:pt idx="3">
                        <c:v>180</c:v>
                      </c:pt>
                      <c:pt idx="4">
                        <c:v>195</c:v>
                      </c:pt>
                      <c:pt idx="5">
                        <c:v>210</c:v>
                      </c:pt>
                      <c:pt idx="6">
                        <c:v>225</c:v>
                      </c:pt>
                      <c:pt idx="7">
                        <c:v>240</c:v>
                      </c:pt>
                      <c:pt idx="8">
                        <c:v>255</c:v>
                      </c:pt>
                      <c:pt idx="9">
                        <c:v>270</c:v>
                      </c:pt>
                      <c:pt idx="10">
                        <c:v>285</c:v>
                      </c:pt>
                      <c:pt idx="11">
                        <c:v>300</c:v>
                      </c:pt>
                      <c:pt idx="12">
                        <c:v>315</c:v>
                      </c:pt>
                      <c:pt idx="13">
                        <c:v>330</c:v>
                      </c:pt>
                      <c:pt idx="14">
                        <c:v>345</c:v>
                      </c:pt>
                      <c:pt idx="15">
                        <c:v>360</c:v>
                      </c:pt>
                      <c:pt idx="16">
                        <c:v>375</c:v>
                      </c:pt>
                      <c:pt idx="17">
                        <c:v>390</c:v>
                      </c:pt>
                      <c:pt idx="18">
                        <c:v>405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Sheet2!$F$11:$F$29</c15:sqref>
                        </c15:formulaRef>
                      </c:ext>
                    </c:extLst>
                    <c:numCache>
                      <c:formatCode>General</c:formatCode>
                      <c:ptCount val="19"/>
                      <c:pt idx="0">
                        <c:v>16.899999999999999</c:v>
                      </c:pt>
                      <c:pt idx="1">
                        <c:v>16.899999999999999</c:v>
                      </c:pt>
                      <c:pt idx="2">
                        <c:v>17</c:v>
                      </c:pt>
                      <c:pt idx="3">
                        <c:v>17</c:v>
                      </c:pt>
                      <c:pt idx="4">
                        <c:v>16.899999999999999</c:v>
                      </c:pt>
                      <c:pt idx="5">
                        <c:v>16.899999999999999</c:v>
                      </c:pt>
                      <c:pt idx="6">
                        <c:v>16.8</c:v>
                      </c:pt>
                      <c:pt idx="7">
                        <c:v>16.7</c:v>
                      </c:pt>
                      <c:pt idx="8">
                        <c:v>16.399999999999999</c:v>
                      </c:pt>
                      <c:pt idx="9">
                        <c:v>16.3</c:v>
                      </c:pt>
                      <c:pt idx="10">
                        <c:v>16.3</c:v>
                      </c:pt>
                      <c:pt idx="11">
                        <c:v>16.100000000000001</c:v>
                      </c:pt>
                      <c:pt idx="12">
                        <c:v>16.100000000000001</c:v>
                      </c:pt>
                      <c:pt idx="13">
                        <c:v>16.100000000000001</c:v>
                      </c:pt>
                      <c:pt idx="14">
                        <c:v>16</c:v>
                      </c:pt>
                      <c:pt idx="15">
                        <c:v>15.9</c:v>
                      </c:pt>
                      <c:pt idx="16">
                        <c:v>15.8</c:v>
                      </c:pt>
                      <c:pt idx="17">
                        <c:v>15.8</c:v>
                      </c:pt>
                      <c:pt idx="18">
                        <c:v>15.7</c:v>
                      </c:pt>
                    </c:numCache>
                  </c:numRef>
                </c:yVal>
                <c:smooth val="0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09-FD6B-4BFD-8EBC-849C8F9020FC}"/>
                  </c:ext>
                </c:extLst>
              </c15:ser>
            </c15:filteredScatterSeries>
          </c:ext>
        </c:extLst>
      </c:scatterChart>
      <c:valAx>
        <c:axId val="1487964336"/>
        <c:scaling>
          <c:orientation val="minMax"/>
          <c:max val="405"/>
          <c:min val="0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900" b="0" i="0" u="none" strike="noStrike" kern="1200" cap="all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TIME (SEC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900" b="0" i="0" u="none" strike="noStrike" kern="1200" cap="all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low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cap="all" spc="120" normalizeH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416109792"/>
        <c:crosses val="autoZero"/>
        <c:crossBetween val="midCat"/>
      </c:valAx>
      <c:valAx>
        <c:axId val="1416109792"/>
        <c:scaling>
          <c:orientation val="minMax"/>
          <c:max val="26.3"/>
          <c:min val="15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900" b="0" i="0" u="none" strike="noStrike" kern="1200" cap="all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TEMPERATURE (CELSIUS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900" b="0" i="0" u="none" strike="noStrike" kern="1200" cap="all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low"/>
        <c:spPr>
          <a:noFill/>
          <a:ln w="9525" cap="flat" cmpd="sng" algn="ctr">
            <a:solidFill>
              <a:schemeClr val="dk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487964336"/>
        <c:crosses val="autoZero"/>
        <c:crossBetween val="midCat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lt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600" b="1" i="0" u="none" strike="noStrike" kern="1200" cap="all" spc="120" normalizeH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sz="1800" b="1" i="0" cap="all" baseline="0">
                <a:effectLst/>
              </a:rPr>
              <a:t>Freezing depression of butyl and WATER ADD ON TRIAL 2</a:t>
            </a:r>
            <a:endParaRPr lang="en-US">
              <a:effectLst/>
            </a:endParaRP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600" b="1" i="0" u="none" strike="noStrike" kern="1200" cap="all" spc="120" normalizeH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scatterChart>
        <c:scatterStyle val="lineMarker"/>
        <c:varyColors val="0"/>
        <c:ser>
          <c:idx val="0"/>
          <c:order val="0"/>
          <c:tx>
            <c:v>GRAPH 2 1</c:v>
          </c:tx>
          <c:spPr>
            <a:ln w="25400" cap="rnd">
              <a:noFill/>
              <a:round/>
            </a:ln>
            <a:effectLst/>
          </c:spPr>
          <c:marker>
            <c:symbol val="diamond"/>
            <c:size val="6"/>
            <c:spPr>
              <a:solidFill>
                <a:schemeClr val="accent1"/>
              </a:solidFill>
              <a:ln w="9525">
                <a:solidFill>
                  <a:schemeClr val="accent1"/>
                </a:solidFill>
                <a:round/>
              </a:ln>
              <a:effectLst/>
            </c:spPr>
          </c:marker>
          <c:trendline>
            <c:spPr>
              <a:ln w="9525" cap="rnd">
                <a:solidFill>
                  <a:schemeClr val="accent1"/>
                </a:solidFill>
              </a:ln>
              <a:effectLst/>
            </c:spPr>
            <c:trendlineType val="linear"/>
            <c:dispRSqr val="0"/>
            <c:dispEq val="0"/>
          </c:trendline>
          <c:trendline>
            <c:spPr>
              <a:ln w="9525" cap="rnd">
                <a:solidFill>
                  <a:schemeClr val="accent1"/>
                </a:solidFill>
              </a:ln>
              <a:effectLst/>
            </c:spPr>
            <c:trendlineType val="linear"/>
            <c:forward val="50"/>
            <c:dispRSqr val="0"/>
            <c:dispEq val="1"/>
            <c:trendlineLbl>
              <c:layout>
                <c:manualLayout>
                  <c:x val="-6.7344925634295685E-2"/>
                  <c:y val="-0.40301691455234762"/>
                </c:manualLayout>
              </c:layout>
              <c:numFmt formatCode="General" sourceLinked="0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anchor="ctr" anchorCtr="1"/>
                <a:lstStyle/>
                <a:p>
                  <a:pPr>
                    <a:defRPr sz="800" b="0" i="0" u="none" strike="noStrike" kern="1200" baseline="0">
                      <a:solidFill>
                        <a:schemeClr val="tx1">
                          <a:lumMod val="65000"/>
                          <a:lumOff val="35000"/>
                        </a:schemeClr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</c:trendlineLbl>
          </c:trendline>
          <c:xVal>
            <c:numRef>
              <c:f>Sheet2!$E$2:$E$10</c:f>
              <c:numCache>
                <c:formatCode>General</c:formatCode>
                <c:ptCount val="9"/>
                <c:pt idx="0">
                  <c:v>0</c:v>
                </c:pt>
                <c:pt idx="1">
                  <c:v>15</c:v>
                </c:pt>
                <c:pt idx="2">
                  <c:v>30</c:v>
                </c:pt>
                <c:pt idx="3">
                  <c:v>45</c:v>
                </c:pt>
                <c:pt idx="4">
                  <c:v>60</c:v>
                </c:pt>
                <c:pt idx="5">
                  <c:v>75</c:v>
                </c:pt>
                <c:pt idx="6">
                  <c:v>90</c:v>
                </c:pt>
                <c:pt idx="7">
                  <c:v>105</c:v>
                </c:pt>
                <c:pt idx="8">
                  <c:v>120</c:v>
                </c:pt>
              </c:numCache>
            </c:numRef>
          </c:xVal>
          <c:yVal>
            <c:numRef>
              <c:f>Sheet2!$F$2:$F$10</c:f>
              <c:numCache>
                <c:formatCode>General</c:formatCode>
                <c:ptCount val="9"/>
                <c:pt idx="0">
                  <c:v>23.2</c:v>
                </c:pt>
                <c:pt idx="1">
                  <c:v>21.4</c:v>
                </c:pt>
                <c:pt idx="2">
                  <c:v>21.4</c:v>
                </c:pt>
                <c:pt idx="3">
                  <c:v>20.399999999999999</c:v>
                </c:pt>
                <c:pt idx="4">
                  <c:v>19.3</c:v>
                </c:pt>
                <c:pt idx="5">
                  <c:v>18.7</c:v>
                </c:pt>
                <c:pt idx="6">
                  <c:v>18.2</c:v>
                </c:pt>
                <c:pt idx="7">
                  <c:v>18</c:v>
                </c:pt>
                <c:pt idx="8">
                  <c:v>17.3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2-6FD0-46BF-AA0C-379D38A8577F}"/>
            </c:ext>
          </c:extLst>
        </c:ser>
        <c:ser>
          <c:idx val="1"/>
          <c:order val="1"/>
          <c:tx>
            <c:v>GRAPH 2 2</c:v>
          </c:tx>
          <c:spPr>
            <a:ln w="25400" cap="rnd">
              <a:noFill/>
              <a:round/>
            </a:ln>
            <a:effectLst/>
          </c:spPr>
          <c:marker>
            <c:symbol val="square"/>
            <c:size val="6"/>
            <c:spPr>
              <a:solidFill>
                <a:schemeClr val="accent2"/>
              </a:solidFill>
              <a:ln w="9525">
                <a:solidFill>
                  <a:schemeClr val="accent2"/>
                </a:solidFill>
                <a:round/>
              </a:ln>
              <a:effectLst/>
            </c:spPr>
          </c:marker>
          <c:trendline>
            <c:spPr>
              <a:ln w="9525" cap="rnd">
                <a:solidFill>
                  <a:schemeClr val="accent2"/>
                </a:solidFill>
              </a:ln>
              <a:effectLst/>
            </c:spPr>
            <c:trendlineType val="linear"/>
            <c:dispRSqr val="0"/>
            <c:dispEq val="0"/>
          </c:trendline>
          <c:trendline>
            <c:spPr>
              <a:ln w="9525" cap="rnd">
                <a:solidFill>
                  <a:schemeClr val="accent2"/>
                </a:solidFill>
              </a:ln>
              <a:effectLst/>
            </c:spPr>
            <c:trendlineType val="linear"/>
            <c:backward val="60"/>
            <c:dispRSqr val="0"/>
            <c:dispEq val="0"/>
          </c:trendline>
          <c:trendline>
            <c:spPr>
              <a:ln w="9525" cap="rnd">
                <a:solidFill>
                  <a:schemeClr val="accent2"/>
                </a:solidFill>
              </a:ln>
              <a:effectLst/>
            </c:spPr>
            <c:trendlineType val="linear"/>
            <c:dispRSqr val="0"/>
            <c:dispEq val="1"/>
            <c:trendlineLbl>
              <c:layout>
                <c:manualLayout>
                  <c:x val="-7.4513998250218719E-2"/>
                  <c:y val="-0.20475831146106738"/>
                </c:manualLayout>
              </c:layout>
              <c:numFmt formatCode="General" sourceLinked="0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anchor="ctr" anchorCtr="1"/>
                <a:lstStyle/>
                <a:p>
                  <a:pPr>
                    <a:defRPr sz="800" b="0" i="0" u="none" strike="noStrike" kern="1200" baseline="0">
                      <a:solidFill>
                        <a:schemeClr val="tx1">
                          <a:lumMod val="65000"/>
                          <a:lumOff val="35000"/>
                        </a:schemeClr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</c:trendlineLbl>
          </c:trendline>
          <c:xVal>
            <c:numRef>
              <c:f>Sheet2!$E$11:$E$29</c:f>
              <c:numCache>
                <c:formatCode>General</c:formatCode>
                <c:ptCount val="19"/>
                <c:pt idx="0">
                  <c:v>135</c:v>
                </c:pt>
                <c:pt idx="1">
                  <c:v>150</c:v>
                </c:pt>
                <c:pt idx="2">
                  <c:v>165</c:v>
                </c:pt>
                <c:pt idx="3">
                  <c:v>180</c:v>
                </c:pt>
                <c:pt idx="4">
                  <c:v>195</c:v>
                </c:pt>
                <c:pt idx="5">
                  <c:v>210</c:v>
                </c:pt>
                <c:pt idx="6">
                  <c:v>225</c:v>
                </c:pt>
                <c:pt idx="7">
                  <c:v>240</c:v>
                </c:pt>
                <c:pt idx="8">
                  <c:v>255</c:v>
                </c:pt>
                <c:pt idx="9">
                  <c:v>270</c:v>
                </c:pt>
                <c:pt idx="10">
                  <c:v>285</c:v>
                </c:pt>
                <c:pt idx="11">
                  <c:v>300</c:v>
                </c:pt>
                <c:pt idx="12">
                  <c:v>315</c:v>
                </c:pt>
                <c:pt idx="13">
                  <c:v>330</c:v>
                </c:pt>
                <c:pt idx="14">
                  <c:v>345</c:v>
                </c:pt>
                <c:pt idx="15">
                  <c:v>360</c:v>
                </c:pt>
                <c:pt idx="16">
                  <c:v>375</c:v>
                </c:pt>
                <c:pt idx="17">
                  <c:v>390</c:v>
                </c:pt>
                <c:pt idx="18">
                  <c:v>405</c:v>
                </c:pt>
              </c:numCache>
            </c:numRef>
          </c:xVal>
          <c:yVal>
            <c:numRef>
              <c:f>Sheet2!$F$11:$F$29</c:f>
              <c:numCache>
                <c:formatCode>General</c:formatCode>
                <c:ptCount val="19"/>
                <c:pt idx="0">
                  <c:v>16.899999999999999</c:v>
                </c:pt>
                <c:pt idx="1">
                  <c:v>16.899999999999999</c:v>
                </c:pt>
                <c:pt idx="2">
                  <c:v>17</c:v>
                </c:pt>
                <c:pt idx="3">
                  <c:v>17</c:v>
                </c:pt>
                <c:pt idx="4">
                  <c:v>16.899999999999999</c:v>
                </c:pt>
                <c:pt idx="5">
                  <c:v>16.899999999999999</c:v>
                </c:pt>
                <c:pt idx="6">
                  <c:v>16.8</c:v>
                </c:pt>
                <c:pt idx="7">
                  <c:v>16.7</c:v>
                </c:pt>
                <c:pt idx="8">
                  <c:v>16.399999999999999</c:v>
                </c:pt>
                <c:pt idx="9">
                  <c:v>16.3</c:v>
                </c:pt>
                <c:pt idx="10">
                  <c:v>16.3</c:v>
                </c:pt>
                <c:pt idx="11">
                  <c:v>16.100000000000001</c:v>
                </c:pt>
                <c:pt idx="12">
                  <c:v>16.100000000000001</c:v>
                </c:pt>
                <c:pt idx="13">
                  <c:v>16.100000000000001</c:v>
                </c:pt>
                <c:pt idx="14">
                  <c:v>16</c:v>
                </c:pt>
                <c:pt idx="15">
                  <c:v>15.9</c:v>
                </c:pt>
                <c:pt idx="16">
                  <c:v>15.8</c:v>
                </c:pt>
                <c:pt idx="17">
                  <c:v>15.8</c:v>
                </c:pt>
                <c:pt idx="18">
                  <c:v>15.7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6-6FD0-46BF-AA0C-379D38A8577F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857185984"/>
        <c:axId val="563318016"/>
      </c:scatterChart>
      <c:valAx>
        <c:axId val="857185984"/>
        <c:scaling>
          <c:orientation val="minMax"/>
          <c:max val="405"/>
          <c:min val="0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900" b="0" i="0" u="none" strike="noStrike" kern="1200" cap="all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TI</a:t>
                </a:r>
                <a:r>
                  <a:rPr lang="en-US" baseline="0"/>
                  <a:t>ME (SEC)</a:t>
                </a:r>
                <a:endParaRPr lang="en-US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900" b="0" i="0" u="none" strike="noStrike" kern="1200" cap="all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cap="all" spc="120" normalizeH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63318016"/>
        <c:crosses val="autoZero"/>
        <c:crossBetween val="midCat"/>
      </c:valAx>
      <c:valAx>
        <c:axId val="563318016"/>
        <c:scaling>
          <c:orientation val="minMax"/>
          <c:max val="24"/>
          <c:min val="15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900" b="0" i="0" u="none" strike="noStrike" kern="1200" cap="all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TEMPERATURE (CELSIUS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900" b="0" i="0" u="none" strike="noStrike" kern="1200" cap="all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dk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857185984"/>
        <c:crosses val="autoZero"/>
        <c:crossBetween val="midCat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lt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5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600" b="1" i="0" u="none" strike="noStrike" kern="1200" cap="all" spc="120" normalizeH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UNKNOWN FREEZING</a:t>
            </a:r>
            <a:r>
              <a:rPr lang="en-US" baseline="0"/>
              <a:t> DEPRESSION TRIAL 1</a:t>
            </a:r>
            <a:endParaRPr lang="en-US"/>
          </a:p>
        </c:rich>
      </c:tx>
      <c:layout>
        <c:manualLayout>
          <c:xMode val="edge"/>
          <c:yMode val="edge"/>
          <c:x val="0.12514936954243494"/>
          <c:y val="2.7294492530192293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600" b="1" i="0" u="none" strike="noStrike" kern="1200" cap="all" spc="120" normalizeH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scatterChart>
        <c:scatterStyle val="lineMarker"/>
        <c:varyColors val="0"/>
        <c:ser>
          <c:idx val="0"/>
          <c:order val="0"/>
          <c:tx>
            <c:v>GRAPH 1 1</c:v>
          </c:tx>
          <c:spPr>
            <a:ln w="25400" cap="rnd">
              <a:noFill/>
              <a:round/>
            </a:ln>
            <a:effectLst/>
          </c:spPr>
          <c:marker>
            <c:symbol val="diamond"/>
            <c:size val="6"/>
            <c:spPr>
              <a:solidFill>
                <a:schemeClr val="accent1"/>
              </a:solidFill>
              <a:ln w="9525">
                <a:solidFill>
                  <a:schemeClr val="accent1"/>
                </a:solidFill>
                <a:round/>
              </a:ln>
              <a:effectLst/>
            </c:spPr>
          </c:marker>
          <c:trendline>
            <c:spPr>
              <a:ln w="9525" cap="rnd">
                <a:solidFill>
                  <a:schemeClr val="accent1"/>
                </a:solidFill>
              </a:ln>
              <a:effectLst/>
            </c:spPr>
            <c:trendlineType val="linear"/>
            <c:forward val="40"/>
            <c:dispRSqr val="0"/>
            <c:dispEq val="1"/>
            <c:trendlineLbl>
              <c:layout>
                <c:manualLayout>
                  <c:x val="1.7822054409235628E-2"/>
                  <c:y val="-0.36305300051594996"/>
                </c:manualLayout>
              </c:layout>
              <c:numFmt formatCode="General" sourceLinked="0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anchor="ctr" anchorCtr="1"/>
                <a:lstStyle/>
                <a:p>
                  <a:pPr>
                    <a:defRPr sz="800" b="0" i="0" u="none" strike="noStrike" kern="1200" baseline="0">
                      <a:solidFill>
                        <a:schemeClr val="tx1">
                          <a:lumMod val="65000"/>
                          <a:lumOff val="35000"/>
                        </a:schemeClr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</c:trendlineLbl>
          </c:trendline>
          <c:xVal>
            <c:numRef>
              <c:f>Sheet3!$A$2:$A$5</c:f>
              <c:numCache>
                <c:formatCode>General</c:formatCode>
                <c:ptCount val="4"/>
                <c:pt idx="0">
                  <c:v>0</c:v>
                </c:pt>
                <c:pt idx="1">
                  <c:v>15</c:v>
                </c:pt>
                <c:pt idx="2">
                  <c:v>30</c:v>
                </c:pt>
                <c:pt idx="3">
                  <c:v>45</c:v>
                </c:pt>
              </c:numCache>
            </c:numRef>
          </c:xVal>
          <c:yVal>
            <c:numRef>
              <c:f>Sheet3!$B$2:$B$5</c:f>
              <c:numCache>
                <c:formatCode>General</c:formatCode>
                <c:ptCount val="4"/>
                <c:pt idx="0">
                  <c:v>25.4</c:v>
                </c:pt>
                <c:pt idx="1">
                  <c:v>23.5</c:v>
                </c:pt>
                <c:pt idx="2">
                  <c:v>22.2</c:v>
                </c:pt>
                <c:pt idx="3">
                  <c:v>20.8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61AF-4951-A0B9-4C4EF1C0417D}"/>
            </c:ext>
          </c:extLst>
        </c:ser>
        <c:ser>
          <c:idx val="1"/>
          <c:order val="1"/>
          <c:tx>
            <c:v>GRAPH 1 2</c:v>
          </c:tx>
          <c:spPr>
            <a:ln w="25400" cap="rnd">
              <a:noFill/>
              <a:round/>
            </a:ln>
            <a:effectLst/>
          </c:spPr>
          <c:marker>
            <c:symbol val="square"/>
            <c:size val="6"/>
            <c:spPr>
              <a:solidFill>
                <a:schemeClr val="accent2"/>
              </a:solidFill>
              <a:ln w="9525">
                <a:solidFill>
                  <a:schemeClr val="accent2"/>
                </a:solidFill>
                <a:round/>
              </a:ln>
              <a:effectLst/>
            </c:spPr>
          </c:marker>
          <c:trendline>
            <c:spPr>
              <a:ln w="9525" cap="rnd">
                <a:solidFill>
                  <a:schemeClr val="accent2"/>
                </a:solidFill>
              </a:ln>
              <a:effectLst/>
            </c:spPr>
            <c:trendlineType val="linear"/>
            <c:backward val="50"/>
            <c:dispRSqr val="0"/>
            <c:dispEq val="0"/>
          </c:trendline>
          <c:trendline>
            <c:spPr>
              <a:ln w="9525" cap="rnd">
                <a:solidFill>
                  <a:schemeClr val="accent2"/>
                </a:solidFill>
              </a:ln>
              <a:effectLst/>
            </c:spPr>
            <c:trendlineType val="linear"/>
            <c:dispRSqr val="0"/>
            <c:dispEq val="1"/>
            <c:trendlineLbl>
              <c:layout>
                <c:manualLayout>
                  <c:x val="2.6373190474355785E-2"/>
                  <c:y val="-0.21392566762147064"/>
                </c:manualLayout>
              </c:layout>
              <c:numFmt formatCode="General" sourceLinked="0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anchor="ctr" anchorCtr="1"/>
                <a:lstStyle/>
                <a:p>
                  <a:pPr>
                    <a:defRPr sz="800" b="0" i="0" u="none" strike="noStrike" kern="1200" baseline="0">
                      <a:solidFill>
                        <a:schemeClr val="tx1">
                          <a:lumMod val="65000"/>
                          <a:lumOff val="35000"/>
                        </a:schemeClr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</c:trendlineLbl>
          </c:trendline>
          <c:xVal>
            <c:numRef>
              <c:f>Sheet3!$A$6:$A$18</c:f>
              <c:numCache>
                <c:formatCode>General</c:formatCode>
                <c:ptCount val="13"/>
                <c:pt idx="0">
                  <c:v>60</c:v>
                </c:pt>
                <c:pt idx="1">
                  <c:v>75</c:v>
                </c:pt>
                <c:pt idx="2">
                  <c:v>90</c:v>
                </c:pt>
                <c:pt idx="3">
                  <c:v>105</c:v>
                </c:pt>
                <c:pt idx="4">
                  <c:v>120</c:v>
                </c:pt>
                <c:pt idx="5">
                  <c:v>135</c:v>
                </c:pt>
                <c:pt idx="6">
                  <c:v>150</c:v>
                </c:pt>
                <c:pt idx="7">
                  <c:v>165</c:v>
                </c:pt>
                <c:pt idx="8">
                  <c:v>180</c:v>
                </c:pt>
                <c:pt idx="9">
                  <c:v>195</c:v>
                </c:pt>
                <c:pt idx="10">
                  <c:v>210</c:v>
                </c:pt>
                <c:pt idx="11">
                  <c:v>225</c:v>
                </c:pt>
                <c:pt idx="12">
                  <c:v>240</c:v>
                </c:pt>
              </c:numCache>
            </c:numRef>
          </c:xVal>
          <c:yVal>
            <c:numRef>
              <c:f>Sheet3!$B$6:$B$18</c:f>
              <c:numCache>
                <c:formatCode>General</c:formatCode>
                <c:ptCount val="13"/>
                <c:pt idx="0">
                  <c:v>20.399999999999999</c:v>
                </c:pt>
                <c:pt idx="1">
                  <c:v>20.3</c:v>
                </c:pt>
                <c:pt idx="2">
                  <c:v>20.100000000000001</c:v>
                </c:pt>
                <c:pt idx="3">
                  <c:v>19.8</c:v>
                </c:pt>
                <c:pt idx="4">
                  <c:v>19.8</c:v>
                </c:pt>
                <c:pt idx="5">
                  <c:v>19.5</c:v>
                </c:pt>
                <c:pt idx="6">
                  <c:v>19.100000000000001</c:v>
                </c:pt>
                <c:pt idx="7">
                  <c:v>18.899999999999999</c:v>
                </c:pt>
                <c:pt idx="8">
                  <c:v>18.399999999999999</c:v>
                </c:pt>
                <c:pt idx="9">
                  <c:v>18.3</c:v>
                </c:pt>
                <c:pt idx="10">
                  <c:v>18.100000000000001</c:v>
                </c:pt>
                <c:pt idx="11">
                  <c:v>18</c:v>
                </c:pt>
                <c:pt idx="12">
                  <c:v>17.8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4-61AF-4951-A0B9-4C4EF1C0417D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972209584"/>
        <c:axId val="1603164016"/>
        <c:extLst>
          <c:ext xmlns:c15="http://schemas.microsoft.com/office/drawing/2012/chart" uri="{02D57815-91ED-43cb-92C2-25804820EDAC}">
            <c15:filteredScatterSeries>
              <c15:ser>
                <c:idx val="2"/>
                <c:order val="2"/>
                <c:tx>
                  <c:v>GRAPH 2 1</c:v>
                </c:tx>
                <c:spPr>
                  <a:ln w="25400" cap="rnd">
                    <a:noFill/>
                    <a:round/>
                  </a:ln>
                  <a:effectLst/>
                </c:spPr>
                <c:marker>
                  <c:symbol val="triangle"/>
                  <c:size val="6"/>
                  <c:spPr>
                    <a:solidFill>
                      <a:schemeClr val="accent3"/>
                    </a:solidFill>
                    <a:ln w="9525">
                      <a:solidFill>
                        <a:schemeClr val="accent3"/>
                      </a:solidFill>
                      <a:round/>
                    </a:ln>
                    <a:effectLst/>
                  </c:spPr>
                </c:marker>
                <c:trendline>
                  <c:spPr>
                    <a:ln w="9525" cap="rnd">
                      <a:solidFill>
                        <a:schemeClr val="accent3"/>
                      </a:solidFill>
                    </a:ln>
                    <a:effectLst/>
                  </c:spPr>
                  <c:trendlineType val="linear"/>
                  <c:forward val="30"/>
                  <c:dispRSqr val="0"/>
                  <c:dispEq val="1"/>
                  <c:trendlineLbl>
                    <c:layout>
                      <c:manualLayout>
                        <c:x val="1.7938953356006766E-2"/>
                        <c:y val="-1.057021367445336E-2"/>
                      </c:manualLayout>
                    </c:layout>
                    <c:numFmt formatCode="General" sourceLinked="0"/>
                    <c:spPr>
                      <a:noFill/>
                      <a:ln>
                        <a:noFill/>
                      </a:ln>
                      <a:effectLst/>
                    </c:spPr>
                    <c:txPr>
                      <a:bodyPr rot="0" spcFirstLastPara="1" vertOverflow="ellipsis" vert="horz" wrap="square" anchor="ctr" anchorCtr="1"/>
                      <a:lstStyle/>
                      <a:p>
                        <a:pPr>
                          <a:defRPr sz="800" b="0" i="0" u="none" strike="noStrike" kern="1200" baseline="0">
                            <a:solidFill>
                              <a:schemeClr val="tx1">
                                <a:lumMod val="65000"/>
                                <a:lumOff val="35000"/>
                              </a:schemeClr>
                            </a:solidFill>
                            <a:latin typeface="+mn-lt"/>
                            <a:ea typeface="+mn-ea"/>
                            <a:cs typeface="+mn-cs"/>
                          </a:defRPr>
                        </a:pPr>
                        <a:endParaRPr lang="en-US"/>
                      </a:p>
                    </c:txPr>
                  </c:trendlineLbl>
                </c:trendline>
                <c:xVal>
                  <c:numRef>
                    <c:extLst>
                      <c:ext uri="{02D57815-91ED-43cb-92C2-25804820EDAC}">
                        <c15:formulaRef>
                          <c15:sqref>Sheet3!$E$2:$E$6</c15:sqref>
                        </c15:formulaRef>
                      </c:ext>
                    </c:extLst>
                    <c:numCache>
                      <c:formatCode>General</c:formatCode>
                      <c:ptCount val="5"/>
                      <c:pt idx="0">
                        <c:v>0</c:v>
                      </c:pt>
                      <c:pt idx="1">
                        <c:v>15</c:v>
                      </c:pt>
                      <c:pt idx="2">
                        <c:v>30</c:v>
                      </c:pt>
                      <c:pt idx="3">
                        <c:v>45</c:v>
                      </c:pt>
                      <c:pt idx="4">
                        <c:v>60</c:v>
                      </c:pt>
                    </c:numCache>
                  </c:numRef>
                </c:xVal>
                <c:yVal>
                  <c:numRef>
                    <c:extLst>
                      <c:ext uri="{02D57815-91ED-43cb-92C2-25804820EDAC}">
                        <c15:formulaRef>
                          <c15:sqref>Sheet3!$F$2:$F$6</c15:sqref>
                        </c15:formulaRef>
                      </c:ext>
                    </c:extLst>
                    <c:numCache>
                      <c:formatCode>General</c:formatCode>
                      <c:ptCount val="5"/>
                      <c:pt idx="0">
                        <c:v>26.2</c:v>
                      </c:pt>
                      <c:pt idx="1">
                        <c:v>26.1</c:v>
                      </c:pt>
                      <c:pt idx="2">
                        <c:v>23.7</c:v>
                      </c:pt>
                      <c:pt idx="3">
                        <c:v>21.4</c:v>
                      </c:pt>
                      <c:pt idx="4">
                        <c:v>20.9</c:v>
                      </c:pt>
                    </c:numCache>
                  </c:numRef>
                </c:yVal>
                <c:smooth val="0"/>
                <c:extLst>
                  <c:ext xmlns:c16="http://schemas.microsoft.com/office/drawing/2014/chart" uri="{C3380CC4-5D6E-409C-BE32-E72D297353CC}">
                    <c16:uniqueId val="{00000006-61AF-4951-A0B9-4C4EF1C0417D}"/>
                  </c:ext>
                </c:extLst>
              </c15:ser>
            </c15:filteredScatterSeries>
            <c15:filteredScatterSeries>
              <c15:ser>
                <c:idx val="3"/>
                <c:order val="3"/>
                <c:tx>
                  <c:v>GRAPH 2 2</c:v>
                </c:tx>
                <c:spPr>
                  <a:ln w="25400" cap="rnd">
                    <a:noFill/>
                    <a:round/>
                  </a:ln>
                  <a:effectLst/>
                </c:spPr>
                <c:marker>
                  <c:symbol val="x"/>
                  <c:size val="6"/>
                  <c:spPr>
                    <a:noFill/>
                    <a:ln w="9525">
                      <a:solidFill>
                        <a:schemeClr val="accent4"/>
                      </a:solidFill>
                      <a:round/>
                    </a:ln>
                    <a:effectLst/>
                  </c:spPr>
                </c:marker>
                <c:trendline>
                  <c:spPr>
                    <a:ln w="9525" cap="rnd">
                      <a:solidFill>
                        <a:schemeClr val="accent4"/>
                      </a:solidFill>
                    </a:ln>
                    <a:effectLst/>
                  </c:spPr>
                  <c:trendlineType val="linear"/>
                  <c:dispRSqr val="0"/>
                  <c:dispEq val="1"/>
                  <c:trendlineLbl>
                    <c:layout>
                      <c:manualLayout>
                        <c:x val="9.9576449284245697E-3"/>
                        <c:y val="-0.20036863735833615"/>
                      </c:manualLayout>
                    </c:layout>
                    <c:numFmt formatCode="General" sourceLinked="0"/>
                    <c:spPr>
                      <a:noFill/>
                      <a:ln>
                        <a:noFill/>
                      </a:ln>
                      <a:effectLst/>
                    </c:spPr>
                    <c:txPr>
                      <a:bodyPr rot="0" spcFirstLastPara="1" vertOverflow="ellipsis" vert="horz" wrap="square" anchor="ctr" anchorCtr="1"/>
                      <a:lstStyle/>
                      <a:p>
                        <a:pPr>
                          <a:defRPr sz="800" b="0" i="0" u="none" strike="noStrike" kern="1200" baseline="0">
                            <a:solidFill>
                              <a:schemeClr val="tx1">
                                <a:lumMod val="65000"/>
                                <a:lumOff val="35000"/>
                              </a:schemeClr>
                            </a:solidFill>
                            <a:latin typeface="+mn-lt"/>
                            <a:ea typeface="+mn-ea"/>
                            <a:cs typeface="+mn-cs"/>
                          </a:defRPr>
                        </a:pPr>
                        <a:endParaRPr lang="en-US"/>
                      </a:p>
                    </c:txPr>
                  </c:trendlineLbl>
                </c:trendline>
                <c:trendline>
                  <c:spPr>
                    <a:ln w="9525" cap="rnd">
                      <a:solidFill>
                        <a:schemeClr val="accent4"/>
                      </a:solidFill>
                    </a:ln>
                    <a:effectLst/>
                  </c:spPr>
                  <c:trendlineType val="linear"/>
                  <c:backward val="65"/>
                  <c:dispRSqr val="0"/>
                  <c:dispEq val="0"/>
                </c:trendline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Sheet3!$E$7:$E$18</c15:sqref>
                        </c15:formulaRef>
                      </c:ext>
                    </c:extLst>
                    <c:numCache>
                      <c:formatCode>General</c:formatCode>
                      <c:ptCount val="12"/>
                      <c:pt idx="0">
                        <c:v>75</c:v>
                      </c:pt>
                      <c:pt idx="1">
                        <c:v>90</c:v>
                      </c:pt>
                      <c:pt idx="2">
                        <c:v>105</c:v>
                      </c:pt>
                      <c:pt idx="3">
                        <c:v>120</c:v>
                      </c:pt>
                      <c:pt idx="4">
                        <c:v>135</c:v>
                      </c:pt>
                      <c:pt idx="5">
                        <c:v>150</c:v>
                      </c:pt>
                      <c:pt idx="6">
                        <c:v>165</c:v>
                      </c:pt>
                      <c:pt idx="7">
                        <c:v>180</c:v>
                      </c:pt>
                      <c:pt idx="8">
                        <c:v>195</c:v>
                      </c:pt>
                      <c:pt idx="9">
                        <c:v>210</c:v>
                      </c:pt>
                      <c:pt idx="10">
                        <c:v>225</c:v>
                      </c:pt>
                      <c:pt idx="11">
                        <c:v>24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Sheet3!$F$7:$F$18</c15:sqref>
                        </c15:formulaRef>
                      </c:ext>
                    </c:extLst>
                    <c:numCache>
                      <c:formatCode>General</c:formatCode>
                      <c:ptCount val="12"/>
                      <c:pt idx="0">
                        <c:v>20.6</c:v>
                      </c:pt>
                      <c:pt idx="1">
                        <c:v>20.399999999999999</c:v>
                      </c:pt>
                      <c:pt idx="2">
                        <c:v>20.2</c:v>
                      </c:pt>
                      <c:pt idx="3">
                        <c:v>20</c:v>
                      </c:pt>
                      <c:pt idx="4">
                        <c:v>19.7</c:v>
                      </c:pt>
                      <c:pt idx="5">
                        <c:v>19.399999999999999</c:v>
                      </c:pt>
                      <c:pt idx="6">
                        <c:v>19.100000000000001</c:v>
                      </c:pt>
                      <c:pt idx="7">
                        <c:v>18.7</c:v>
                      </c:pt>
                      <c:pt idx="8">
                        <c:v>18.399999999999999</c:v>
                      </c:pt>
                      <c:pt idx="9">
                        <c:v>18.5</c:v>
                      </c:pt>
                      <c:pt idx="10">
                        <c:v>18.2</c:v>
                      </c:pt>
                      <c:pt idx="11">
                        <c:v>18.100000000000001</c:v>
                      </c:pt>
                    </c:numCache>
                  </c:numRef>
                </c:yVal>
                <c:smooth val="0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09-61AF-4951-A0B9-4C4EF1C0417D}"/>
                  </c:ext>
                </c:extLst>
              </c15:ser>
            </c15:filteredScatterSeries>
          </c:ext>
        </c:extLst>
      </c:scatterChart>
      <c:valAx>
        <c:axId val="972209584"/>
        <c:scaling>
          <c:orientation val="minMax"/>
          <c:max val="240"/>
          <c:min val="0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900" b="0" i="0" u="none" strike="noStrike" kern="1200" cap="all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TIME</a:t>
                </a:r>
                <a:r>
                  <a:rPr lang="en-US" baseline="0"/>
                  <a:t> (SEC)</a:t>
                </a:r>
                <a:endParaRPr lang="en-US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900" b="0" i="0" u="none" strike="noStrike" kern="1200" cap="all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cap="all" spc="120" normalizeH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603164016"/>
        <c:crosses val="autoZero"/>
        <c:crossBetween val="midCat"/>
      </c:valAx>
      <c:valAx>
        <c:axId val="1603164016"/>
        <c:scaling>
          <c:orientation val="minMax"/>
          <c:max val="26.2"/>
          <c:min val="17.600000000000001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900" b="0" i="0" u="none" strike="noStrike" kern="1200" cap="all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TEMPERATURE</a:t>
                </a:r>
                <a:r>
                  <a:rPr lang="en-US" baseline="0"/>
                  <a:t> (CELSU</a:t>
                </a:r>
                <a:endParaRPr lang="en-US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900" b="0" i="0" u="none" strike="noStrike" kern="1200" cap="all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dk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972209584"/>
        <c:crosses val="autoZero"/>
        <c:crossBetween val="midCat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lt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6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600" b="1" i="0" u="none" strike="noStrike" kern="1200" cap="all" spc="120" normalizeH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sz="1600" b="1" i="0" cap="all" baseline="0">
                <a:effectLst/>
              </a:rPr>
              <a:t>UNKNOWN FREEZING DEPRESSION TRIAL 2</a:t>
            </a:r>
            <a:endParaRPr lang="en-US" sz="1600">
              <a:effectLst/>
            </a:endParaRP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600" b="1" i="0" u="none" strike="noStrike" kern="1200" cap="all" spc="120" normalizeH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scatterChart>
        <c:scatterStyle val="lineMarker"/>
        <c:varyColors val="0"/>
        <c:ser>
          <c:idx val="0"/>
          <c:order val="0"/>
          <c:tx>
            <c:v>GRPAH 2 1</c:v>
          </c:tx>
          <c:spPr>
            <a:ln w="25400" cap="rnd">
              <a:noFill/>
              <a:round/>
            </a:ln>
            <a:effectLst/>
          </c:spPr>
          <c:marker>
            <c:symbol val="diamond"/>
            <c:size val="6"/>
            <c:spPr>
              <a:solidFill>
                <a:schemeClr val="accent1"/>
              </a:solidFill>
              <a:ln w="9525">
                <a:solidFill>
                  <a:schemeClr val="accent1"/>
                </a:solidFill>
                <a:round/>
              </a:ln>
              <a:effectLst/>
            </c:spPr>
          </c:marker>
          <c:trendline>
            <c:spPr>
              <a:ln w="9525" cap="rnd">
                <a:solidFill>
                  <a:schemeClr val="accent1"/>
                </a:solidFill>
              </a:ln>
              <a:effectLst/>
            </c:spPr>
            <c:trendlineType val="linear"/>
            <c:dispRSqr val="0"/>
            <c:dispEq val="0"/>
          </c:trendline>
          <c:trendline>
            <c:spPr>
              <a:ln w="9525" cap="rnd">
                <a:solidFill>
                  <a:schemeClr val="accent1"/>
                </a:solidFill>
              </a:ln>
              <a:effectLst/>
            </c:spPr>
            <c:trendlineType val="linear"/>
            <c:forward val="20"/>
            <c:dispRSqr val="0"/>
            <c:dispEq val="1"/>
            <c:trendlineLbl>
              <c:layout>
                <c:manualLayout>
                  <c:x val="1.6302493438320211E-2"/>
                  <c:y val="-0.38171733741615632"/>
                </c:manualLayout>
              </c:layout>
              <c:numFmt formatCode="General" sourceLinked="0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anchor="ctr" anchorCtr="1"/>
                <a:lstStyle/>
                <a:p>
                  <a:pPr>
                    <a:defRPr sz="800" b="0" i="0" u="none" strike="noStrike" kern="1200" baseline="0">
                      <a:solidFill>
                        <a:schemeClr val="tx1">
                          <a:lumMod val="65000"/>
                          <a:lumOff val="35000"/>
                        </a:schemeClr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</c:trendlineLbl>
          </c:trendline>
          <c:xVal>
            <c:numRef>
              <c:f>Sheet3!$E$2:$E$6</c:f>
              <c:numCache>
                <c:formatCode>General</c:formatCode>
                <c:ptCount val="5"/>
                <c:pt idx="0">
                  <c:v>0</c:v>
                </c:pt>
                <c:pt idx="1">
                  <c:v>15</c:v>
                </c:pt>
                <c:pt idx="2">
                  <c:v>30</c:v>
                </c:pt>
                <c:pt idx="3">
                  <c:v>45</c:v>
                </c:pt>
                <c:pt idx="4">
                  <c:v>60</c:v>
                </c:pt>
              </c:numCache>
            </c:numRef>
          </c:xVal>
          <c:yVal>
            <c:numRef>
              <c:f>Sheet3!$F$2:$F$6</c:f>
              <c:numCache>
                <c:formatCode>General</c:formatCode>
                <c:ptCount val="5"/>
                <c:pt idx="0">
                  <c:v>26.2</c:v>
                </c:pt>
                <c:pt idx="1">
                  <c:v>26.1</c:v>
                </c:pt>
                <c:pt idx="2">
                  <c:v>23.7</c:v>
                </c:pt>
                <c:pt idx="3">
                  <c:v>21.4</c:v>
                </c:pt>
                <c:pt idx="4">
                  <c:v>20.9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2-6E25-46B3-92DC-31404E435FC8}"/>
            </c:ext>
          </c:extLst>
        </c:ser>
        <c:ser>
          <c:idx val="1"/>
          <c:order val="1"/>
          <c:tx>
            <c:v>GPRAH 2 2</c:v>
          </c:tx>
          <c:spPr>
            <a:ln w="25400" cap="rnd">
              <a:noFill/>
              <a:round/>
            </a:ln>
            <a:effectLst/>
          </c:spPr>
          <c:marker>
            <c:symbol val="square"/>
            <c:size val="6"/>
            <c:spPr>
              <a:solidFill>
                <a:schemeClr val="accent2"/>
              </a:solidFill>
              <a:ln w="9525">
                <a:solidFill>
                  <a:schemeClr val="accent2"/>
                </a:solidFill>
                <a:round/>
              </a:ln>
              <a:effectLst/>
            </c:spPr>
          </c:marker>
          <c:trendline>
            <c:spPr>
              <a:ln w="9525" cap="rnd">
                <a:solidFill>
                  <a:schemeClr val="accent2"/>
                </a:solidFill>
              </a:ln>
              <a:effectLst/>
            </c:spPr>
            <c:trendlineType val="linear"/>
            <c:dispRSqr val="0"/>
            <c:dispEq val="0"/>
          </c:trendline>
          <c:trendline>
            <c:spPr>
              <a:ln w="9525" cap="rnd">
                <a:solidFill>
                  <a:schemeClr val="accent2"/>
                </a:solidFill>
              </a:ln>
              <a:effectLst/>
            </c:spPr>
            <c:trendlineType val="linear"/>
            <c:backward val="50"/>
            <c:dispRSqr val="0"/>
            <c:dispEq val="1"/>
            <c:trendlineLbl>
              <c:layout>
                <c:manualLayout>
                  <c:x val="1.1597331583552056E-2"/>
                  <c:y val="-0.14436132983377079"/>
                </c:manualLayout>
              </c:layout>
              <c:numFmt formatCode="General" sourceLinked="0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anchor="ctr" anchorCtr="1"/>
                <a:lstStyle/>
                <a:p>
                  <a:pPr>
                    <a:defRPr sz="800" b="0" i="0" u="none" strike="noStrike" kern="1200" baseline="0">
                      <a:solidFill>
                        <a:schemeClr val="tx1">
                          <a:lumMod val="65000"/>
                          <a:lumOff val="35000"/>
                        </a:schemeClr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</c:trendlineLbl>
          </c:trendline>
          <c:xVal>
            <c:numRef>
              <c:f>Sheet3!$E$7:$E$18</c:f>
              <c:numCache>
                <c:formatCode>General</c:formatCode>
                <c:ptCount val="12"/>
                <c:pt idx="0">
                  <c:v>75</c:v>
                </c:pt>
                <c:pt idx="1">
                  <c:v>90</c:v>
                </c:pt>
                <c:pt idx="2">
                  <c:v>105</c:v>
                </c:pt>
                <c:pt idx="3">
                  <c:v>120</c:v>
                </c:pt>
                <c:pt idx="4">
                  <c:v>135</c:v>
                </c:pt>
                <c:pt idx="5">
                  <c:v>150</c:v>
                </c:pt>
                <c:pt idx="6">
                  <c:v>165</c:v>
                </c:pt>
                <c:pt idx="7">
                  <c:v>180</c:v>
                </c:pt>
                <c:pt idx="8">
                  <c:v>195</c:v>
                </c:pt>
                <c:pt idx="9">
                  <c:v>210</c:v>
                </c:pt>
                <c:pt idx="10">
                  <c:v>225</c:v>
                </c:pt>
                <c:pt idx="11">
                  <c:v>240</c:v>
                </c:pt>
              </c:numCache>
            </c:numRef>
          </c:xVal>
          <c:yVal>
            <c:numRef>
              <c:f>Sheet3!$F$7:$F$18</c:f>
              <c:numCache>
                <c:formatCode>General</c:formatCode>
                <c:ptCount val="12"/>
                <c:pt idx="0">
                  <c:v>20.6</c:v>
                </c:pt>
                <c:pt idx="1">
                  <c:v>20.399999999999999</c:v>
                </c:pt>
                <c:pt idx="2">
                  <c:v>20.2</c:v>
                </c:pt>
                <c:pt idx="3">
                  <c:v>20</c:v>
                </c:pt>
                <c:pt idx="4">
                  <c:v>19.7</c:v>
                </c:pt>
                <c:pt idx="5">
                  <c:v>19.399999999999999</c:v>
                </c:pt>
                <c:pt idx="6">
                  <c:v>19.100000000000001</c:v>
                </c:pt>
                <c:pt idx="7">
                  <c:v>18.7</c:v>
                </c:pt>
                <c:pt idx="8">
                  <c:v>18.399999999999999</c:v>
                </c:pt>
                <c:pt idx="9">
                  <c:v>18.5</c:v>
                </c:pt>
                <c:pt idx="10">
                  <c:v>18.2</c:v>
                </c:pt>
                <c:pt idx="11">
                  <c:v>18.10000000000000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5-6E25-46B3-92DC-31404E435FC8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736701792"/>
        <c:axId val="737349216"/>
      </c:scatterChart>
      <c:valAx>
        <c:axId val="736701792"/>
        <c:scaling>
          <c:orientation val="minMax"/>
          <c:max val="240"/>
          <c:min val="0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900" b="0" i="0" u="none" strike="noStrike" kern="1200" cap="all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tIME </a:t>
                </a:r>
                <a:r>
                  <a:rPr lang="en-US" baseline="0"/>
                  <a:t>(SEC)</a:t>
                </a:r>
                <a:endParaRPr lang="en-US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900" b="0" i="0" u="none" strike="noStrike" kern="1200" cap="all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cap="all" spc="120" normalizeH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737349216"/>
        <c:crosses val="autoZero"/>
        <c:crossBetween val="midCat"/>
      </c:valAx>
      <c:valAx>
        <c:axId val="737349216"/>
        <c:scaling>
          <c:orientation val="minMax"/>
          <c:max val="27"/>
          <c:min val="17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900" b="0" i="0" u="none" strike="noStrike" kern="1200" cap="all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TEMPERATURE (CELSIUS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900" b="0" i="0" u="none" strike="noStrike" kern="1200" cap="all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dk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736701792"/>
        <c:crosses val="autoZero"/>
        <c:crossBetween val="midCat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lt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4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5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6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4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900" kern="1200" cap="all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 cap="all" spc="120" normalizeH="0" baseline="0"/>
  </cs:categoryAxis>
  <cs:chartArea mods="allowNoFillOverride allowNoLineOverride">
    <cs:lnRef idx="0"/>
    <cs:fillRef idx="0"/>
    <cs:effectRef idx="0"/>
    <cs:fontRef idx="minor">
      <a:schemeClr val="dk1"/>
    </cs:fontRef>
    <cs:spPr>
      <a:solidFill>
        <a:schemeClr val="lt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50000"/>
        <a:lumOff val="50000"/>
      </a:schemeClr>
    </cs:fontRef>
    <cs:defRPr sz="800" b="0" i="0" u="none" strike="noStrike" kern="1200" baseline="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</cs:spPr>
  </cs:dataPoint>
  <cs:dataPoint3D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</cs:spPr>
  </cs:dataPoint3D>
  <cs:dataPointLine>
    <cs:lnRef idx="0">
      <cs:styleClr val="auto"/>
    </cs:lnRef>
    <cs:fillRef idx="0"/>
    <cs:effectRef idx="0"/>
    <cs:fontRef idx="minor">
      <a:schemeClr val="dk1"/>
    </cs:fontRef>
    <cs:spPr>
      <a:ln w="2222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ln w="9525">
        <a:solidFill>
          <a:schemeClr val="phClr"/>
        </a:solidFill>
        <a:round/>
      </a:ln>
    </cs:spPr>
  </cs:dataPointMarker>
  <cs:dataPointMarkerLayout size="6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ln w="9525">
        <a:solidFill>
          <a:schemeClr val="tx1">
            <a:lumMod val="15000"/>
            <a:lumOff val="8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75000"/>
          <a:lumOff val="25000"/>
        </a:schemeClr>
      </a:solidFill>
      <a:ln w="9525">
        <a:solidFill>
          <a:schemeClr val="tx1">
            <a:lumMod val="15000"/>
            <a:lumOff val="85000"/>
          </a:schemeClr>
        </a:solidFill>
      </a:ln>
    </cs:spPr>
  </cs:downBar>
  <cs:drop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</a:ln>
    </cs:spPr>
  </cs:dropLine>
  <cs:errorBar>
    <cs:lnRef idx="0"/>
    <cs:fillRef idx="0"/>
    <cs:effectRef idx="0"/>
    <cs:fontRef idx="minor">
      <a:schemeClr val="dk1"/>
    </cs:fontRef>
    <cs:spPr>
      <a:ln w="9525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dk1"/>
    </cs:fontRef>
  </cs:floor>
  <cs:gridlineMajor>
    <cs:lnRef idx="0"/>
    <cs:fillRef idx="0"/>
    <cs:effectRef idx="0"/>
    <cs:fontRef idx="minor">
      <a:schemeClr val="dk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dk1"/>
    </cs:fontRef>
    <cs:spPr>
      <a:ln>
        <a:solidFill>
          <a:schemeClr val="tx1">
            <a:lumMod val="5000"/>
            <a:lumOff val="95000"/>
          </a:schemeClr>
        </a:solidFill>
      </a:ln>
    </cs:spPr>
  </cs:gridlineMinor>
  <cs:hiLo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</a:ln>
    </cs:spPr>
  </cs:hiLoLine>
  <cs:leader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dk1"/>
    </cs:fontRef>
  </cs:plotArea>
  <cs:plotArea3D mods="allowNoFillOverride allowNoLineOverride">
    <cs:lnRef idx="0"/>
    <cs:fillRef idx="0"/>
    <cs:effectRef idx="0"/>
    <cs:fontRef idx="minor">
      <a:schemeClr val="dk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600" b="1" kern="1200" cap="all" spc="120" normalizeH="0" baseline="0"/>
  </cs:title>
  <cs:trendlin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8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65000"/>
            <a:lumOff val="3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dk1">
            <a:lumMod val="15000"/>
            <a:lumOff val="8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dk1"/>
    </cs:fontRef>
  </cs:wall>
</cs:chartStyle>
</file>

<file path=word/charts/style2.xml><?xml version="1.0" encoding="utf-8"?>
<cs:chartStyle xmlns:cs="http://schemas.microsoft.com/office/drawing/2012/chartStyle" xmlns:a="http://schemas.openxmlformats.org/drawingml/2006/main" id="24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900" kern="1200" cap="all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 cap="all" spc="120" normalizeH="0" baseline="0"/>
  </cs:categoryAxis>
  <cs:chartArea mods="allowNoFillOverride allowNoLineOverride">
    <cs:lnRef idx="0"/>
    <cs:fillRef idx="0"/>
    <cs:effectRef idx="0"/>
    <cs:fontRef idx="minor">
      <a:schemeClr val="dk1"/>
    </cs:fontRef>
    <cs:spPr>
      <a:solidFill>
        <a:schemeClr val="lt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50000"/>
        <a:lumOff val="50000"/>
      </a:schemeClr>
    </cs:fontRef>
    <cs:defRPr sz="800" b="0" i="0" u="none" strike="noStrike" kern="1200" baseline="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</cs:spPr>
  </cs:dataPoint>
  <cs:dataPoint3D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</cs:spPr>
  </cs:dataPoint3D>
  <cs:dataPointLine>
    <cs:lnRef idx="0">
      <cs:styleClr val="auto"/>
    </cs:lnRef>
    <cs:fillRef idx="0"/>
    <cs:effectRef idx="0"/>
    <cs:fontRef idx="minor">
      <a:schemeClr val="dk1"/>
    </cs:fontRef>
    <cs:spPr>
      <a:ln w="2222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ln w="9525">
        <a:solidFill>
          <a:schemeClr val="phClr"/>
        </a:solidFill>
        <a:round/>
      </a:ln>
    </cs:spPr>
  </cs:dataPointMarker>
  <cs:dataPointMarkerLayout size="6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ln w="9525">
        <a:solidFill>
          <a:schemeClr val="tx1">
            <a:lumMod val="15000"/>
            <a:lumOff val="8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75000"/>
          <a:lumOff val="25000"/>
        </a:schemeClr>
      </a:solidFill>
      <a:ln w="9525">
        <a:solidFill>
          <a:schemeClr val="tx1">
            <a:lumMod val="15000"/>
            <a:lumOff val="85000"/>
          </a:schemeClr>
        </a:solidFill>
      </a:ln>
    </cs:spPr>
  </cs:downBar>
  <cs:drop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</a:ln>
    </cs:spPr>
  </cs:dropLine>
  <cs:errorBar>
    <cs:lnRef idx="0"/>
    <cs:fillRef idx="0"/>
    <cs:effectRef idx="0"/>
    <cs:fontRef idx="minor">
      <a:schemeClr val="dk1"/>
    </cs:fontRef>
    <cs:spPr>
      <a:ln w="9525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dk1"/>
    </cs:fontRef>
  </cs:floor>
  <cs:gridlineMajor>
    <cs:lnRef idx="0"/>
    <cs:fillRef idx="0"/>
    <cs:effectRef idx="0"/>
    <cs:fontRef idx="minor">
      <a:schemeClr val="dk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dk1"/>
    </cs:fontRef>
    <cs:spPr>
      <a:ln>
        <a:solidFill>
          <a:schemeClr val="tx1">
            <a:lumMod val="5000"/>
            <a:lumOff val="95000"/>
          </a:schemeClr>
        </a:solidFill>
      </a:ln>
    </cs:spPr>
  </cs:gridlineMinor>
  <cs:hiLo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</a:ln>
    </cs:spPr>
  </cs:hiLoLine>
  <cs:leader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dk1"/>
    </cs:fontRef>
  </cs:plotArea>
  <cs:plotArea3D mods="allowNoFillOverride allowNoLineOverride">
    <cs:lnRef idx="0"/>
    <cs:fillRef idx="0"/>
    <cs:effectRef idx="0"/>
    <cs:fontRef idx="minor">
      <a:schemeClr val="dk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600" b="1" kern="1200" cap="all" spc="120" normalizeH="0" baseline="0"/>
  </cs:title>
  <cs:trendlin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8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65000"/>
            <a:lumOff val="3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dk1">
            <a:lumMod val="15000"/>
            <a:lumOff val="8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dk1"/>
    </cs:fontRef>
  </cs:wall>
</cs:chartStyle>
</file>

<file path=word/charts/style3.xml><?xml version="1.0" encoding="utf-8"?>
<cs:chartStyle xmlns:cs="http://schemas.microsoft.com/office/drawing/2012/chartStyle" xmlns:a="http://schemas.openxmlformats.org/drawingml/2006/main" id="24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900" kern="1200" cap="all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 cap="all" spc="120" normalizeH="0" baseline="0"/>
  </cs:categoryAxis>
  <cs:chartArea mods="allowNoFillOverride allowNoLineOverride">
    <cs:lnRef idx="0"/>
    <cs:fillRef idx="0"/>
    <cs:effectRef idx="0"/>
    <cs:fontRef idx="minor">
      <a:schemeClr val="dk1"/>
    </cs:fontRef>
    <cs:spPr>
      <a:solidFill>
        <a:schemeClr val="lt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50000"/>
        <a:lumOff val="50000"/>
      </a:schemeClr>
    </cs:fontRef>
    <cs:defRPr sz="800" b="0" i="0" u="none" strike="noStrike" kern="1200" baseline="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</cs:spPr>
  </cs:dataPoint>
  <cs:dataPoint3D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</cs:spPr>
  </cs:dataPoint3D>
  <cs:dataPointLine>
    <cs:lnRef idx="0">
      <cs:styleClr val="auto"/>
    </cs:lnRef>
    <cs:fillRef idx="0"/>
    <cs:effectRef idx="0"/>
    <cs:fontRef idx="minor">
      <a:schemeClr val="dk1"/>
    </cs:fontRef>
    <cs:spPr>
      <a:ln w="2222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ln w="9525">
        <a:solidFill>
          <a:schemeClr val="phClr"/>
        </a:solidFill>
        <a:round/>
      </a:ln>
    </cs:spPr>
  </cs:dataPointMarker>
  <cs:dataPointMarkerLayout size="6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ln w="9525">
        <a:solidFill>
          <a:schemeClr val="tx1">
            <a:lumMod val="15000"/>
            <a:lumOff val="8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75000"/>
          <a:lumOff val="25000"/>
        </a:schemeClr>
      </a:solidFill>
      <a:ln w="9525">
        <a:solidFill>
          <a:schemeClr val="tx1">
            <a:lumMod val="15000"/>
            <a:lumOff val="85000"/>
          </a:schemeClr>
        </a:solidFill>
      </a:ln>
    </cs:spPr>
  </cs:downBar>
  <cs:drop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</a:ln>
    </cs:spPr>
  </cs:dropLine>
  <cs:errorBar>
    <cs:lnRef idx="0"/>
    <cs:fillRef idx="0"/>
    <cs:effectRef idx="0"/>
    <cs:fontRef idx="minor">
      <a:schemeClr val="dk1"/>
    </cs:fontRef>
    <cs:spPr>
      <a:ln w="9525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dk1"/>
    </cs:fontRef>
  </cs:floor>
  <cs:gridlineMajor>
    <cs:lnRef idx="0"/>
    <cs:fillRef idx="0"/>
    <cs:effectRef idx="0"/>
    <cs:fontRef idx="minor">
      <a:schemeClr val="dk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dk1"/>
    </cs:fontRef>
    <cs:spPr>
      <a:ln>
        <a:solidFill>
          <a:schemeClr val="tx1">
            <a:lumMod val="5000"/>
            <a:lumOff val="95000"/>
          </a:schemeClr>
        </a:solidFill>
      </a:ln>
    </cs:spPr>
  </cs:gridlineMinor>
  <cs:hiLo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</a:ln>
    </cs:spPr>
  </cs:hiLoLine>
  <cs:leader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dk1"/>
    </cs:fontRef>
  </cs:plotArea>
  <cs:plotArea3D mods="allowNoFillOverride allowNoLineOverride">
    <cs:lnRef idx="0"/>
    <cs:fillRef idx="0"/>
    <cs:effectRef idx="0"/>
    <cs:fontRef idx="minor">
      <a:schemeClr val="dk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600" b="1" kern="1200" cap="all" spc="120" normalizeH="0" baseline="0"/>
  </cs:title>
  <cs:trendlin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8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65000"/>
            <a:lumOff val="3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dk1">
            <a:lumMod val="15000"/>
            <a:lumOff val="8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dk1"/>
    </cs:fontRef>
  </cs:wall>
</cs:chartStyle>
</file>

<file path=word/charts/style4.xml><?xml version="1.0" encoding="utf-8"?>
<cs:chartStyle xmlns:cs="http://schemas.microsoft.com/office/drawing/2012/chartStyle" xmlns:a="http://schemas.openxmlformats.org/drawingml/2006/main" id="24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900" kern="1200" cap="all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 cap="all" spc="120" normalizeH="0" baseline="0"/>
  </cs:categoryAxis>
  <cs:chartArea mods="allowNoFillOverride allowNoLineOverride">
    <cs:lnRef idx="0"/>
    <cs:fillRef idx="0"/>
    <cs:effectRef idx="0"/>
    <cs:fontRef idx="minor">
      <a:schemeClr val="dk1"/>
    </cs:fontRef>
    <cs:spPr>
      <a:solidFill>
        <a:schemeClr val="lt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50000"/>
        <a:lumOff val="50000"/>
      </a:schemeClr>
    </cs:fontRef>
    <cs:defRPr sz="800" b="0" i="0" u="none" strike="noStrike" kern="1200" baseline="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</cs:spPr>
  </cs:dataPoint>
  <cs:dataPoint3D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</cs:spPr>
  </cs:dataPoint3D>
  <cs:dataPointLine>
    <cs:lnRef idx="0">
      <cs:styleClr val="auto"/>
    </cs:lnRef>
    <cs:fillRef idx="0"/>
    <cs:effectRef idx="0"/>
    <cs:fontRef idx="minor">
      <a:schemeClr val="dk1"/>
    </cs:fontRef>
    <cs:spPr>
      <a:ln w="2222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ln w="9525">
        <a:solidFill>
          <a:schemeClr val="phClr"/>
        </a:solidFill>
        <a:round/>
      </a:ln>
    </cs:spPr>
  </cs:dataPointMarker>
  <cs:dataPointMarkerLayout size="6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ln w="9525">
        <a:solidFill>
          <a:schemeClr val="tx1">
            <a:lumMod val="15000"/>
            <a:lumOff val="8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75000"/>
          <a:lumOff val="25000"/>
        </a:schemeClr>
      </a:solidFill>
      <a:ln w="9525">
        <a:solidFill>
          <a:schemeClr val="tx1">
            <a:lumMod val="15000"/>
            <a:lumOff val="85000"/>
          </a:schemeClr>
        </a:solidFill>
      </a:ln>
    </cs:spPr>
  </cs:downBar>
  <cs:drop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</a:ln>
    </cs:spPr>
  </cs:dropLine>
  <cs:errorBar>
    <cs:lnRef idx="0"/>
    <cs:fillRef idx="0"/>
    <cs:effectRef idx="0"/>
    <cs:fontRef idx="minor">
      <a:schemeClr val="dk1"/>
    </cs:fontRef>
    <cs:spPr>
      <a:ln w="9525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dk1"/>
    </cs:fontRef>
  </cs:floor>
  <cs:gridlineMajor>
    <cs:lnRef idx="0"/>
    <cs:fillRef idx="0"/>
    <cs:effectRef idx="0"/>
    <cs:fontRef idx="minor">
      <a:schemeClr val="dk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dk1"/>
    </cs:fontRef>
    <cs:spPr>
      <a:ln>
        <a:solidFill>
          <a:schemeClr val="tx1">
            <a:lumMod val="5000"/>
            <a:lumOff val="95000"/>
          </a:schemeClr>
        </a:solidFill>
      </a:ln>
    </cs:spPr>
  </cs:gridlineMinor>
  <cs:hiLo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</a:ln>
    </cs:spPr>
  </cs:hiLoLine>
  <cs:leader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dk1"/>
    </cs:fontRef>
  </cs:plotArea>
  <cs:plotArea3D mods="allowNoFillOverride allowNoLineOverride">
    <cs:lnRef idx="0"/>
    <cs:fillRef idx="0"/>
    <cs:effectRef idx="0"/>
    <cs:fontRef idx="minor">
      <a:schemeClr val="dk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600" b="1" kern="1200" cap="all" spc="120" normalizeH="0" baseline="0"/>
  </cs:title>
  <cs:trendlin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8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65000"/>
            <a:lumOff val="3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dk1">
            <a:lumMod val="15000"/>
            <a:lumOff val="8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dk1"/>
    </cs:fontRef>
  </cs:wall>
</cs:chartStyle>
</file>

<file path=word/charts/style5.xml><?xml version="1.0" encoding="utf-8"?>
<cs:chartStyle xmlns:cs="http://schemas.microsoft.com/office/drawing/2012/chartStyle" xmlns:a="http://schemas.openxmlformats.org/drawingml/2006/main" id="24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900" kern="1200" cap="all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 cap="all" spc="120" normalizeH="0" baseline="0"/>
  </cs:categoryAxis>
  <cs:chartArea mods="allowNoFillOverride allowNoLineOverride">
    <cs:lnRef idx="0"/>
    <cs:fillRef idx="0"/>
    <cs:effectRef idx="0"/>
    <cs:fontRef idx="minor">
      <a:schemeClr val="dk1"/>
    </cs:fontRef>
    <cs:spPr>
      <a:solidFill>
        <a:schemeClr val="lt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50000"/>
        <a:lumOff val="50000"/>
      </a:schemeClr>
    </cs:fontRef>
    <cs:defRPr sz="800" b="0" i="0" u="none" strike="noStrike" kern="1200" baseline="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</cs:spPr>
  </cs:dataPoint>
  <cs:dataPoint3D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</cs:spPr>
  </cs:dataPoint3D>
  <cs:dataPointLine>
    <cs:lnRef idx="0">
      <cs:styleClr val="auto"/>
    </cs:lnRef>
    <cs:fillRef idx="0"/>
    <cs:effectRef idx="0"/>
    <cs:fontRef idx="minor">
      <a:schemeClr val="dk1"/>
    </cs:fontRef>
    <cs:spPr>
      <a:ln w="2222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ln w="9525">
        <a:solidFill>
          <a:schemeClr val="phClr"/>
        </a:solidFill>
        <a:round/>
      </a:ln>
    </cs:spPr>
  </cs:dataPointMarker>
  <cs:dataPointMarkerLayout size="6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ln w="9525">
        <a:solidFill>
          <a:schemeClr val="tx1">
            <a:lumMod val="15000"/>
            <a:lumOff val="8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75000"/>
          <a:lumOff val="25000"/>
        </a:schemeClr>
      </a:solidFill>
      <a:ln w="9525">
        <a:solidFill>
          <a:schemeClr val="tx1">
            <a:lumMod val="15000"/>
            <a:lumOff val="85000"/>
          </a:schemeClr>
        </a:solidFill>
      </a:ln>
    </cs:spPr>
  </cs:downBar>
  <cs:drop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</a:ln>
    </cs:spPr>
  </cs:dropLine>
  <cs:errorBar>
    <cs:lnRef idx="0"/>
    <cs:fillRef idx="0"/>
    <cs:effectRef idx="0"/>
    <cs:fontRef idx="minor">
      <a:schemeClr val="dk1"/>
    </cs:fontRef>
    <cs:spPr>
      <a:ln w="9525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dk1"/>
    </cs:fontRef>
  </cs:floor>
  <cs:gridlineMajor>
    <cs:lnRef idx="0"/>
    <cs:fillRef idx="0"/>
    <cs:effectRef idx="0"/>
    <cs:fontRef idx="minor">
      <a:schemeClr val="dk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dk1"/>
    </cs:fontRef>
    <cs:spPr>
      <a:ln>
        <a:solidFill>
          <a:schemeClr val="tx1">
            <a:lumMod val="5000"/>
            <a:lumOff val="95000"/>
          </a:schemeClr>
        </a:solidFill>
      </a:ln>
    </cs:spPr>
  </cs:gridlineMinor>
  <cs:hiLo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</a:ln>
    </cs:spPr>
  </cs:hiLoLine>
  <cs:leader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dk1"/>
    </cs:fontRef>
  </cs:plotArea>
  <cs:plotArea3D mods="allowNoFillOverride allowNoLineOverride">
    <cs:lnRef idx="0"/>
    <cs:fillRef idx="0"/>
    <cs:effectRef idx="0"/>
    <cs:fontRef idx="minor">
      <a:schemeClr val="dk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600" b="1" kern="1200" cap="all" spc="120" normalizeH="0" baseline="0"/>
  </cs:title>
  <cs:trendlin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8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65000"/>
            <a:lumOff val="3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dk1">
            <a:lumMod val="15000"/>
            <a:lumOff val="8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dk1"/>
    </cs:fontRef>
  </cs:wall>
</cs:chartStyle>
</file>

<file path=word/charts/style6.xml><?xml version="1.0" encoding="utf-8"?>
<cs:chartStyle xmlns:cs="http://schemas.microsoft.com/office/drawing/2012/chartStyle" xmlns:a="http://schemas.openxmlformats.org/drawingml/2006/main" id="24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900" kern="1200" cap="all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 cap="all" spc="120" normalizeH="0" baseline="0"/>
  </cs:categoryAxis>
  <cs:chartArea mods="allowNoFillOverride allowNoLineOverride">
    <cs:lnRef idx="0"/>
    <cs:fillRef idx="0"/>
    <cs:effectRef idx="0"/>
    <cs:fontRef idx="minor">
      <a:schemeClr val="dk1"/>
    </cs:fontRef>
    <cs:spPr>
      <a:solidFill>
        <a:schemeClr val="lt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50000"/>
        <a:lumOff val="50000"/>
      </a:schemeClr>
    </cs:fontRef>
    <cs:defRPr sz="800" b="0" i="0" u="none" strike="noStrike" kern="1200" baseline="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</cs:spPr>
  </cs:dataPoint>
  <cs:dataPoint3D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</cs:spPr>
  </cs:dataPoint3D>
  <cs:dataPointLine>
    <cs:lnRef idx="0">
      <cs:styleClr val="auto"/>
    </cs:lnRef>
    <cs:fillRef idx="0"/>
    <cs:effectRef idx="0"/>
    <cs:fontRef idx="minor">
      <a:schemeClr val="dk1"/>
    </cs:fontRef>
    <cs:spPr>
      <a:ln w="2222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ln w="9525">
        <a:solidFill>
          <a:schemeClr val="phClr"/>
        </a:solidFill>
        <a:round/>
      </a:ln>
    </cs:spPr>
  </cs:dataPointMarker>
  <cs:dataPointMarkerLayout size="6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ln w="9525">
        <a:solidFill>
          <a:schemeClr val="tx1">
            <a:lumMod val="15000"/>
            <a:lumOff val="8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75000"/>
          <a:lumOff val="25000"/>
        </a:schemeClr>
      </a:solidFill>
      <a:ln w="9525">
        <a:solidFill>
          <a:schemeClr val="tx1">
            <a:lumMod val="15000"/>
            <a:lumOff val="85000"/>
          </a:schemeClr>
        </a:solidFill>
      </a:ln>
    </cs:spPr>
  </cs:downBar>
  <cs:drop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</a:ln>
    </cs:spPr>
  </cs:dropLine>
  <cs:errorBar>
    <cs:lnRef idx="0"/>
    <cs:fillRef idx="0"/>
    <cs:effectRef idx="0"/>
    <cs:fontRef idx="minor">
      <a:schemeClr val="dk1"/>
    </cs:fontRef>
    <cs:spPr>
      <a:ln w="9525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dk1"/>
    </cs:fontRef>
  </cs:floor>
  <cs:gridlineMajor>
    <cs:lnRef idx="0"/>
    <cs:fillRef idx="0"/>
    <cs:effectRef idx="0"/>
    <cs:fontRef idx="minor">
      <a:schemeClr val="dk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dk1"/>
    </cs:fontRef>
    <cs:spPr>
      <a:ln>
        <a:solidFill>
          <a:schemeClr val="tx1">
            <a:lumMod val="5000"/>
            <a:lumOff val="95000"/>
          </a:schemeClr>
        </a:solidFill>
      </a:ln>
    </cs:spPr>
  </cs:gridlineMinor>
  <cs:hiLo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</a:ln>
    </cs:spPr>
  </cs:hiLoLine>
  <cs:leader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dk1"/>
    </cs:fontRef>
  </cs:plotArea>
  <cs:plotArea3D mods="allowNoFillOverride allowNoLineOverride">
    <cs:lnRef idx="0"/>
    <cs:fillRef idx="0"/>
    <cs:effectRef idx="0"/>
    <cs:fontRef idx="minor">
      <a:schemeClr val="dk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600" b="1" kern="1200" cap="all" spc="120" normalizeH="0" baseline="0"/>
  </cs:title>
  <cs:trendlin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8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65000"/>
            <a:lumOff val="3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dk1">
            <a:lumMod val="15000"/>
            <a:lumOff val="8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dk1"/>
    </cs:fontRef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390E047224DB248BCD3B941E3C5EA82" ma:contentTypeVersion="4" ma:contentTypeDescription="Create a new document." ma:contentTypeScope="" ma:versionID="dffb2d9054500e1a5b8fdcecd9f01817">
  <xsd:schema xmlns:xsd="http://www.w3.org/2001/XMLSchema" xmlns:xs="http://www.w3.org/2001/XMLSchema" xmlns:p="http://schemas.microsoft.com/office/2006/metadata/properties" xmlns:ns3="2a8bf51c-caef-4f4c-941b-670a6a534552" targetNamespace="http://schemas.microsoft.com/office/2006/metadata/properties" ma:root="true" ma:fieldsID="ef51e6ad9b2f67e56b60fd4b01cfc763" ns3:_="">
    <xsd:import namespace="2a8bf51c-caef-4f4c-941b-670a6a53455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8bf51c-caef-4f4c-941b-670a6a53455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152E889-252E-4D8A-868B-DA009E20BF4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8E5EC30-3859-465B-B2D3-4BE3749CAEF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066E983-EA8C-4C73-BA3D-0D7C545EB3A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a8bf51c-caef-4f4c-941b-670a6a53455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27</TotalTime>
  <Pages>9</Pages>
  <Words>889</Words>
  <Characters>5072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tthiphol Yuwanaboon</dc:creator>
  <cp:keywords/>
  <dc:description/>
  <cp:lastModifiedBy>Sitthiphol Yuwanaboon</cp:lastModifiedBy>
  <cp:revision>162</cp:revision>
  <cp:lastPrinted>2020-02-03T15:40:00Z</cp:lastPrinted>
  <dcterms:created xsi:type="dcterms:W3CDTF">2020-02-03T01:10:00Z</dcterms:created>
  <dcterms:modified xsi:type="dcterms:W3CDTF">2020-02-04T01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390E047224DB248BCD3B941E3C5EA82</vt:lpwstr>
  </property>
</Properties>
</file>